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A23AF" w14:textId="77777777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7B5FA3">
        <w:rPr>
          <w:rFonts w:ascii="TH SarabunPSK" w:hAnsi="TH SarabunPSK" w:cs="TH SarabunPSK" w:hint="cs"/>
          <w:b/>
          <w:bCs/>
          <w:noProof/>
          <w:sz w:val="40"/>
          <w:szCs w:val="40"/>
          <w:cs/>
        </w:rPr>
        <w:drawing>
          <wp:anchor distT="0" distB="0" distL="114300" distR="114300" simplePos="0" relativeHeight="251659264" behindDoc="0" locked="0" layoutInCell="1" allowOverlap="1" wp14:anchorId="4B3AA50F" wp14:editId="23DB0FD6">
            <wp:simplePos x="0" y="0"/>
            <wp:positionH relativeFrom="column">
              <wp:posOffset>2243635</wp:posOffset>
            </wp:positionH>
            <wp:positionV relativeFrom="paragraph">
              <wp:posOffset>-477672</wp:posOffset>
            </wp:positionV>
            <wp:extent cx="1236544" cy="1228299"/>
            <wp:effectExtent l="19050" t="0" r="0" b="0"/>
            <wp:wrapSquare wrapText="bothSides"/>
            <wp:docPr id="3" name="Picture 3" descr="à¸à¸¥à¸à¸²à¸£à¸à¹à¸à¸«à¸²à¸£à¸¹à¸à¸ à¸²à¸à¸ªà¸³à¸«à¸£à¸±à¸ kmitl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à¸à¸¥à¸à¸²à¸£à¸à¹à¸à¸«à¸²à¸£à¸¹à¸à¸ à¸²à¸à¸ªà¸³à¸«à¸£à¸±à¸ kmitl 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155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4D7E9BC" w14:textId="77777777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1D9C7B00" w14:textId="77777777" w:rsidR="002D657A" w:rsidRPr="007B5FA3" w:rsidRDefault="002D657A" w:rsidP="009B3BBE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</w:p>
    <w:p w14:paraId="2C2CF3CD" w14:textId="5B9EE738" w:rsidR="00C8676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รายงาน</w:t>
      </w:r>
      <w:r w:rsidR="00302A76"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302A76" w:rsidRPr="007B5FA3">
        <w:rPr>
          <w:rFonts w:ascii="TH SarabunPSK" w:hAnsi="TH SarabunPSK" w:cs="TH SarabunPSK" w:hint="cs"/>
          <w:b/>
          <w:bCs/>
          <w:sz w:val="32"/>
          <w:szCs w:val="32"/>
        </w:rPr>
        <w:t>Assignmen</w:t>
      </w:r>
      <w:r w:rsidR="00A75406" w:rsidRPr="007B5FA3">
        <w:rPr>
          <w:rFonts w:ascii="TH SarabunPSK" w:hAnsi="TH SarabunPSK" w:cs="TH SarabunPSK" w:hint="cs"/>
          <w:b/>
          <w:bCs/>
          <w:sz w:val="32"/>
          <w:szCs w:val="32"/>
        </w:rPr>
        <w:t>t</w:t>
      </w:r>
      <w:r w:rsidR="00302A76"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3 </w:t>
      </w:r>
      <w:r w:rsidR="00C8676E"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เรื่อ</w:t>
      </w:r>
      <w:r w:rsidR="00302A76"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ง</w:t>
      </w:r>
    </w:p>
    <w:p w14:paraId="5A2EA032" w14:textId="0657D0B8" w:rsidR="009B3BBE" w:rsidRPr="007B5FA3" w:rsidRDefault="00C8676E" w:rsidP="009B3BB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bookmarkStart w:id="0" w:name="_Hlk25348384"/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ออกแบบเครือข่ายและการกําหนดค่าการทํางานโดยใช้ </w:t>
      </w:r>
      <w:r w:rsidR="002B0686" w:rsidRPr="007B5FA3">
        <w:rPr>
          <w:rFonts w:ascii="TH SarabunPSK" w:hAnsi="TH SarabunPSK" w:cs="TH SarabunPSK" w:hint="cs"/>
          <w:b/>
          <w:bCs/>
          <w:sz w:val="32"/>
          <w:szCs w:val="32"/>
        </w:rPr>
        <w:t xml:space="preserve">Cisco </w:t>
      </w:r>
      <w:r w:rsidRPr="007B5FA3">
        <w:rPr>
          <w:rFonts w:ascii="TH SarabunPSK" w:hAnsi="TH SarabunPSK" w:cs="TH SarabunPSK" w:hint="cs"/>
          <w:b/>
          <w:bCs/>
          <w:sz w:val="32"/>
          <w:szCs w:val="32"/>
        </w:rPr>
        <w:t>Packet Tracer</w:t>
      </w:r>
    </w:p>
    <w:bookmarkEnd w:id="0"/>
    <w:p w14:paraId="12C65E52" w14:textId="77777777" w:rsidR="00C6701B" w:rsidRPr="007B5FA3" w:rsidRDefault="00C6701B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F1D2DAE" w14:textId="77777777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เสนอ</w:t>
      </w:r>
    </w:p>
    <w:p w14:paraId="7D6E4765" w14:textId="77777777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อาจารย์จิระศักดิ์ สิทธิกร</w:t>
      </w:r>
    </w:p>
    <w:p w14:paraId="0AB5F012" w14:textId="77777777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00C7981E" w14:textId="77777777" w:rsidR="00BF2ED7" w:rsidRPr="007B5FA3" w:rsidRDefault="009B3BBE" w:rsidP="00BF2ED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จัดทำโดย</w:t>
      </w:r>
    </w:p>
    <w:p w14:paraId="0163612F" w14:textId="77777777" w:rsidR="007B5FA3" w:rsidRPr="007B5FA3" w:rsidRDefault="00157F07" w:rsidP="007B5FA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นายณชวนนท์ เพชราภรณ์</w:t>
      </w:r>
      <w:r w:rsidR="009B3BBE"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9B3BBE"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  <w:t xml:space="preserve">รหัสนักศึกษา </w:t>
      </w:r>
      <w:r w:rsidR="009B3BBE" w:rsidRPr="007B5FA3">
        <w:rPr>
          <w:rFonts w:ascii="TH SarabunPSK" w:hAnsi="TH SarabunPSK" w:cs="TH SarabunPSK" w:hint="cs"/>
          <w:b/>
          <w:bCs/>
          <w:sz w:val="32"/>
          <w:szCs w:val="32"/>
        </w:rPr>
        <w:t>6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1010280</w:t>
      </w:r>
    </w:p>
    <w:p w14:paraId="318BA080" w14:textId="057CEF69" w:rsidR="00157F07" w:rsidRPr="007B5FA3" w:rsidRDefault="007B5FA3" w:rsidP="007B5FA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นายธนพล พัดพิน</w:t>
      </w:r>
      <w:r w:rsidRPr="007B5FA3">
        <w:rPr>
          <w:rFonts w:ascii="TH SarabunPSK" w:hAnsi="TH SarabunPSK" w:cs="TH SarabunPSK" w:hint="cs"/>
          <w:b/>
          <w:bCs/>
          <w:sz w:val="32"/>
          <w:szCs w:val="32"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รหัสนักศีกษา 61010432</w:t>
      </w:r>
    </w:p>
    <w:p w14:paraId="39733BDD" w14:textId="3DBB0BC9" w:rsidR="00C8676E" w:rsidRPr="007B5FA3" w:rsidRDefault="00157F07" w:rsidP="007B5FA3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นายธัญธร พรสวัสดิ์ชัย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  <w:t xml:space="preserve"> 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7B5FA3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หัสนักศึกษา </w:t>
      </w:r>
      <w:r w:rsidRPr="007B5FA3">
        <w:rPr>
          <w:rFonts w:ascii="TH SarabunPSK" w:hAnsi="TH SarabunPSK" w:cs="TH SarabunPSK" w:hint="cs"/>
          <w:b/>
          <w:bCs/>
          <w:sz w:val="32"/>
          <w:szCs w:val="32"/>
        </w:rPr>
        <w:t>61010497</w:t>
      </w:r>
    </w:p>
    <w:p w14:paraId="60652EA4" w14:textId="4F61D148" w:rsidR="00157F07" w:rsidRPr="007B5FA3" w:rsidRDefault="00157F07" w:rsidP="00BF2ED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1EDBB721" w14:textId="1291DDF4" w:rsidR="00157F07" w:rsidRPr="007B5FA3" w:rsidRDefault="00157F07" w:rsidP="00BF2ED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5CF9DEF4" w14:textId="33437181" w:rsidR="00BF2ED7" w:rsidRPr="007B5FA3" w:rsidRDefault="0072483A" w:rsidP="00BF2ED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หัสวิชา </w:t>
      </w:r>
      <w:r w:rsidR="00BF2ED7" w:rsidRPr="007B5FA3">
        <w:rPr>
          <w:rFonts w:ascii="TH SarabunPSK" w:hAnsi="TH SarabunPSK" w:cs="TH SarabunPSK" w:hint="cs"/>
          <w:b/>
          <w:bCs/>
          <w:sz w:val="32"/>
          <w:szCs w:val="32"/>
        </w:rPr>
        <w:t>01076027</w:t>
      </w:r>
    </w:p>
    <w:p w14:paraId="1301F610" w14:textId="642351AF" w:rsidR="00C8676E" w:rsidRPr="007B5FA3" w:rsidRDefault="00C8676E" w:rsidP="00157F0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16D0FF4A" w14:textId="77777777" w:rsidR="00C8676E" w:rsidRPr="007B5FA3" w:rsidRDefault="00C8676E" w:rsidP="007B5FA3">
      <w:pPr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7413261B" w14:textId="6911E9D6" w:rsidR="00BF2ED7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รายงานนี้เป็นส่วนหนึ่งของรายวิชา </w:t>
      </w:r>
      <w:r w:rsidR="00BF2ED7" w:rsidRPr="007B5FA3">
        <w:rPr>
          <w:rFonts w:ascii="TH SarabunPSK" w:hAnsi="TH SarabunPSK" w:cs="TH SarabunPSK" w:hint="cs"/>
          <w:b/>
          <w:bCs/>
          <w:sz w:val="32"/>
          <w:szCs w:val="32"/>
        </w:rPr>
        <w:t xml:space="preserve">01076027 </w:t>
      </w:r>
    </w:p>
    <w:p w14:paraId="1DA9DA17" w14:textId="77777777" w:rsidR="00BF2ED7" w:rsidRPr="007B5FA3" w:rsidRDefault="00BF2ED7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</w:rPr>
        <w:t>Internetworking Standards and Technologies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82056A3" w14:textId="1289828B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คเรียนที่ </w:t>
      </w:r>
      <w:r w:rsidR="00C6701B" w:rsidRPr="007B5FA3">
        <w:rPr>
          <w:rFonts w:ascii="TH SarabunPSK" w:hAnsi="TH SarabunPSK" w:cs="TH SarabunPSK" w:hint="cs"/>
          <w:b/>
          <w:bCs/>
          <w:sz w:val="32"/>
          <w:szCs w:val="32"/>
        </w:rPr>
        <w:t xml:space="preserve">1 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ปีการศึกษา </w:t>
      </w:r>
      <w:r w:rsidR="00C6701B" w:rsidRPr="007B5FA3">
        <w:rPr>
          <w:rFonts w:ascii="TH SarabunPSK" w:hAnsi="TH SarabunPSK" w:cs="TH SarabunPSK" w:hint="cs"/>
          <w:b/>
          <w:bCs/>
          <w:sz w:val="32"/>
          <w:szCs w:val="32"/>
        </w:rPr>
        <w:t>256</w:t>
      </w:r>
      <w:r w:rsidR="001725C2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คณะวิศวกรรมศาสตร์ ภาควิชาวิศวกรรมคอมพิวเตอร์</w:t>
      </w:r>
    </w:p>
    <w:p w14:paraId="2BA85A1F" w14:textId="77777777" w:rsidR="009B3BBE" w:rsidRPr="007B5FA3" w:rsidRDefault="009B3BBE" w:rsidP="009B3BBE">
      <w:pPr>
        <w:jc w:val="center"/>
        <w:rPr>
          <w:rFonts w:ascii="TH SarabunPSK" w:hAnsi="TH SarabunPSK" w:cs="TH SarabunPSK"/>
          <w:b/>
          <w:bCs/>
          <w:sz w:val="32"/>
          <w:szCs w:val="32"/>
          <w:cs/>
        </w:rPr>
        <w:sectPr w:rsidR="009B3BBE" w:rsidRPr="007B5FA3" w:rsidSect="00695FA0">
          <w:head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สถาบันเทคโนโลยีพระจอมเกล้าเจ้าคุณทหารลาดกระบัง</w:t>
      </w:r>
    </w:p>
    <w:p w14:paraId="749625DC" w14:textId="77777777" w:rsidR="00C6701B" w:rsidRPr="007B5FA3" w:rsidRDefault="00C6701B" w:rsidP="00C6701B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คำนำ</w:t>
      </w:r>
    </w:p>
    <w:p w14:paraId="3F375784" w14:textId="0D68417E" w:rsidR="00C6701B" w:rsidRPr="007B5FA3" w:rsidRDefault="00C6701B" w:rsidP="002B0686">
      <w:pPr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รายงานนี้เป็นส่วนหนึ่งของรายวิชา </w:t>
      </w:r>
      <w:r w:rsidR="00BF2ED7" w:rsidRPr="007B5FA3">
        <w:rPr>
          <w:rFonts w:ascii="TH SarabunPSK" w:hAnsi="TH SarabunPSK" w:cs="TH SarabunPSK" w:hint="cs"/>
          <w:sz w:val="32"/>
          <w:szCs w:val="32"/>
          <w:cs/>
        </w:rPr>
        <w:t xml:space="preserve">01076027 </w:t>
      </w:r>
      <w:r w:rsidR="00BF2ED7" w:rsidRPr="007B5FA3">
        <w:rPr>
          <w:rFonts w:ascii="TH SarabunPSK" w:hAnsi="TH SarabunPSK" w:cs="TH SarabunPSK" w:hint="cs"/>
          <w:sz w:val="32"/>
          <w:szCs w:val="32"/>
        </w:rPr>
        <w:t xml:space="preserve"> Internetworking Standards and Technologies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ของคณะวิศวกรรมศาสตร์ ภาควิชาวิศวกรรมคอมพิวเตอร์ สถาบันเทคโนโลยีพระจอมเกล้าเจ้าคุณทหารลาดกระบัง โดยรายงานฉบับนี้เป็นการรวบรวมและสรุปรายละเอียดข้อมูลเกี่ยวกับ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ออกแบบเครือข่ายและการกําหนดค่าการทํางานโดยใช้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 xml:space="preserve">Cisco Packet Tracer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>ของผู้จัดทำ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ซึ่งในรายงานนี้มีเนื้อหาเกี่ยวกับรายละเอียด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>ของการออกแบบเครือข่ายครั้งนี้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ทำ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 xml:space="preserve">Subnet Planning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ตั้งค่า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 xml:space="preserve">VLAN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ตั้งค่า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>ACLs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 การทำ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 xml:space="preserve">Routing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ทั้ง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 xml:space="preserve">Static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 xml:space="preserve">Dynamic </w:t>
      </w:r>
      <w:r w:rsidR="002B0686"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ทำ </w:t>
      </w:r>
      <w:r w:rsidR="002B0686" w:rsidRPr="007B5FA3">
        <w:rPr>
          <w:rFonts w:ascii="TH SarabunPSK" w:hAnsi="TH SarabunPSK" w:cs="TH SarabunPSK" w:hint="cs"/>
          <w:sz w:val="32"/>
          <w:szCs w:val="32"/>
        </w:rPr>
        <w:t>VTP</w:t>
      </w:r>
      <w:r w:rsidR="00F51D61" w:rsidRPr="007B5FA3">
        <w:rPr>
          <w:rFonts w:ascii="TH SarabunPSK" w:hAnsi="TH SarabunPSK" w:cs="TH SarabunPSK" w:hint="cs"/>
          <w:sz w:val="32"/>
          <w:szCs w:val="32"/>
          <w:cs/>
        </w:rPr>
        <w:t xml:space="preserve"> รวมไปจนถึงเนื้อหาเพิ่มเติมที่ผู้จัดทำได้ศึกษามาคือการทำ </w:t>
      </w:r>
      <w:r w:rsidR="00F51D61" w:rsidRPr="007B5FA3">
        <w:rPr>
          <w:rFonts w:ascii="TH SarabunPSK" w:hAnsi="TH SarabunPSK" w:cs="TH SarabunPSK" w:hint="cs"/>
          <w:sz w:val="32"/>
          <w:szCs w:val="32"/>
        </w:rPr>
        <w:t xml:space="preserve">System Message Logging </w:t>
      </w:r>
      <w:r w:rsidR="00F51D61" w:rsidRPr="007B5FA3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F51D61"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 w:rsidR="00F51D61" w:rsidRPr="007B5FA3">
        <w:rPr>
          <w:rFonts w:ascii="TH SarabunPSK" w:hAnsi="TH SarabunPSK" w:cs="TH SarabunPSK" w:hint="cs"/>
          <w:sz w:val="32"/>
          <w:szCs w:val="32"/>
          <w:cs/>
        </w:rPr>
        <w:t xml:space="preserve">บน </w:t>
      </w:r>
      <w:r w:rsidR="00F51D61" w:rsidRPr="007B5FA3">
        <w:rPr>
          <w:rFonts w:ascii="TH SarabunPSK" w:hAnsi="TH SarabunPSK" w:cs="TH SarabunPSK" w:hint="cs"/>
          <w:sz w:val="32"/>
          <w:szCs w:val="32"/>
        </w:rPr>
        <w:t>Syslog Server</w:t>
      </w:r>
      <w:r w:rsidR="00F51D61" w:rsidRPr="007B5FA3">
        <w:rPr>
          <w:rFonts w:ascii="TH SarabunPSK" w:hAnsi="TH SarabunPSK" w:cs="TH SarabunPSK" w:hint="cs"/>
          <w:sz w:val="32"/>
          <w:szCs w:val="32"/>
          <w:cs/>
        </w:rPr>
        <w:t xml:space="preserve"> อีกด้วย</w:t>
      </w:r>
    </w:p>
    <w:p w14:paraId="492540B0" w14:textId="07830130" w:rsidR="00C6701B" w:rsidRPr="007B5FA3" w:rsidRDefault="00C6701B" w:rsidP="00C6701B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ผู้จัดทำหวังว่ารายงานเล่มนี้จะเป็นประโยชน์กับผู้อ่าน นักเรียนหรือนักศึกษาที่กำลังหาข้อมูลเกี่ยวกับเรื่องนี้อยู่ หากมีข้อแนะนำหรือข้อผิดพลาดประการใดผู้จัดทำขอน้อมรับไว้และขออภัยมา ณ ที่นี้ด้วย</w:t>
      </w:r>
    </w:p>
    <w:p w14:paraId="352F82B2" w14:textId="77777777" w:rsidR="00C6701B" w:rsidRPr="007B5FA3" w:rsidRDefault="00C6701B" w:rsidP="00C6701B">
      <w:pPr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AB5A992" w14:textId="47D151DF" w:rsidR="00C6701B" w:rsidRPr="007B5FA3" w:rsidRDefault="00C6701B" w:rsidP="00C6701B">
      <w:pPr>
        <w:ind w:firstLine="720"/>
        <w:jc w:val="right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ผู้จัดทำ</w:t>
      </w:r>
    </w:p>
    <w:p w14:paraId="26374E1C" w14:textId="77777777" w:rsidR="00BC192C" w:rsidRPr="007B5FA3" w:rsidRDefault="00BC192C">
      <w:pPr>
        <w:rPr>
          <w:rFonts w:ascii="TH SarabunPSK" w:hAnsi="TH SarabunPSK" w:cs="TH SarabunPSK"/>
        </w:rPr>
      </w:pPr>
    </w:p>
    <w:p w14:paraId="6B88F019" w14:textId="77777777" w:rsidR="00C6701B" w:rsidRPr="007B5FA3" w:rsidRDefault="00C6701B">
      <w:pPr>
        <w:rPr>
          <w:rFonts w:ascii="TH SarabunPSK" w:hAnsi="TH SarabunPSK" w:cs="TH SarabunPSK"/>
        </w:rPr>
      </w:pPr>
    </w:p>
    <w:p w14:paraId="7F6FEF22" w14:textId="77777777" w:rsidR="00C6701B" w:rsidRPr="007B5FA3" w:rsidRDefault="00C6701B">
      <w:pPr>
        <w:rPr>
          <w:rFonts w:ascii="TH SarabunPSK" w:hAnsi="TH SarabunPSK" w:cs="TH SarabunPSK"/>
        </w:rPr>
      </w:pPr>
    </w:p>
    <w:p w14:paraId="0435D587" w14:textId="77777777" w:rsidR="00C6701B" w:rsidRPr="007B5FA3" w:rsidRDefault="00C6701B">
      <w:pPr>
        <w:rPr>
          <w:rFonts w:ascii="TH SarabunPSK" w:hAnsi="TH SarabunPSK" w:cs="TH SarabunPSK"/>
        </w:rPr>
      </w:pPr>
    </w:p>
    <w:p w14:paraId="204D5E5B" w14:textId="77777777" w:rsidR="00C6701B" w:rsidRPr="007B5FA3" w:rsidRDefault="00C6701B">
      <w:pPr>
        <w:rPr>
          <w:rFonts w:ascii="TH SarabunPSK" w:hAnsi="TH SarabunPSK" w:cs="TH SarabunPSK"/>
        </w:rPr>
      </w:pPr>
    </w:p>
    <w:p w14:paraId="53299962" w14:textId="77777777" w:rsidR="00C6701B" w:rsidRPr="007B5FA3" w:rsidRDefault="00C6701B">
      <w:pPr>
        <w:rPr>
          <w:rFonts w:ascii="TH SarabunPSK" w:hAnsi="TH SarabunPSK" w:cs="TH SarabunPSK"/>
        </w:rPr>
      </w:pPr>
    </w:p>
    <w:p w14:paraId="7DEE13A6" w14:textId="77777777" w:rsidR="00C6701B" w:rsidRPr="007B5FA3" w:rsidRDefault="00C6701B">
      <w:pPr>
        <w:rPr>
          <w:rFonts w:ascii="TH SarabunPSK" w:hAnsi="TH SarabunPSK" w:cs="TH SarabunPSK"/>
        </w:rPr>
      </w:pPr>
    </w:p>
    <w:p w14:paraId="3174B959" w14:textId="77777777" w:rsidR="00C6701B" w:rsidRPr="007B5FA3" w:rsidRDefault="00C6701B">
      <w:pPr>
        <w:rPr>
          <w:rFonts w:ascii="TH SarabunPSK" w:hAnsi="TH SarabunPSK" w:cs="TH SarabunPSK"/>
        </w:rPr>
      </w:pPr>
    </w:p>
    <w:p w14:paraId="65F7507D" w14:textId="77777777" w:rsidR="00C6701B" w:rsidRPr="007B5FA3" w:rsidRDefault="00C6701B">
      <w:pPr>
        <w:rPr>
          <w:rFonts w:ascii="TH SarabunPSK" w:hAnsi="TH SarabunPSK" w:cs="TH SarabunPSK"/>
        </w:rPr>
      </w:pPr>
    </w:p>
    <w:p w14:paraId="5BD7BE59" w14:textId="77777777" w:rsidR="00C6701B" w:rsidRPr="007B5FA3" w:rsidRDefault="00C6701B">
      <w:pPr>
        <w:rPr>
          <w:rFonts w:ascii="TH SarabunPSK" w:hAnsi="TH SarabunPSK" w:cs="TH SarabunPSK"/>
        </w:rPr>
      </w:pPr>
    </w:p>
    <w:p w14:paraId="7EAE4E98" w14:textId="77777777" w:rsidR="00C6701B" w:rsidRPr="007B5FA3" w:rsidRDefault="00C6701B">
      <w:pPr>
        <w:rPr>
          <w:rFonts w:ascii="TH SarabunPSK" w:hAnsi="TH SarabunPSK" w:cs="TH SarabunPSK"/>
        </w:rPr>
      </w:pPr>
    </w:p>
    <w:p w14:paraId="000A1D80" w14:textId="77777777" w:rsidR="00C6701B" w:rsidRPr="007B5FA3" w:rsidRDefault="00C6701B">
      <w:pPr>
        <w:rPr>
          <w:rFonts w:ascii="TH SarabunPSK" w:hAnsi="TH SarabunPSK" w:cs="TH SarabunPSK"/>
        </w:rPr>
      </w:pPr>
    </w:p>
    <w:p w14:paraId="1F1A69C7" w14:textId="77777777" w:rsidR="00C6701B" w:rsidRPr="007B5FA3" w:rsidRDefault="00C6701B">
      <w:pPr>
        <w:rPr>
          <w:rFonts w:ascii="TH SarabunPSK" w:hAnsi="TH SarabunPSK" w:cs="TH SarabunPSK"/>
        </w:rPr>
      </w:pPr>
    </w:p>
    <w:p w14:paraId="5358CC90" w14:textId="77777777" w:rsidR="00C6701B" w:rsidRPr="007B5FA3" w:rsidRDefault="00C6701B">
      <w:pPr>
        <w:rPr>
          <w:rFonts w:ascii="TH SarabunPSK" w:hAnsi="TH SarabunPSK" w:cs="TH SarabunPSK"/>
        </w:rPr>
      </w:pPr>
    </w:p>
    <w:p w14:paraId="10AC8C8D" w14:textId="77777777" w:rsidR="00C6701B" w:rsidRPr="007B5FA3" w:rsidRDefault="00C6701B">
      <w:pPr>
        <w:rPr>
          <w:rFonts w:ascii="TH SarabunPSK" w:hAnsi="TH SarabunPSK" w:cs="TH SarabunPSK"/>
        </w:rPr>
      </w:pPr>
    </w:p>
    <w:p w14:paraId="4698C7B4" w14:textId="77777777" w:rsidR="00C6701B" w:rsidRPr="007B5FA3" w:rsidRDefault="00C6701B">
      <w:pPr>
        <w:rPr>
          <w:rFonts w:ascii="TH SarabunPSK" w:hAnsi="TH SarabunPSK" w:cs="TH SarabunPSK"/>
        </w:rPr>
      </w:pPr>
    </w:p>
    <w:p w14:paraId="6E320CFE" w14:textId="77777777" w:rsidR="00C6701B" w:rsidRPr="007B5FA3" w:rsidRDefault="00C6701B" w:rsidP="00C6701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สารบัญ</w:t>
      </w:r>
    </w:p>
    <w:p w14:paraId="11296CDB" w14:textId="77777777" w:rsidR="00C6701B" w:rsidRPr="007B5FA3" w:rsidRDefault="00C6701B" w:rsidP="00C6701B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เรื่อง</w:t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ab/>
        <w:t xml:space="preserve">        หน้า</w:t>
      </w:r>
    </w:p>
    <w:p w14:paraId="7D41B558" w14:textId="334203F7" w:rsidR="00C6701B" w:rsidRPr="007B5FA3" w:rsidRDefault="00DF05CA" w:rsidP="00C6701B">
      <w:pPr>
        <w:spacing w:after="0"/>
        <w:rPr>
          <w:rFonts w:ascii="TH SarabunPSK" w:hAnsi="TH SarabunPSK" w:cs="TH SarabunPSK"/>
          <w:sz w:val="32"/>
          <w:szCs w:val="32"/>
          <w:cs/>
        </w:rPr>
      </w:pPr>
      <w:hyperlink w:anchor="CH1" w:history="1">
        <w:r w:rsidR="00C6701B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 xml:space="preserve">ส่วนที่ 1 </w:t>
        </w:r>
        <w:r w:rsidR="00302A76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>รายละเอียดเกี่ยวกับการออกแบบเครือข่าย</w:t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5F20D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1</w:t>
        </w:r>
      </w:hyperlink>
    </w:p>
    <w:p w14:paraId="5CD6DC1D" w14:textId="0E10A6F8" w:rsidR="004E6E82" w:rsidRPr="007B5FA3" w:rsidRDefault="00C6701B" w:rsidP="00C6701B">
      <w:p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ab/>
      </w:r>
      <w:hyperlink w:anchor="Main_Zone" w:history="1"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หลักการออกแบบเครือข่าย</w:t>
        </w:r>
        <w:r w:rsidR="0014545F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อาคารสำนักงานใหญ่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1</w:t>
        </w:r>
      </w:hyperlink>
    </w:p>
    <w:p w14:paraId="39C73B26" w14:textId="1174FFD0" w:rsidR="004E6E82" w:rsidRPr="007B5FA3" w:rsidRDefault="004E6E82" w:rsidP="00C6701B">
      <w:p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ab/>
      </w:r>
      <w:hyperlink w:anchor="Ex_Zone" w:history="1"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หลักการออกแบบเครือข่าย</w:t>
        </w:r>
        <w:r w:rsidR="0014545F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อาคาร</w:t>
        </w:r>
        <w:r w:rsidR="001725C2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เอ</w:t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  <w:cs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1</w:t>
        </w:r>
      </w:hyperlink>
    </w:p>
    <w:p w14:paraId="2B34E8E3" w14:textId="5179FF59" w:rsidR="00C6701B" w:rsidRPr="007B5FA3" w:rsidRDefault="004E6E82" w:rsidP="00C6701B">
      <w:p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ab/>
      </w:r>
      <w:hyperlink w:anchor="Main_Zone" w:history="1"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หลักการออกแบบเครือข่าย</w:t>
        </w:r>
        <w:r w:rsidR="003A3C6A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อาคาร</w:t>
        </w:r>
        <w:r w:rsidR="001725C2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บี</w:t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  <w:cs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1</w:t>
        </w:r>
      </w:hyperlink>
    </w:p>
    <w:p w14:paraId="27D71C44" w14:textId="256F065E" w:rsidR="00C6701B" w:rsidRPr="007B5FA3" w:rsidRDefault="00DF05CA" w:rsidP="00C6701B">
      <w:pPr>
        <w:spacing w:after="0"/>
        <w:rPr>
          <w:rFonts w:ascii="TH SarabunPSK" w:hAnsi="TH SarabunPSK" w:cs="TH SarabunPSK"/>
          <w:sz w:val="32"/>
          <w:szCs w:val="32"/>
        </w:rPr>
      </w:pPr>
      <w:hyperlink w:anchor="CH2" w:history="1">
        <w:r w:rsidR="00C6701B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 xml:space="preserve">ส่วนที่ 2 </w:t>
        </w:r>
        <w:r w:rsidR="00302A76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>รายละเอียดปลีกย่อยในส่วนต่างๆ และการกำหนดค่าการทำงาน</w:t>
        </w:r>
        <w:r w:rsidR="00302A76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</w:rPr>
          <w:tab/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3</w:t>
        </w:r>
      </w:hyperlink>
    </w:p>
    <w:p w14:paraId="02642157" w14:textId="48432DC4" w:rsidR="0002753F" w:rsidRPr="007B5FA3" w:rsidRDefault="008D5D2C" w:rsidP="00C6701B">
      <w:p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ab/>
      </w:r>
      <w:bookmarkStart w:id="1" w:name="_Hlk25348444"/>
      <w:r w:rsidR="005F20D3" w:rsidRPr="007B5FA3">
        <w:rPr>
          <w:rFonts w:ascii="TH SarabunPSK" w:hAnsi="TH SarabunPSK" w:cs="TH SarabunPSK" w:hint="cs"/>
          <w:sz w:val="32"/>
          <w:szCs w:val="32"/>
          <w:cs/>
        </w:rPr>
        <w:fldChar w:fldCharType="begin"/>
      </w:r>
      <w:r w:rsidR="005F20D3" w:rsidRPr="007B5FA3">
        <w:rPr>
          <w:rFonts w:ascii="TH SarabunPSK" w:hAnsi="TH SarabunPSK" w:cs="TH SarabunPSK" w:hint="cs"/>
          <w:sz w:val="32"/>
          <w:szCs w:val="32"/>
          <w:cs/>
        </w:rPr>
        <w:instrText xml:space="preserve"> </w:instrText>
      </w:r>
      <w:r w:rsidR="005F20D3" w:rsidRPr="007B5FA3">
        <w:rPr>
          <w:rFonts w:ascii="TH SarabunPSK" w:hAnsi="TH SarabunPSK" w:cs="TH SarabunPSK" w:hint="cs"/>
          <w:sz w:val="32"/>
          <w:szCs w:val="32"/>
        </w:rPr>
        <w:instrText xml:space="preserve">HYPERLINK  \l </w:instrText>
      </w:r>
      <w:r w:rsidR="005F20D3" w:rsidRPr="007B5FA3">
        <w:rPr>
          <w:rFonts w:ascii="TH SarabunPSK" w:hAnsi="TH SarabunPSK" w:cs="TH SarabunPSK" w:hint="cs"/>
          <w:sz w:val="32"/>
          <w:szCs w:val="32"/>
          <w:cs/>
        </w:rPr>
        <w:instrText>"</w:instrText>
      </w:r>
      <w:r w:rsidR="005F20D3" w:rsidRPr="007B5FA3">
        <w:rPr>
          <w:rFonts w:ascii="TH SarabunPSK" w:hAnsi="TH SarabunPSK" w:cs="TH SarabunPSK" w:hint="cs"/>
          <w:sz w:val="32"/>
          <w:szCs w:val="32"/>
        </w:rPr>
        <w:instrText>Subnet</w:instrText>
      </w:r>
      <w:r w:rsidR="005F20D3" w:rsidRPr="007B5FA3">
        <w:rPr>
          <w:rFonts w:ascii="TH SarabunPSK" w:hAnsi="TH SarabunPSK" w:cs="TH SarabunPSK" w:hint="cs"/>
          <w:sz w:val="32"/>
          <w:szCs w:val="32"/>
          <w:cs/>
        </w:rPr>
        <w:instrText xml:space="preserve">" </w:instrText>
      </w:r>
      <w:r w:rsidR="005F20D3" w:rsidRPr="007B5FA3">
        <w:rPr>
          <w:rFonts w:ascii="TH SarabunPSK" w:hAnsi="TH SarabunPSK" w:cs="TH SarabunPSK" w:hint="cs"/>
          <w:sz w:val="32"/>
          <w:szCs w:val="32"/>
          <w:cs/>
        </w:rPr>
        <w:fldChar w:fldCharType="separate"/>
      </w:r>
      <w:r w:rsidR="00302A76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  <w:cs/>
        </w:rPr>
        <w:t xml:space="preserve">การใช้ </w:t>
      </w:r>
      <w:r w:rsidR="00302A76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>Subnet</w:t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302A76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302A76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4F5B44" w:rsidRPr="007B5FA3"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</w:rPr>
        <w:tab/>
      </w:r>
      <w:r w:rsidR="001725C2"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>3</w:t>
      </w:r>
      <w:r w:rsidR="005F20D3" w:rsidRPr="007B5FA3">
        <w:rPr>
          <w:rFonts w:ascii="TH SarabunPSK" w:hAnsi="TH SarabunPSK" w:cs="TH SarabunPSK" w:hint="cs"/>
          <w:sz w:val="32"/>
          <w:szCs w:val="32"/>
          <w:cs/>
        </w:rPr>
        <w:fldChar w:fldCharType="end"/>
      </w:r>
    </w:p>
    <w:p w14:paraId="565FC8C4" w14:textId="5D0C1EAE" w:rsidR="00C6701B" w:rsidRPr="007B5FA3" w:rsidRDefault="0002753F" w:rsidP="00C6701B">
      <w:p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ab/>
      </w:r>
      <w:hyperlink w:anchor="VLAN" w:history="1"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การใช้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 xml:space="preserve">VLAN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และ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ACLs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6701B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4F5B44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5F20D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>5</w:t>
        </w:r>
      </w:hyperlink>
    </w:p>
    <w:p w14:paraId="2E91FA62" w14:textId="3B95DA0D" w:rsidR="00302A76" w:rsidRDefault="00302A76" w:rsidP="00C6701B">
      <w:pPr>
        <w:spacing w:after="0"/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ab/>
      </w:r>
      <w:hyperlink w:anchor="Route" w:history="1"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การทำ </w:t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 xml:space="preserve">Routing </w:t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และ </w:t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Configuration</w:t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ab/>
        </w:r>
        <w:r w:rsidR="001725C2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7</w:t>
        </w:r>
      </w:hyperlink>
    </w:p>
    <w:p w14:paraId="7EDAF5DE" w14:textId="2AE606B1" w:rsidR="001725C2" w:rsidRPr="007B5FA3" w:rsidRDefault="001725C2" w:rsidP="00C6701B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 w:hint="cs"/>
          <w:color w:val="auto"/>
          <w:sz w:val="32"/>
          <w:szCs w:val="32"/>
          <w:u w:val="none"/>
          <w:cs/>
        </w:rPr>
        <w:t xml:space="preserve">การทำ </w:t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>Inter-VLAN</w:t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ab/>
      </w:r>
      <w:r w:rsidR="00C24F16">
        <w:rPr>
          <w:rStyle w:val="Hyperlink"/>
          <w:rFonts w:ascii="TH SarabunPSK" w:hAnsi="TH SarabunPSK" w:cs="TH SarabunPSK"/>
          <w:color w:val="auto"/>
          <w:sz w:val="32"/>
          <w:szCs w:val="32"/>
          <w:u w:val="none"/>
        </w:rPr>
        <w:t>10</w:t>
      </w:r>
    </w:p>
    <w:p w14:paraId="551DE47F" w14:textId="7321B1C5" w:rsidR="00302A76" w:rsidRPr="007B5FA3" w:rsidRDefault="00302A76" w:rsidP="00C6701B">
      <w:p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ab/>
      </w:r>
      <w:hyperlink w:anchor="VTP" w:history="1"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การทำ </w:t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VTP</w:t>
        </w:r>
        <w:bookmarkEnd w:id="1"/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24F16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12</w:t>
        </w:r>
      </w:hyperlink>
    </w:p>
    <w:p w14:paraId="1A38F494" w14:textId="6752BEB4" w:rsidR="005F20D3" w:rsidRPr="007B5FA3" w:rsidRDefault="00DF05CA" w:rsidP="00302A76">
      <w:pPr>
        <w:spacing w:after="0"/>
        <w:rPr>
          <w:rFonts w:ascii="TH SarabunPSK" w:hAnsi="TH SarabunPSK" w:cs="TH SarabunPSK"/>
          <w:sz w:val="32"/>
          <w:szCs w:val="32"/>
        </w:rPr>
      </w:pPr>
      <w:hyperlink w:anchor="CH3" w:history="1">
        <w:r w:rsidR="00C6701B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 xml:space="preserve">ส่วนที่ 3 </w:t>
        </w:r>
        <w:r w:rsidR="00302A76" w:rsidRPr="007B5FA3">
          <w:rPr>
            <w:rStyle w:val="Hyperlink"/>
            <w:rFonts w:ascii="TH SarabunPSK" w:hAnsi="TH SarabunPSK" w:cs="TH SarabunPSK" w:hint="cs"/>
            <w:b/>
            <w:bCs/>
            <w:color w:val="auto"/>
            <w:sz w:val="32"/>
            <w:szCs w:val="32"/>
            <w:u w:val="none"/>
            <w:cs/>
          </w:rPr>
          <w:t>รายละเอียดเนื้อหาส่วนที่ได้ทำการเพิ่มเติม</w:t>
        </w:r>
        <w:r w:rsidR="005659D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5659D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5659D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5659D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5659D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24F16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13</w:t>
        </w:r>
      </w:hyperlink>
      <w:r w:rsidR="005659D6" w:rsidRPr="007B5FA3">
        <w:rPr>
          <w:rFonts w:ascii="TH SarabunPSK" w:hAnsi="TH SarabunPSK" w:cs="TH SarabunPSK" w:hint="cs"/>
          <w:sz w:val="32"/>
          <w:szCs w:val="32"/>
        </w:rPr>
        <w:tab/>
      </w:r>
      <w:hyperlink w:anchor="SysLog" w:history="1"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การทำ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 xml:space="preserve">System Message Logging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ของ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 xml:space="preserve">Router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  <w:cs/>
          </w:rPr>
          <w:t xml:space="preserve">บน </w:t>
        </w:r>
        <w:r w:rsidR="00302A76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>Syslog Server</w:t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E301B3" w:rsidRPr="007B5FA3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u w:val="none"/>
          </w:rPr>
          <w:tab/>
        </w:r>
        <w:r w:rsidR="00C24F16">
          <w:rPr>
            <w:rStyle w:val="Hyperlink"/>
            <w:rFonts w:ascii="TH SarabunPSK" w:hAnsi="TH SarabunPSK" w:cs="TH SarabunPSK"/>
            <w:color w:val="auto"/>
            <w:sz w:val="32"/>
            <w:szCs w:val="32"/>
            <w:u w:val="none"/>
          </w:rPr>
          <w:t>13</w:t>
        </w:r>
      </w:hyperlink>
    </w:p>
    <w:p w14:paraId="67BBB73A" w14:textId="4896C00E" w:rsidR="00B5464C" w:rsidRPr="007B5FA3" w:rsidRDefault="00DF05CA" w:rsidP="00BC14D7">
      <w:pPr>
        <w:spacing w:after="0"/>
        <w:ind w:firstLine="720"/>
        <w:rPr>
          <w:rFonts w:ascii="TH SarabunPSK" w:hAnsi="TH SarabunPSK" w:cs="TH SarabunPSK"/>
          <w:noProof/>
          <w:sz w:val="32"/>
          <w:szCs w:val="32"/>
        </w:rPr>
      </w:pPr>
      <w:hyperlink w:anchor="NTP" w:history="1">
        <w:r w:rsidR="00B5464C" w:rsidRPr="007B5FA3">
          <w:rPr>
            <w:rStyle w:val="Hyperlink"/>
            <w:rFonts w:ascii="TH SarabunPSK" w:hAnsi="TH SarabunPSK" w:cs="TH SarabunPSK" w:hint="cs"/>
            <w:noProof/>
            <w:color w:val="auto"/>
            <w:sz w:val="32"/>
            <w:szCs w:val="32"/>
            <w:u w:val="none"/>
            <w:cs/>
          </w:rPr>
          <w:t>อัพเดทวันที่ให้ตรงตามความเป็นจริง</w:t>
        </w:r>
        <w:r w:rsidR="00B5464C" w:rsidRPr="007B5FA3">
          <w:rPr>
            <w:rStyle w:val="Hyperlink"/>
            <w:rFonts w:ascii="TH SarabunPSK" w:hAnsi="TH SarabunPSK" w:cs="TH SarabunPSK" w:hint="cs"/>
            <w:noProof/>
            <w:color w:val="auto"/>
            <w:sz w:val="32"/>
            <w:szCs w:val="32"/>
            <w:u w:val="none"/>
          </w:rPr>
          <w:tab/>
        </w:r>
        <w:r w:rsidR="00B5464C" w:rsidRPr="007B5FA3">
          <w:rPr>
            <w:rStyle w:val="Hyperlink"/>
            <w:rFonts w:ascii="TH SarabunPSK" w:hAnsi="TH SarabunPSK" w:cs="TH SarabunPSK" w:hint="cs"/>
            <w:noProof/>
            <w:color w:val="auto"/>
            <w:sz w:val="32"/>
            <w:szCs w:val="32"/>
            <w:u w:val="none"/>
          </w:rPr>
          <w:tab/>
        </w:r>
        <w:r w:rsidR="00B5464C" w:rsidRPr="007B5FA3">
          <w:rPr>
            <w:rStyle w:val="Hyperlink"/>
            <w:rFonts w:ascii="TH SarabunPSK" w:hAnsi="TH SarabunPSK" w:cs="TH SarabunPSK" w:hint="cs"/>
            <w:noProof/>
            <w:color w:val="auto"/>
            <w:sz w:val="32"/>
            <w:szCs w:val="32"/>
            <w:u w:val="none"/>
          </w:rPr>
          <w:tab/>
        </w:r>
        <w:r w:rsidR="00B5464C" w:rsidRPr="007B5FA3">
          <w:rPr>
            <w:rStyle w:val="Hyperlink"/>
            <w:rFonts w:ascii="TH SarabunPSK" w:hAnsi="TH SarabunPSK" w:cs="TH SarabunPSK" w:hint="cs"/>
            <w:noProof/>
            <w:color w:val="auto"/>
            <w:sz w:val="32"/>
            <w:szCs w:val="32"/>
            <w:u w:val="none"/>
          </w:rPr>
          <w:tab/>
        </w:r>
        <w:r w:rsidR="00B5464C" w:rsidRPr="007B5FA3">
          <w:rPr>
            <w:rStyle w:val="Hyperlink"/>
            <w:rFonts w:ascii="TH SarabunPSK" w:hAnsi="TH SarabunPSK" w:cs="TH SarabunPSK" w:hint="cs"/>
            <w:noProof/>
            <w:color w:val="auto"/>
            <w:sz w:val="32"/>
            <w:szCs w:val="32"/>
            <w:u w:val="none"/>
          </w:rPr>
          <w:tab/>
        </w:r>
        <w:r w:rsidR="001725C2">
          <w:rPr>
            <w:rStyle w:val="Hyperlink"/>
            <w:rFonts w:ascii="TH SarabunPSK" w:hAnsi="TH SarabunPSK" w:cs="TH SarabunPSK"/>
            <w:noProof/>
            <w:color w:val="auto"/>
            <w:sz w:val="32"/>
            <w:szCs w:val="32"/>
            <w:u w:val="none"/>
          </w:rPr>
          <w:tab/>
        </w:r>
        <w:r w:rsidR="001725C2">
          <w:rPr>
            <w:rStyle w:val="Hyperlink"/>
            <w:rFonts w:ascii="TH SarabunPSK" w:hAnsi="TH SarabunPSK" w:cs="TH SarabunPSK"/>
            <w:noProof/>
            <w:color w:val="auto"/>
            <w:sz w:val="32"/>
            <w:szCs w:val="32"/>
            <w:u w:val="none"/>
          </w:rPr>
          <w:tab/>
        </w:r>
        <w:r w:rsidR="00C24F16">
          <w:rPr>
            <w:rStyle w:val="Hyperlink"/>
            <w:rFonts w:ascii="TH SarabunPSK" w:hAnsi="TH SarabunPSK" w:cs="TH SarabunPSK"/>
            <w:noProof/>
            <w:color w:val="auto"/>
            <w:sz w:val="32"/>
            <w:szCs w:val="32"/>
            <w:u w:val="none"/>
          </w:rPr>
          <w:t>14</w:t>
        </w:r>
      </w:hyperlink>
    </w:p>
    <w:p w14:paraId="2B9D14C3" w14:textId="77777777" w:rsidR="00B5464C" w:rsidRPr="007B5FA3" w:rsidRDefault="00B5464C">
      <w:pPr>
        <w:spacing w:after="200" w:line="276" w:lineRule="auto"/>
        <w:rPr>
          <w:rFonts w:ascii="TH SarabunPSK" w:hAnsi="TH SarabunPSK" w:cs="TH SarabunPSK"/>
          <w:noProof/>
          <w:sz w:val="32"/>
          <w:szCs w:val="32"/>
        </w:rPr>
      </w:pPr>
      <w:r w:rsidRPr="007B5FA3">
        <w:rPr>
          <w:rFonts w:ascii="TH SarabunPSK" w:hAnsi="TH SarabunPSK" w:cs="TH SarabunPSK" w:hint="cs"/>
          <w:noProof/>
          <w:sz w:val="32"/>
          <w:szCs w:val="32"/>
        </w:rPr>
        <w:br w:type="page"/>
      </w:r>
    </w:p>
    <w:p w14:paraId="6953E830" w14:textId="77777777" w:rsidR="00B5464C" w:rsidRPr="007B5FA3" w:rsidRDefault="00B5464C" w:rsidP="00B5464C">
      <w:pPr>
        <w:spacing w:after="0"/>
        <w:ind w:firstLine="720"/>
        <w:rPr>
          <w:rFonts w:ascii="TH SarabunPSK" w:hAnsi="TH SarabunPSK" w:cs="TH SarabunPSK"/>
          <w:sz w:val="32"/>
          <w:szCs w:val="32"/>
          <w:cs/>
        </w:rPr>
        <w:sectPr w:rsidR="00B5464C" w:rsidRPr="007B5FA3" w:rsidSect="00BC192C">
          <w:headerReference w:type="default" r:id="rId1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C5BE9C3" w14:textId="4C9E15EB" w:rsidR="00F51D61" w:rsidRPr="007B5FA3" w:rsidRDefault="00F51D61" w:rsidP="00302A76">
      <w:pPr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40621C72" w14:textId="5421CB82" w:rsidR="0002422C" w:rsidRPr="007B5FA3" w:rsidRDefault="0002422C" w:rsidP="0002422C">
      <w:pP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t>ส่วนที่ 1</w:t>
      </w:r>
    </w:p>
    <w:p w14:paraId="0EEA13C3" w14:textId="45FF2694" w:rsidR="00023D1C" w:rsidRPr="007B5FA3" w:rsidRDefault="0002422C" w:rsidP="00023D1C">
      <w:pPr>
        <w:spacing w:after="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bookmarkStart w:id="2" w:name="CH1"/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t>รายละเอียดเกี่ยวกับ</w:t>
      </w:r>
      <w:r w:rsidR="00052692"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t>การออกแบบเครือข่าย</w:t>
      </w:r>
    </w:p>
    <w:p w14:paraId="6877E5B7" w14:textId="726BBC48" w:rsidR="00052692" w:rsidRPr="007B5FA3" w:rsidRDefault="00052692" w:rsidP="00052692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bookmarkStart w:id="3" w:name="_Hlk25348093"/>
      <w:bookmarkEnd w:id="2"/>
      <w:r w:rsidRPr="007B5FA3">
        <w:rPr>
          <w:rFonts w:ascii="TH SarabunPSK" w:hAnsi="TH SarabunPSK" w:cs="TH SarabunPSK" w:hint="cs"/>
          <w:b/>
          <w:bCs/>
          <w:sz w:val="32"/>
          <w:szCs w:val="32"/>
          <w:cs/>
        </w:rPr>
        <w:t>หลักการออกแบบเครือข่าย</w:t>
      </w:r>
    </w:p>
    <w:bookmarkEnd w:id="3"/>
    <w:p w14:paraId="6B12CD1D" w14:textId="77777777" w:rsidR="0071209E" w:rsidRPr="0071209E" w:rsidRDefault="00052692" w:rsidP="007120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tab/>
      </w:r>
      <w:r w:rsidR="0071209E" w:rsidRPr="0071209E">
        <w:rPr>
          <w:rFonts w:ascii="TH SarabunPSK" w:hAnsi="TH SarabunPSK" w:cs="TH SarabunPSK" w:hint="cs"/>
          <w:sz w:val="32"/>
          <w:szCs w:val="32"/>
          <w:cs/>
        </w:rPr>
        <w:t xml:space="preserve">เครือข่ายที่จะทำการออกแบบนี้เป็นเครือข่ายสำหรับบริษัททำซอฟแวร์แห่งหนึ่ง ที่รับทำทั้ง </w:t>
      </w:r>
      <w:r w:rsidR="0071209E" w:rsidRPr="0071209E">
        <w:rPr>
          <w:rFonts w:ascii="TH SarabunPSK" w:hAnsi="TH SarabunPSK" w:cs="TH SarabunPSK" w:hint="cs"/>
          <w:sz w:val="32"/>
          <w:szCs w:val="32"/>
        </w:rPr>
        <w:t>Web application</w:t>
      </w:r>
      <w:r w:rsidR="0071209E" w:rsidRPr="0071209E"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 w:rsidR="0071209E" w:rsidRPr="0071209E">
        <w:rPr>
          <w:rFonts w:ascii="TH SarabunPSK" w:hAnsi="TH SarabunPSK" w:cs="TH SarabunPSK" w:hint="cs"/>
          <w:sz w:val="32"/>
          <w:szCs w:val="32"/>
        </w:rPr>
        <w:t xml:space="preserve">Mobile application </w:t>
      </w:r>
      <w:r w:rsidR="0071209E" w:rsidRPr="0071209E">
        <w:rPr>
          <w:rFonts w:ascii="TH SarabunPSK" w:hAnsi="TH SarabunPSK" w:cs="TH SarabunPSK" w:hint="cs"/>
          <w:sz w:val="32"/>
          <w:szCs w:val="32"/>
          <w:cs/>
        </w:rPr>
        <w:t xml:space="preserve">ซึ่งเครือข่ายนี้จะแบ่งออกเป็น </w:t>
      </w:r>
      <w:r w:rsidR="0071209E" w:rsidRPr="0071209E">
        <w:rPr>
          <w:rFonts w:ascii="TH SarabunPSK" w:hAnsi="TH SarabunPSK" w:cs="TH SarabunPSK" w:hint="cs"/>
          <w:sz w:val="32"/>
          <w:szCs w:val="32"/>
        </w:rPr>
        <w:t>3</w:t>
      </w:r>
      <w:r w:rsidR="0071209E" w:rsidRPr="0071209E">
        <w:rPr>
          <w:rFonts w:ascii="TH SarabunPSK" w:hAnsi="TH SarabunPSK" w:cs="TH SarabunPSK" w:hint="cs"/>
          <w:sz w:val="32"/>
          <w:szCs w:val="32"/>
          <w:cs/>
        </w:rPr>
        <w:t xml:space="preserve"> อาคารหลัก ได้แก่</w:t>
      </w:r>
    </w:p>
    <w:p w14:paraId="4B53BAE2" w14:textId="77777777" w:rsidR="0071209E" w:rsidRPr="0071209E" w:rsidRDefault="0071209E" w:rsidP="0071209E">
      <w:pPr>
        <w:pStyle w:val="ListParagraph"/>
        <w:numPr>
          <w:ilvl w:val="0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bookmarkStart w:id="4" w:name="Res_Zone"/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อาคารสำนักงานใหญ่ </w:t>
      </w:r>
      <w:r w:rsidRPr="0071209E">
        <w:rPr>
          <w:rFonts w:ascii="TH SarabunPSK" w:hAnsi="TH SarabunPSK" w:cs="TH SarabunPSK" w:hint="cs"/>
          <w:sz w:val="32"/>
          <w:szCs w:val="32"/>
        </w:rPr>
        <w:t>(Headquarter Building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–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อาคารหลัก</w:t>
      </w:r>
      <w:bookmarkEnd w:id="4"/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ของบริษัทมีไว้ให้พนักงานระดับสูงและเครื่องเซิฟเวอร์เท่านั้น ซึ่งภายใน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2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ห้อง ได้แก่</w:t>
      </w:r>
    </w:p>
    <w:p w14:paraId="663558ED" w14:textId="77777777" w:rsidR="0071209E" w:rsidRPr="0071209E" w:rsidRDefault="0071209E" w:rsidP="0071209E">
      <w:pPr>
        <w:pStyle w:val="ListParagraph"/>
        <w:numPr>
          <w:ilvl w:val="1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ห้องผู้บริหาร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Executive Room) –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ห้องของกลุ่มผู้บริหารบริษัทแห่งนี้ 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2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ส่วนย่อยๆ ได้แก่ </w:t>
      </w:r>
    </w:p>
    <w:p w14:paraId="27A15A5C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ส่วนการจัดการ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(Manager Department) –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รองรับผู้ใช้งานได้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6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คน</w:t>
      </w:r>
    </w:p>
    <w:p w14:paraId="7414423A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ส่วนเจ้าหน้าที่เทคโนโลยีสารสนเทศ </w:t>
      </w:r>
      <w:r w:rsidRPr="0071209E">
        <w:rPr>
          <w:rFonts w:ascii="TH SarabunPSK" w:hAnsi="TH SarabunPSK" w:cs="TH SarabunPSK" w:hint="cs"/>
          <w:sz w:val="32"/>
          <w:szCs w:val="32"/>
        </w:rPr>
        <w:t>(IT Department) 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ได้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6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คน</w:t>
      </w:r>
    </w:p>
    <w:p w14:paraId="483D9DDC" w14:textId="77777777" w:rsidR="0071209E" w:rsidRPr="0071209E" w:rsidRDefault="0071209E" w:rsidP="0071209E">
      <w:pPr>
        <w:pStyle w:val="ListParagraph"/>
        <w:numPr>
          <w:ilvl w:val="1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ห้องฐานข้อมูล (</w:t>
      </w:r>
      <w:r w:rsidRPr="0071209E">
        <w:rPr>
          <w:rFonts w:ascii="TH SarabunPSK" w:hAnsi="TH SarabunPSK" w:cs="TH SarabunPSK" w:hint="cs"/>
          <w:sz w:val="32"/>
          <w:szCs w:val="32"/>
        </w:rPr>
        <w:t>Database Room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ห้องที่เก็บระบบฐานข้อมูลของบริษัทเอาไว้ 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2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ส่วนย่อยๆ ได้แก่</w:t>
      </w:r>
    </w:p>
    <w:p w14:paraId="7EDDE53F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ฐานข้อมูลพนักงาน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Employee Database)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– รองรับผู้ใช้งาน </w:t>
      </w:r>
      <w:r w:rsidRPr="0071209E">
        <w:rPr>
          <w:rFonts w:ascii="TH SarabunPSK" w:hAnsi="TH SarabunPSK" w:cs="TH SarabunPSK" w:hint="cs"/>
          <w:sz w:val="32"/>
          <w:szCs w:val="32"/>
        </w:rPr>
        <w:t>1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21B0AA69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ฐานข้อมูลโปรเจค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Project Database)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–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รองรับผู้ใช้งาน </w:t>
      </w:r>
      <w:r w:rsidRPr="0071209E">
        <w:rPr>
          <w:rFonts w:ascii="TH SarabunPSK" w:hAnsi="TH SarabunPSK" w:cs="TH SarabunPSK" w:hint="cs"/>
          <w:sz w:val="32"/>
          <w:szCs w:val="32"/>
        </w:rPr>
        <w:t>1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11862FD3" w14:textId="77777777" w:rsidR="0071209E" w:rsidRPr="0071209E" w:rsidRDefault="0071209E" w:rsidP="0071209E">
      <w:pPr>
        <w:spacing w:after="0"/>
        <w:ind w:left="1080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*หมายเหตุ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: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ผู้ใช้งานอื่นๆ นอกเหนือจากผู้ใช้งานภายในอาคารสำนักงานใหญ่ จะไม่สามารถเข้าถึงส่วนของฐานข้อมูลบริษัทได้เลย</w:t>
      </w:r>
    </w:p>
    <w:p w14:paraId="63E57589" w14:textId="77777777" w:rsidR="0071209E" w:rsidRPr="0071209E" w:rsidRDefault="0071209E" w:rsidP="0071209E">
      <w:pPr>
        <w:pStyle w:val="ListParagraph"/>
        <w:numPr>
          <w:ilvl w:val="0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อาคารเอ </w:t>
      </w:r>
      <w:r w:rsidRPr="0071209E">
        <w:rPr>
          <w:rFonts w:ascii="TH SarabunPSK" w:hAnsi="TH SarabunPSK" w:cs="TH SarabunPSK" w:hint="cs"/>
          <w:sz w:val="32"/>
          <w:szCs w:val="32"/>
        </w:rPr>
        <w:t>(A - Building)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–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อาคารสำหรับให้นักพัฒนาซอฟแวร์ใช้ทำงาน ซึ่งแบ่งอาคาร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>2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ฝั่ง ซ้ายและขวา โดยทั้ง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2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ฝั่งมีการแบ่งทีมเหมือนกันดังนี้</w:t>
      </w:r>
    </w:p>
    <w:p w14:paraId="74DAF856" w14:textId="77777777" w:rsidR="0071209E" w:rsidRPr="0071209E" w:rsidRDefault="0071209E" w:rsidP="0071209E">
      <w:pPr>
        <w:pStyle w:val="ListParagraph"/>
        <w:numPr>
          <w:ilvl w:val="1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ทีมเว็บแอปพลิเคชั่น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Web Application Team)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3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ฝ่าย ได้แก่</w:t>
      </w:r>
    </w:p>
    <w:p w14:paraId="0F75E6D8" w14:textId="1349AF9A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ฝ่ายพัฒนาส่วนที่ติดต่อกับผู้ใช้งาน (</w:t>
      </w:r>
      <w:r w:rsidRPr="0071209E">
        <w:rPr>
          <w:rFonts w:ascii="TH SarabunPSK" w:hAnsi="TH SarabunPSK" w:cs="TH SarabunPSK" w:hint="cs"/>
          <w:sz w:val="32"/>
          <w:szCs w:val="32"/>
        </w:rPr>
        <w:t>Frontend Developer)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 </w:t>
      </w:r>
      <w:r w:rsidR="00187654">
        <w:rPr>
          <w:rFonts w:ascii="TH SarabunPSK" w:hAnsi="TH SarabunPSK" w:cs="TH SarabunPSK"/>
          <w:sz w:val="32"/>
          <w:szCs w:val="32"/>
        </w:rPr>
        <w:t>4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392599A7" w14:textId="4A435920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ฝ่ายพัฒนาส่วนจัดการเบื้องหลัง </w:t>
      </w:r>
      <w:r w:rsidRPr="0071209E">
        <w:rPr>
          <w:rFonts w:ascii="TH SarabunPSK" w:hAnsi="TH SarabunPSK" w:cs="TH SarabunPSK" w:hint="cs"/>
          <w:sz w:val="32"/>
          <w:szCs w:val="32"/>
        </w:rPr>
        <w:t>(Backend Developer)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</w:t>
      </w:r>
      <w:r w:rsidR="00187654">
        <w:rPr>
          <w:rFonts w:ascii="TH SarabunPSK" w:hAnsi="TH SarabunPSK" w:cs="TH SarabunPSK"/>
          <w:sz w:val="32"/>
          <w:szCs w:val="32"/>
        </w:rPr>
        <w:t xml:space="preserve"> 4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72846372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ฝ่ายนักทดสอบระบบ (</w:t>
      </w:r>
      <w:r w:rsidRPr="0071209E">
        <w:rPr>
          <w:rFonts w:ascii="TH SarabunPSK" w:hAnsi="TH SarabunPSK" w:cs="TH SarabunPSK" w:hint="cs"/>
          <w:sz w:val="32"/>
          <w:szCs w:val="32"/>
        </w:rPr>
        <w:t>Software Tester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 </w:t>
      </w:r>
      <w:r w:rsidRPr="0071209E">
        <w:rPr>
          <w:rFonts w:ascii="TH SarabunPSK" w:hAnsi="TH SarabunPSK" w:cs="TH SarabunPSK" w:hint="cs"/>
          <w:sz w:val="32"/>
          <w:szCs w:val="32"/>
        </w:rPr>
        <w:t>3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5BE80D11" w14:textId="77777777" w:rsidR="0071209E" w:rsidRPr="0071209E" w:rsidRDefault="0071209E" w:rsidP="0071209E">
      <w:pPr>
        <w:pStyle w:val="ListParagraph"/>
        <w:numPr>
          <w:ilvl w:val="1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ทีมแอปพลิเคชั่นมือถือ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Mobile Application Team)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3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ฝ่าย ได้แก่</w:t>
      </w:r>
    </w:p>
    <w:p w14:paraId="704A1A5E" w14:textId="6788A131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ฝ่ายพัฒนาส่วนที่ติดต่อกับผู้ใช้งาน (</w:t>
      </w:r>
      <w:r w:rsidRPr="0071209E">
        <w:rPr>
          <w:rFonts w:ascii="TH SarabunPSK" w:hAnsi="TH SarabunPSK" w:cs="TH SarabunPSK" w:hint="cs"/>
          <w:sz w:val="32"/>
          <w:szCs w:val="32"/>
        </w:rPr>
        <w:t>Frontend Developer)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 </w:t>
      </w:r>
      <w:r w:rsidR="00E21DD7">
        <w:rPr>
          <w:rFonts w:ascii="TH SarabunPSK" w:hAnsi="TH SarabunPSK" w:cs="TH SarabunPSK"/>
          <w:sz w:val="32"/>
          <w:szCs w:val="32"/>
        </w:rPr>
        <w:t>4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65E27624" w14:textId="3E429D6F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ฝ่ายพัฒนาส่วนจัดการเบื้องหลัง </w:t>
      </w:r>
      <w:r w:rsidRPr="0071209E">
        <w:rPr>
          <w:rFonts w:ascii="TH SarabunPSK" w:hAnsi="TH SarabunPSK" w:cs="TH SarabunPSK" w:hint="cs"/>
          <w:sz w:val="32"/>
          <w:szCs w:val="32"/>
        </w:rPr>
        <w:t>(Backend Developer)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 </w:t>
      </w:r>
      <w:r w:rsidR="00E21DD7">
        <w:rPr>
          <w:rFonts w:ascii="TH SarabunPSK" w:hAnsi="TH SarabunPSK" w:cs="TH SarabunPSK"/>
          <w:sz w:val="32"/>
          <w:szCs w:val="32"/>
        </w:rPr>
        <w:t>4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3BDB35CB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ฝ่ายนักทดสอบระบบ (</w:t>
      </w:r>
      <w:r w:rsidRPr="0071209E">
        <w:rPr>
          <w:rFonts w:ascii="TH SarabunPSK" w:hAnsi="TH SarabunPSK" w:cs="TH SarabunPSK" w:hint="cs"/>
          <w:sz w:val="32"/>
          <w:szCs w:val="32"/>
        </w:rPr>
        <w:t>Software Tester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) </w:t>
      </w:r>
      <w:r w:rsidRPr="0071209E">
        <w:rPr>
          <w:rFonts w:ascii="TH SarabunPSK" w:hAnsi="TH SarabunPSK" w:cs="TH SarabunPSK" w:hint="cs"/>
          <w:sz w:val="32"/>
          <w:szCs w:val="32"/>
        </w:rPr>
        <w:t>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 </w:t>
      </w:r>
      <w:r w:rsidRPr="0071209E">
        <w:rPr>
          <w:rFonts w:ascii="TH SarabunPSK" w:hAnsi="TH SarabunPSK" w:cs="TH SarabunPSK" w:hint="cs"/>
          <w:sz w:val="32"/>
          <w:szCs w:val="32"/>
        </w:rPr>
        <w:t>3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63AB8A1B" w14:textId="77777777" w:rsidR="0071209E" w:rsidRPr="0071209E" w:rsidRDefault="0071209E" w:rsidP="0071209E">
      <w:pPr>
        <w:pStyle w:val="ListParagraph"/>
        <w:numPr>
          <w:ilvl w:val="0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อาคารบี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(B - Building) –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อาคารสำหรับไว้คุยเสนอรายละเอียดซอฟแวร์ หรือเทคนิคการขายกับลูกค้า 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2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ส่วน ได้แก่</w:t>
      </w:r>
    </w:p>
    <w:p w14:paraId="46DE1416" w14:textId="77777777" w:rsidR="0071209E" w:rsidRPr="0071209E" w:rsidRDefault="0071209E" w:rsidP="0071209E">
      <w:pPr>
        <w:pStyle w:val="ListParagraph"/>
        <w:numPr>
          <w:ilvl w:val="1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lastRenderedPageBreak/>
        <w:t>ส่วนหน้าตาแอปพลิเคชั่นและความรูสึกในการใช้งาน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UX/UI Department)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ภายในห้องแบ่งออกเป็น 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2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ทีม ได้แก่</w:t>
      </w:r>
    </w:p>
    <w:p w14:paraId="50B56782" w14:textId="204A031C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ทีมหน้าตาแอปพลิเคชั่น </w:t>
      </w:r>
      <w:r w:rsidRPr="0071209E">
        <w:rPr>
          <w:rFonts w:ascii="TH SarabunPSK" w:hAnsi="TH SarabunPSK" w:cs="TH SarabunPSK" w:hint="cs"/>
          <w:sz w:val="32"/>
          <w:szCs w:val="32"/>
        </w:rPr>
        <w:t>(UI Team) 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ได้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</w:t>
      </w:r>
      <w:r w:rsidR="00A76905">
        <w:rPr>
          <w:rFonts w:ascii="TH SarabunPSK" w:hAnsi="TH SarabunPSK" w:cs="TH SarabunPSK"/>
          <w:sz w:val="32"/>
          <w:szCs w:val="32"/>
        </w:rPr>
        <w:t>5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5A50C60F" w14:textId="507B078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ทีมวามรู้สึกในการใช้แอปพลเคชั่น </w:t>
      </w:r>
      <w:r w:rsidRPr="0071209E">
        <w:rPr>
          <w:rFonts w:ascii="TH SarabunPSK" w:hAnsi="TH SarabunPSK" w:cs="TH SarabunPSK" w:hint="cs"/>
          <w:sz w:val="32"/>
          <w:szCs w:val="32"/>
        </w:rPr>
        <w:t>(UX Team) 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ได้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</w:t>
      </w:r>
      <w:r w:rsidR="00A76905">
        <w:rPr>
          <w:rFonts w:ascii="TH SarabunPSK" w:hAnsi="TH SarabunPSK" w:cs="TH SarabunPSK"/>
          <w:sz w:val="32"/>
          <w:szCs w:val="32"/>
        </w:rPr>
        <w:t>5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67CB1380" w14:textId="77777777" w:rsidR="0071209E" w:rsidRPr="0071209E" w:rsidRDefault="0071209E" w:rsidP="0071209E">
      <w:pPr>
        <w:pStyle w:val="ListParagraph"/>
        <w:numPr>
          <w:ilvl w:val="1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>ส่วนเทคนิคการขาย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(Marketing Department)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ภายในห้องแบ่งออกเป็น</w:t>
      </w:r>
      <w:r w:rsidRPr="0071209E">
        <w:rPr>
          <w:rFonts w:ascii="TH SarabunPSK" w:hAnsi="TH SarabunPSK" w:cs="TH SarabunPSK" w:hint="cs"/>
          <w:sz w:val="32"/>
          <w:szCs w:val="32"/>
        </w:rPr>
        <w:t xml:space="preserve"> 2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ทีม ได้แก่</w:t>
      </w:r>
    </w:p>
    <w:p w14:paraId="74B7FE79" w14:textId="77777777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ทีมจัดการประชุม </w:t>
      </w:r>
      <w:r w:rsidRPr="0071209E">
        <w:rPr>
          <w:rFonts w:ascii="TH SarabunPSK" w:hAnsi="TH SarabunPSK" w:cs="TH SarabunPSK" w:hint="cs"/>
          <w:sz w:val="32"/>
          <w:szCs w:val="32"/>
        </w:rPr>
        <w:t>(Meeting Team) 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ได้ </w:t>
      </w:r>
      <w:r w:rsidRPr="0071209E">
        <w:rPr>
          <w:rFonts w:ascii="TH SarabunPSK" w:hAnsi="TH SarabunPSK" w:cs="TH SarabunPSK" w:hint="cs"/>
          <w:sz w:val="32"/>
          <w:szCs w:val="32"/>
        </w:rPr>
        <w:t>4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คน</w:t>
      </w:r>
    </w:p>
    <w:p w14:paraId="51AA5427" w14:textId="7844CC9D" w:rsidR="0071209E" w:rsidRPr="0071209E" w:rsidRDefault="0071209E" w:rsidP="0071209E">
      <w:pPr>
        <w:pStyle w:val="ListParagraph"/>
        <w:numPr>
          <w:ilvl w:val="2"/>
          <w:numId w:val="23"/>
        </w:numPr>
        <w:spacing w:after="0" w:line="256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ทีมวางแผนการขาย </w:t>
      </w:r>
      <w:r w:rsidRPr="0071209E">
        <w:rPr>
          <w:rFonts w:ascii="TH SarabunPSK" w:hAnsi="TH SarabunPSK" w:cs="TH SarabunPSK" w:hint="cs"/>
          <w:sz w:val="32"/>
          <w:szCs w:val="32"/>
        </w:rPr>
        <w:t>(Marketing Team) –</w:t>
      </w:r>
      <w:r w:rsidRPr="0071209E">
        <w:rPr>
          <w:rFonts w:ascii="TH SarabunPSK" w:hAnsi="TH SarabunPSK" w:cs="TH SarabunPSK" w:hint="cs"/>
          <w:sz w:val="32"/>
          <w:szCs w:val="32"/>
          <w:cs/>
        </w:rPr>
        <w:t xml:space="preserve"> รองรับผู้ใช้งานได้ </w:t>
      </w:r>
      <w:r w:rsidR="00A76905">
        <w:rPr>
          <w:rFonts w:ascii="TH SarabunPSK" w:hAnsi="TH SarabunPSK" w:cs="TH SarabunPSK"/>
          <w:sz w:val="32"/>
          <w:szCs w:val="32"/>
        </w:rPr>
        <w:t xml:space="preserve">6 </w:t>
      </w:r>
      <w:r w:rsidRPr="0071209E">
        <w:rPr>
          <w:rFonts w:ascii="TH SarabunPSK" w:hAnsi="TH SarabunPSK" w:cs="TH SarabunPSK" w:hint="cs"/>
          <w:sz w:val="32"/>
          <w:szCs w:val="32"/>
          <w:cs/>
        </w:rPr>
        <w:t>คน</w:t>
      </w:r>
    </w:p>
    <w:p w14:paraId="7B03A74B" w14:textId="3D452EBD" w:rsidR="00B13388" w:rsidRPr="007B5FA3" w:rsidRDefault="00286114" w:rsidP="0071209E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86114">
        <w:rPr>
          <w:rFonts w:ascii="TH SarabunPSK" w:hAnsi="TH SarabunPSK" w:cs="TH SarabunPSK"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36E95034" wp14:editId="221EE772">
            <wp:simplePos x="0" y="0"/>
            <wp:positionH relativeFrom="margin">
              <wp:align>right</wp:align>
            </wp:positionH>
            <wp:positionV relativeFrom="paragraph">
              <wp:posOffset>498475</wp:posOffset>
            </wp:positionV>
            <wp:extent cx="5731510" cy="3875405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758DD" w14:textId="3C8FA466" w:rsidR="00724C29" w:rsidRPr="007B5FA3" w:rsidRDefault="00724C29" w:rsidP="00724C29">
      <w:pPr>
        <w:pStyle w:val="ListParagraph"/>
        <w:spacing w:after="0"/>
        <w:ind w:firstLine="390"/>
        <w:rPr>
          <w:rFonts w:ascii="TH SarabunPSK" w:hAnsi="TH SarabunPSK" w:cs="TH SarabunPSK"/>
          <w:sz w:val="36"/>
          <w:szCs w:val="36"/>
          <w:cs/>
        </w:rPr>
      </w:pPr>
    </w:p>
    <w:p w14:paraId="36AAFEE2" w14:textId="77DB908B" w:rsidR="00724C29" w:rsidRPr="007B5FA3" w:rsidRDefault="00724C29" w:rsidP="00724C29">
      <w:pPr>
        <w:pStyle w:val="ListParagraph"/>
        <w:spacing w:after="0"/>
        <w:ind w:left="1110"/>
        <w:rPr>
          <w:rFonts w:ascii="TH SarabunPSK" w:hAnsi="TH SarabunPSK" w:cs="TH SarabunPSK"/>
          <w:sz w:val="36"/>
          <w:szCs w:val="36"/>
          <w:cs/>
        </w:rPr>
      </w:pPr>
    </w:p>
    <w:p w14:paraId="14806213" w14:textId="77777777" w:rsidR="00E94E9D" w:rsidRPr="007B5FA3" w:rsidRDefault="00E94E9D" w:rsidP="00E94E9D">
      <w:pPr>
        <w:pStyle w:val="ListParagraph"/>
        <w:spacing w:after="0"/>
        <w:rPr>
          <w:rFonts w:ascii="TH SarabunPSK" w:hAnsi="TH SarabunPSK" w:cs="TH SarabunPSK"/>
          <w:sz w:val="36"/>
          <w:szCs w:val="36"/>
          <w:cs/>
        </w:rPr>
      </w:pPr>
    </w:p>
    <w:p w14:paraId="7D747C4A" w14:textId="77777777" w:rsidR="00052692" w:rsidRPr="007B5FA3" w:rsidRDefault="00052692">
      <w:pPr>
        <w:spacing w:after="200" w:line="276" w:lineRule="auto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br w:type="page"/>
      </w:r>
    </w:p>
    <w:p w14:paraId="7A666AEC" w14:textId="59D28CE8" w:rsidR="0002422C" w:rsidRPr="007B5FA3" w:rsidRDefault="0002422C" w:rsidP="001367AC">
      <w:pPr>
        <w:spacing w:after="200" w:line="276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ส่วนที่ 2</w:t>
      </w:r>
    </w:p>
    <w:p w14:paraId="0A8C511F" w14:textId="70CD1D65" w:rsidR="00052692" w:rsidRPr="007B5FA3" w:rsidRDefault="00052692" w:rsidP="004365AB">
      <w:pPr>
        <w:spacing w:after="0"/>
        <w:jc w:val="center"/>
        <w:rPr>
          <w:rFonts w:ascii="TH SarabunPSK" w:hAnsi="TH SarabunPSK" w:cs="TH SarabunPSK"/>
          <w:sz w:val="36"/>
          <w:szCs w:val="36"/>
        </w:rPr>
      </w:pPr>
      <w:bookmarkStart w:id="5" w:name="CH2"/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t>รายละเอียดปลีกย่อยในส่วนต่างๆ และการกำหนดค่าการทำงาน</w:t>
      </w:r>
    </w:p>
    <w:p w14:paraId="796270BC" w14:textId="7F6105AA" w:rsidR="00194A66" w:rsidRPr="007B5FA3" w:rsidRDefault="00F95B0A" w:rsidP="00194A66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bookmarkStart w:id="6" w:name="_Hlk25348199"/>
      <w:bookmarkStart w:id="7" w:name="Subnet"/>
      <w:bookmarkEnd w:id="5"/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ใช้ </w:t>
      </w:r>
      <w:r w:rsidRPr="007B5FA3">
        <w:rPr>
          <w:rFonts w:ascii="TH SarabunPSK" w:hAnsi="TH SarabunPSK" w:cs="TH SarabunPSK" w:hint="cs"/>
          <w:sz w:val="32"/>
          <w:szCs w:val="32"/>
        </w:rPr>
        <w:t>Subnet</w:t>
      </w:r>
      <w:r w:rsidR="00194A66" w:rsidRPr="007B5FA3">
        <w:rPr>
          <w:rFonts w:ascii="TH SarabunPSK" w:hAnsi="TH SarabunPSK" w:cs="TH SarabunPSK" w:hint="cs"/>
          <w:sz w:val="32"/>
          <w:szCs w:val="32"/>
        </w:rPr>
        <w:t xml:space="preserve"> (</w:t>
      </w:r>
      <w:r w:rsidR="00187654">
        <w:rPr>
          <w:rFonts w:ascii="TH SarabunPSK" w:hAnsi="TH SarabunPSK" w:cs="TH SarabunPSK"/>
          <w:sz w:val="32"/>
          <w:szCs w:val="32"/>
        </w:rPr>
        <w:t xml:space="preserve"> </w:t>
      </w:r>
      <w:r w:rsidR="00194A66" w:rsidRPr="007B5FA3">
        <w:rPr>
          <w:rFonts w:ascii="TH SarabunPSK" w:hAnsi="TH SarabunPSK" w:cs="TH SarabunPSK" w:hint="cs"/>
          <w:sz w:val="32"/>
          <w:szCs w:val="32"/>
        </w:rPr>
        <w:t>Subnet Planning</w:t>
      </w:r>
      <w:r w:rsidR="00187654">
        <w:rPr>
          <w:rFonts w:ascii="TH SarabunPSK" w:hAnsi="TH SarabunPSK" w:cs="TH SarabunPSK"/>
          <w:sz w:val="32"/>
          <w:szCs w:val="32"/>
        </w:rPr>
        <w:t xml:space="preserve"> </w:t>
      </w:r>
      <w:r w:rsidR="00194A66" w:rsidRPr="007B5FA3">
        <w:rPr>
          <w:rFonts w:ascii="TH SarabunPSK" w:hAnsi="TH SarabunPSK" w:cs="TH SarabunPSK" w:hint="cs"/>
          <w:sz w:val="32"/>
          <w:szCs w:val="32"/>
        </w:rPr>
        <w:t>)</w:t>
      </w:r>
    </w:p>
    <w:bookmarkEnd w:id="6"/>
    <w:bookmarkEnd w:id="7"/>
    <w:p w14:paraId="5D59397E" w14:textId="6FC6C834" w:rsidR="00A10795" w:rsidRPr="007B5FA3" w:rsidRDefault="00AB7E72" w:rsidP="00F95B0A">
      <w:pPr>
        <w:pStyle w:val="ListParagraph"/>
        <w:numPr>
          <w:ilvl w:val="1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าคารสำนักงานใหญ่</w:t>
      </w:r>
      <w:r w:rsidR="00EF4B1F" w:rsidRPr="007B5FA3">
        <w:rPr>
          <w:rFonts w:ascii="TH SarabunPSK" w:hAnsi="TH SarabunPSK" w:cs="TH SarabunPSK" w:hint="cs"/>
          <w:sz w:val="32"/>
          <w:szCs w:val="32"/>
          <w:cs/>
        </w:rPr>
        <w:t xml:space="preserve">ต้องการใช้ </w:t>
      </w:r>
      <w:r w:rsidR="00EF4B1F" w:rsidRPr="007B5FA3">
        <w:rPr>
          <w:rFonts w:ascii="TH SarabunPSK" w:hAnsi="TH SarabunPSK" w:cs="TH SarabunPSK" w:hint="cs"/>
          <w:sz w:val="32"/>
          <w:szCs w:val="32"/>
        </w:rPr>
        <w:t>Subnet 192.168.</w:t>
      </w:r>
      <w:r w:rsidR="00515533">
        <w:rPr>
          <w:rFonts w:ascii="TH SarabunPSK" w:hAnsi="TH SarabunPSK" w:cs="TH SarabunPSK" w:hint="cs"/>
          <w:sz w:val="32"/>
          <w:szCs w:val="32"/>
          <w:cs/>
        </w:rPr>
        <w:t>2</w:t>
      </w:r>
      <w:r w:rsidR="00EF4B1F" w:rsidRPr="007B5FA3">
        <w:rPr>
          <w:rFonts w:ascii="TH SarabunPSK" w:hAnsi="TH SarabunPSK" w:cs="TH SarabunPSK" w:hint="cs"/>
          <w:sz w:val="32"/>
          <w:szCs w:val="32"/>
        </w:rPr>
        <w:t>.0/</w:t>
      </w:r>
      <w:r w:rsidR="00187654">
        <w:rPr>
          <w:rFonts w:ascii="TH SarabunPSK" w:hAnsi="TH SarabunPSK" w:cs="TH SarabunPSK"/>
          <w:sz w:val="32"/>
          <w:szCs w:val="32"/>
        </w:rPr>
        <w:t>27</w:t>
      </w:r>
      <w:r w:rsidR="00EF4B1F"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="00EF4B1F" w:rsidRPr="007B5FA3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73"/>
        <w:gridCol w:w="2880"/>
        <w:gridCol w:w="1667"/>
      </w:tblGrid>
      <w:tr w:rsidR="00954472" w:rsidRPr="007B5FA3" w14:paraId="4AA7F083" w14:textId="77777777" w:rsidTr="00E21DD7">
        <w:trPr>
          <w:jc w:val="center"/>
        </w:trPr>
        <w:tc>
          <w:tcPr>
            <w:tcW w:w="2473" w:type="dxa"/>
          </w:tcPr>
          <w:p w14:paraId="2736F108" w14:textId="77777777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Name</w:t>
            </w:r>
          </w:p>
        </w:tc>
        <w:tc>
          <w:tcPr>
            <w:tcW w:w="2880" w:type="dxa"/>
          </w:tcPr>
          <w:p w14:paraId="29F755C8" w14:textId="371BDD74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P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 xml:space="preserve"> Address</w:t>
            </w:r>
          </w:p>
        </w:tc>
        <w:tc>
          <w:tcPr>
            <w:tcW w:w="1667" w:type="dxa"/>
          </w:tcPr>
          <w:p w14:paraId="10A2A531" w14:textId="77777777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Mask</w:t>
            </w:r>
          </w:p>
        </w:tc>
      </w:tr>
      <w:tr w:rsidR="00954472" w:rsidRPr="007B5FA3" w14:paraId="70B27E4B" w14:textId="77777777" w:rsidTr="00E21DD7">
        <w:trPr>
          <w:jc w:val="center"/>
        </w:trPr>
        <w:tc>
          <w:tcPr>
            <w:tcW w:w="2473" w:type="dxa"/>
          </w:tcPr>
          <w:p w14:paraId="27C2B5C5" w14:textId="27D336BA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anager</w:t>
            </w:r>
          </w:p>
        </w:tc>
        <w:tc>
          <w:tcPr>
            <w:tcW w:w="2880" w:type="dxa"/>
          </w:tcPr>
          <w:p w14:paraId="45447127" w14:textId="0FD8CF42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192.168.2.</w:t>
            </w:r>
            <w:r w:rsidR="0018765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-192.168.2.</w:t>
            </w:r>
            <w:r w:rsidR="00187654">
              <w:rPr>
                <w:rFonts w:ascii="TH SarabunPSK" w:hAnsi="TH SarabunPSK" w:cs="TH SarabunPSK"/>
                <w:sz w:val="32"/>
                <w:szCs w:val="32"/>
              </w:rPr>
              <w:t>6</w:t>
            </w:r>
          </w:p>
        </w:tc>
        <w:tc>
          <w:tcPr>
            <w:tcW w:w="1667" w:type="dxa"/>
          </w:tcPr>
          <w:p w14:paraId="6DB5C0CE" w14:textId="0FC9D02A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</w:p>
        </w:tc>
      </w:tr>
      <w:tr w:rsidR="00187654" w:rsidRPr="007B5FA3" w14:paraId="7C4E5216" w14:textId="77777777" w:rsidTr="00E21DD7">
        <w:trPr>
          <w:jc w:val="center"/>
        </w:trPr>
        <w:tc>
          <w:tcPr>
            <w:tcW w:w="2473" w:type="dxa"/>
          </w:tcPr>
          <w:p w14:paraId="0AA3ECF9" w14:textId="5777124C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T</w:t>
            </w:r>
          </w:p>
        </w:tc>
        <w:tc>
          <w:tcPr>
            <w:tcW w:w="2880" w:type="dxa"/>
          </w:tcPr>
          <w:p w14:paraId="5E72F1D6" w14:textId="4D18EEEF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2.7-192.168.2.12</w:t>
            </w:r>
          </w:p>
        </w:tc>
        <w:tc>
          <w:tcPr>
            <w:tcW w:w="1667" w:type="dxa"/>
          </w:tcPr>
          <w:p w14:paraId="7AB491E7" w14:textId="4F8E579C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7</w:t>
            </w:r>
          </w:p>
        </w:tc>
      </w:tr>
      <w:tr w:rsidR="00187654" w:rsidRPr="007B5FA3" w14:paraId="2F8CA306" w14:textId="77777777" w:rsidTr="00E21DD7">
        <w:trPr>
          <w:jc w:val="center"/>
        </w:trPr>
        <w:tc>
          <w:tcPr>
            <w:tcW w:w="2473" w:type="dxa"/>
          </w:tcPr>
          <w:p w14:paraId="63B009E8" w14:textId="2A6713FA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Q Syslog</w:t>
            </w:r>
          </w:p>
        </w:tc>
        <w:tc>
          <w:tcPr>
            <w:tcW w:w="2880" w:type="dxa"/>
          </w:tcPr>
          <w:p w14:paraId="7FADEDEE" w14:textId="60A1AE65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2.27</w:t>
            </w:r>
          </w:p>
        </w:tc>
        <w:tc>
          <w:tcPr>
            <w:tcW w:w="1667" w:type="dxa"/>
          </w:tcPr>
          <w:p w14:paraId="4E8DC35D" w14:textId="2141CC99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7</w:t>
            </w:r>
          </w:p>
        </w:tc>
      </w:tr>
      <w:tr w:rsidR="00187654" w:rsidRPr="007B5FA3" w14:paraId="020A8637" w14:textId="77777777" w:rsidTr="00E21DD7">
        <w:trPr>
          <w:jc w:val="center"/>
        </w:trPr>
        <w:tc>
          <w:tcPr>
            <w:tcW w:w="2473" w:type="dxa"/>
          </w:tcPr>
          <w:p w14:paraId="4156E7A9" w14:textId="64198690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roject DB</w:t>
            </w:r>
          </w:p>
        </w:tc>
        <w:tc>
          <w:tcPr>
            <w:tcW w:w="2880" w:type="dxa"/>
          </w:tcPr>
          <w:p w14:paraId="6ED36536" w14:textId="599C4519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2.28</w:t>
            </w:r>
          </w:p>
        </w:tc>
        <w:tc>
          <w:tcPr>
            <w:tcW w:w="1667" w:type="dxa"/>
          </w:tcPr>
          <w:p w14:paraId="3EDEBD22" w14:textId="3F8DF8F5" w:rsidR="00187654" w:rsidRPr="007B5FA3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7</w:t>
            </w:r>
          </w:p>
        </w:tc>
      </w:tr>
      <w:tr w:rsidR="00187654" w:rsidRPr="007B5FA3" w14:paraId="535E42B6" w14:textId="77777777" w:rsidTr="00E21DD7">
        <w:trPr>
          <w:jc w:val="center"/>
        </w:trPr>
        <w:tc>
          <w:tcPr>
            <w:tcW w:w="2473" w:type="dxa"/>
          </w:tcPr>
          <w:p w14:paraId="62F3F45F" w14:textId="5BBF6426" w:rsidR="00187654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Employee DB</w:t>
            </w:r>
          </w:p>
        </w:tc>
        <w:tc>
          <w:tcPr>
            <w:tcW w:w="2880" w:type="dxa"/>
          </w:tcPr>
          <w:p w14:paraId="43F2C1C5" w14:textId="372A3C32" w:rsidR="00187654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2.29</w:t>
            </w:r>
          </w:p>
        </w:tc>
        <w:tc>
          <w:tcPr>
            <w:tcW w:w="1667" w:type="dxa"/>
          </w:tcPr>
          <w:p w14:paraId="53007390" w14:textId="50328D7D" w:rsidR="00187654" w:rsidRDefault="00187654" w:rsidP="0018765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7</w:t>
            </w:r>
          </w:p>
        </w:tc>
      </w:tr>
    </w:tbl>
    <w:p w14:paraId="2A866116" w14:textId="31892DFE" w:rsidR="00F95B0A" w:rsidRPr="007B5FA3" w:rsidRDefault="00F95B0A" w:rsidP="00F95B0A">
      <w:pPr>
        <w:pStyle w:val="ListParagraph"/>
        <w:numPr>
          <w:ilvl w:val="1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ส่วน</w:t>
      </w:r>
      <w:r w:rsidR="00E7002B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187654">
        <w:rPr>
          <w:rFonts w:ascii="TH SarabunPSK" w:hAnsi="TH SarabunPSK" w:cs="TH SarabunPSK" w:hint="cs"/>
          <w:sz w:val="32"/>
          <w:szCs w:val="32"/>
          <w:cs/>
        </w:rPr>
        <w:t xml:space="preserve">เอ </w:t>
      </w:r>
      <w:r w:rsidR="00187654">
        <w:rPr>
          <w:rFonts w:ascii="TH SarabunPSK" w:hAnsi="TH SarabunPSK" w:cs="TH SarabunPSK"/>
          <w:sz w:val="32"/>
          <w:szCs w:val="32"/>
        </w:rPr>
        <w:t xml:space="preserve">( A-Building )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ต้องการใช้ </w:t>
      </w:r>
      <w:r w:rsidRPr="007B5FA3">
        <w:rPr>
          <w:rFonts w:ascii="TH SarabunPSK" w:hAnsi="TH SarabunPSK" w:cs="TH SarabunPSK" w:hint="cs"/>
          <w:sz w:val="32"/>
          <w:szCs w:val="32"/>
        </w:rPr>
        <w:t>Subnet 192.168.</w:t>
      </w:r>
      <w:r w:rsidR="00515533">
        <w:rPr>
          <w:rFonts w:ascii="TH SarabunPSK" w:hAnsi="TH SarabunPSK" w:cs="TH SarabunPSK" w:hint="cs"/>
          <w:sz w:val="32"/>
          <w:szCs w:val="32"/>
          <w:cs/>
        </w:rPr>
        <w:t>3</w:t>
      </w:r>
      <w:r w:rsidRPr="007B5FA3">
        <w:rPr>
          <w:rFonts w:ascii="TH SarabunPSK" w:hAnsi="TH SarabunPSK" w:cs="TH SarabunPSK" w:hint="cs"/>
          <w:sz w:val="32"/>
          <w:szCs w:val="32"/>
        </w:rPr>
        <w:t>.0/</w:t>
      </w:r>
      <w:r w:rsidR="00515533">
        <w:rPr>
          <w:rFonts w:ascii="TH SarabunPSK" w:hAnsi="TH SarabunPSK" w:cs="TH SarabunPSK" w:hint="cs"/>
          <w:sz w:val="32"/>
          <w:szCs w:val="32"/>
          <w:cs/>
        </w:rPr>
        <w:t>2</w:t>
      </w:r>
      <w:r w:rsidR="00187654">
        <w:rPr>
          <w:rFonts w:ascii="TH SarabunPSK" w:hAnsi="TH SarabunPSK" w:cs="TH SarabunPSK"/>
          <w:sz w:val="32"/>
          <w:szCs w:val="32"/>
        </w:rPr>
        <w:t>8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40"/>
        <w:gridCol w:w="2880"/>
        <w:gridCol w:w="1650"/>
      </w:tblGrid>
      <w:tr w:rsidR="00954472" w:rsidRPr="007B5FA3" w14:paraId="09E95774" w14:textId="77777777" w:rsidTr="00E21DD7">
        <w:trPr>
          <w:jc w:val="center"/>
        </w:trPr>
        <w:tc>
          <w:tcPr>
            <w:tcW w:w="2440" w:type="dxa"/>
          </w:tcPr>
          <w:p w14:paraId="020F98A7" w14:textId="77777777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Name</w:t>
            </w:r>
          </w:p>
        </w:tc>
        <w:tc>
          <w:tcPr>
            <w:tcW w:w="2880" w:type="dxa"/>
          </w:tcPr>
          <w:p w14:paraId="1BC7DC62" w14:textId="3D03AB62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P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 xml:space="preserve"> Address</w:t>
            </w:r>
          </w:p>
        </w:tc>
        <w:tc>
          <w:tcPr>
            <w:tcW w:w="1650" w:type="dxa"/>
          </w:tcPr>
          <w:p w14:paraId="5D5E68DA" w14:textId="77777777" w:rsidR="00954472" w:rsidRPr="007B5FA3" w:rsidRDefault="00954472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Mask</w:t>
            </w:r>
          </w:p>
        </w:tc>
      </w:tr>
      <w:tr w:rsidR="00954472" w:rsidRPr="007B5FA3" w14:paraId="538F3655" w14:textId="77777777" w:rsidTr="00E21DD7">
        <w:trPr>
          <w:jc w:val="center"/>
        </w:trPr>
        <w:tc>
          <w:tcPr>
            <w:tcW w:w="2440" w:type="dxa"/>
          </w:tcPr>
          <w:p w14:paraId="57CCB1F7" w14:textId="4EB2D999" w:rsidR="00954472" w:rsidRPr="007B5FA3" w:rsidRDefault="00187654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-Fro</w:t>
            </w:r>
            <w:r w:rsidR="00E21DD7">
              <w:rPr>
                <w:rFonts w:ascii="TH SarabunPSK" w:hAnsi="TH SarabunPSK" w:cs="TH SarabunPSK"/>
                <w:sz w:val="32"/>
                <w:szCs w:val="32"/>
              </w:rPr>
              <w:t>nted-1</w:t>
            </w:r>
          </w:p>
        </w:tc>
        <w:tc>
          <w:tcPr>
            <w:tcW w:w="2880" w:type="dxa"/>
          </w:tcPr>
          <w:p w14:paraId="00C550F7" w14:textId="60D48702" w:rsidR="00954472" w:rsidRPr="007B5FA3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1-192.168.3.4</w:t>
            </w:r>
          </w:p>
        </w:tc>
        <w:tc>
          <w:tcPr>
            <w:tcW w:w="1650" w:type="dxa"/>
          </w:tcPr>
          <w:p w14:paraId="2CBFC256" w14:textId="01C7B83F" w:rsidR="00954472" w:rsidRPr="007B5FA3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954472" w:rsidRPr="007B5FA3" w14:paraId="0E77BD6D" w14:textId="77777777" w:rsidTr="00E21DD7">
        <w:trPr>
          <w:jc w:val="center"/>
        </w:trPr>
        <w:tc>
          <w:tcPr>
            <w:tcW w:w="2440" w:type="dxa"/>
          </w:tcPr>
          <w:p w14:paraId="38243F19" w14:textId="542512F9" w:rsidR="00954472" w:rsidRPr="007B5FA3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-Backend-1</w:t>
            </w:r>
          </w:p>
        </w:tc>
        <w:tc>
          <w:tcPr>
            <w:tcW w:w="2880" w:type="dxa"/>
          </w:tcPr>
          <w:p w14:paraId="3B8CA344" w14:textId="53D51854" w:rsidR="00954472" w:rsidRPr="007B5FA3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5-192.168.3.8</w:t>
            </w:r>
          </w:p>
        </w:tc>
        <w:tc>
          <w:tcPr>
            <w:tcW w:w="1650" w:type="dxa"/>
          </w:tcPr>
          <w:p w14:paraId="1D603256" w14:textId="518BB0F8" w:rsidR="00954472" w:rsidRPr="007B5FA3" w:rsidRDefault="00954472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 w:rsidR="00390D45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954472" w:rsidRPr="007B5FA3" w14:paraId="773CFF76" w14:textId="77777777" w:rsidTr="00E21DD7">
        <w:trPr>
          <w:jc w:val="center"/>
        </w:trPr>
        <w:tc>
          <w:tcPr>
            <w:tcW w:w="2440" w:type="dxa"/>
          </w:tcPr>
          <w:p w14:paraId="22AAAA35" w14:textId="1ECE57D0" w:rsidR="00954472" w:rsidRPr="007B5FA3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-Tester-1</w:t>
            </w:r>
          </w:p>
        </w:tc>
        <w:tc>
          <w:tcPr>
            <w:tcW w:w="2880" w:type="dxa"/>
          </w:tcPr>
          <w:p w14:paraId="139DF646" w14:textId="6DCB527D" w:rsidR="00954472" w:rsidRPr="007B5FA3" w:rsidRDefault="00390D45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</w:t>
            </w:r>
            <w:r w:rsidR="00E21DD7">
              <w:rPr>
                <w:rFonts w:ascii="TH SarabunPSK" w:hAnsi="TH SarabunPSK" w:cs="TH SarabunPSK"/>
                <w:sz w:val="32"/>
                <w:szCs w:val="32"/>
              </w:rPr>
              <w:t>9</w:t>
            </w:r>
            <w:r>
              <w:rPr>
                <w:rFonts w:ascii="TH SarabunPSK" w:hAnsi="TH SarabunPSK" w:cs="TH SarabunPSK"/>
                <w:sz w:val="32"/>
                <w:szCs w:val="32"/>
              </w:rPr>
              <w:t>-192.168.3.11</w:t>
            </w:r>
          </w:p>
        </w:tc>
        <w:tc>
          <w:tcPr>
            <w:tcW w:w="1650" w:type="dxa"/>
          </w:tcPr>
          <w:p w14:paraId="2DFDA8AF" w14:textId="739776F3" w:rsidR="00954472" w:rsidRPr="007B5FA3" w:rsidRDefault="00954472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 w:rsidR="00390D45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1E6CFF26" w14:textId="77777777" w:rsidTr="00E21DD7">
        <w:trPr>
          <w:jc w:val="center"/>
        </w:trPr>
        <w:tc>
          <w:tcPr>
            <w:tcW w:w="2440" w:type="dxa"/>
          </w:tcPr>
          <w:p w14:paraId="023A7A9D" w14:textId="65032BDF" w:rsidR="00E21DD7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eb App 1 Syslog</w:t>
            </w:r>
          </w:p>
        </w:tc>
        <w:tc>
          <w:tcPr>
            <w:tcW w:w="2880" w:type="dxa"/>
          </w:tcPr>
          <w:p w14:paraId="187E9940" w14:textId="3A09797C" w:rsidR="00E21DD7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13</w:t>
            </w:r>
          </w:p>
        </w:tc>
        <w:tc>
          <w:tcPr>
            <w:tcW w:w="1650" w:type="dxa"/>
          </w:tcPr>
          <w:p w14:paraId="4BC9F947" w14:textId="33185251" w:rsidR="00E21DD7" w:rsidRPr="007B5FA3" w:rsidRDefault="00E21DD7" w:rsidP="00194A6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E21DD7" w:rsidRPr="007B5FA3" w14:paraId="21B24C00" w14:textId="77777777" w:rsidTr="00E21DD7">
        <w:trPr>
          <w:jc w:val="center"/>
        </w:trPr>
        <w:tc>
          <w:tcPr>
            <w:tcW w:w="2440" w:type="dxa"/>
          </w:tcPr>
          <w:p w14:paraId="7A21536A" w14:textId="11F09A82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-Fronted-1</w:t>
            </w:r>
          </w:p>
        </w:tc>
        <w:tc>
          <w:tcPr>
            <w:tcW w:w="2880" w:type="dxa"/>
          </w:tcPr>
          <w:p w14:paraId="29F998FC" w14:textId="09734ADA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17-192.168.3.20</w:t>
            </w:r>
          </w:p>
        </w:tc>
        <w:tc>
          <w:tcPr>
            <w:tcW w:w="1650" w:type="dxa"/>
          </w:tcPr>
          <w:p w14:paraId="676ED370" w14:textId="6815C241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E21DD7" w:rsidRPr="007B5FA3" w14:paraId="1359CAE7" w14:textId="77777777" w:rsidTr="00E21DD7">
        <w:trPr>
          <w:jc w:val="center"/>
        </w:trPr>
        <w:tc>
          <w:tcPr>
            <w:tcW w:w="2440" w:type="dxa"/>
          </w:tcPr>
          <w:p w14:paraId="501A6D72" w14:textId="5B8C3C73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-Backend-1</w:t>
            </w:r>
          </w:p>
        </w:tc>
        <w:tc>
          <w:tcPr>
            <w:tcW w:w="2880" w:type="dxa"/>
          </w:tcPr>
          <w:p w14:paraId="233579EE" w14:textId="47C23C50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21-192.168.3.24</w:t>
            </w:r>
          </w:p>
        </w:tc>
        <w:tc>
          <w:tcPr>
            <w:tcW w:w="1650" w:type="dxa"/>
          </w:tcPr>
          <w:p w14:paraId="55936A17" w14:textId="2A1FCC95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0F9B7B4E" w14:textId="77777777" w:rsidTr="00E21DD7">
        <w:trPr>
          <w:jc w:val="center"/>
        </w:trPr>
        <w:tc>
          <w:tcPr>
            <w:tcW w:w="2440" w:type="dxa"/>
          </w:tcPr>
          <w:p w14:paraId="76C9AB86" w14:textId="2A30A4C9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-Tester-1</w:t>
            </w:r>
          </w:p>
        </w:tc>
        <w:tc>
          <w:tcPr>
            <w:tcW w:w="2880" w:type="dxa"/>
          </w:tcPr>
          <w:p w14:paraId="1A1D89BC" w14:textId="1AEC1AC6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25-192.168.3.27</w:t>
            </w:r>
          </w:p>
        </w:tc>
        <w:tc>
          <w:tcPr>
            <w:tcW w:w="1650" w:type="dxa"/>
          </w:tcPr>
          <w:p w14:paraId="7A399F26" w14:textId="5764F4E0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744E81E3" w14:textId="77777777" w:rsidTr="00E21DD7">
        <w:trPr>
          <w:jc w:val="center"/>
        </w:trPr>
        <w:tc>
          <w:tcPr>
            <w:tcW w:w="2440" w:type="dxa"/>
          </w:tcPr>
          <w:p w14:paraId="3EFEBB26" w14:textId="54BB356F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obile App 1 Syslog</w:t>
            </w:r>
          </w:p>
        </w:tc>
        <w:tc>
          <w:tcPr>
            <w:tcW w:w="2880" w:type="dxa"/>
          </w:tcPr>
          <w:p w14:paraId="4D5E721A" w14:textId="23A0F836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29</w:t>
            </w:r>
          </w:p>
        </w:tc>
        <w:tc>
          <w:tcPr>
            <w:tcW w:w="1650" w:type="dxa"/>
          </w:tcPr>
          <w:p w14:paraId="3B4C2C5B" w14:textId="5B54B53B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E21DD7" w:rsidRPr="007B5FA3" w14:paraId="4BBF8B5E" w14:textId="77777777" w:rsidTr="00E21DD7">
        <w:trPr>
          <w:jc w:val="center"/>
        </w:trPr>
        <w:tc>
          <w:tcPr>
            <w:tcW w:w="2440" w:type="dxa"/>
          </w:tcPr>
          <w:p w14:paraId="5AD6149C" w14:textId="79DC7001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-Fronted-2</w:t>
            </w:r>
          </w:p>
        </w:tc>
        <w:tc>
          <w:tcPr>
            <w:tcW w:w="2880" w:type="dxa"/>
          </w:tcPr>
          <w:p w14:paraId="2396CF90" w14:textId="0D8E776D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33-192.168.3.36</w:t>
            </w:r>
          </w:p>
        </w:tc>
        <w:tc>
          <w:tcPr>
            <w:tcW w:w="1650" w:type="dxa"/>
          </w:tcPr>
          <w:p w14:paraId="6BA59E87" w14:textId="21ABB187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E21DD7" w:rsidRPr="007B5FA3" w14:paraId="08430BB0" w14:textId="77777777" w:rsidTr="00E21DD7">
        <w:trPr>
          <w:jc w:val="center"/>
        </w:trPr>
        <w:tc>
          <w:tcPr>
            <w:tcW w:w="2440" w:type="dxa"/>
          </w:tcPr>
          <w:p w14:paraId="4D4F6F4B" w14:textId="605F7E44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-Backend-2</w:t>
            </w:r>
          </w:p>
        </w:tc>
        <w:tc>
          <w:tcPr>
            <w:tcW w:w="2880" w:type="dxa"/>
          </w:tcPr>
          <w:p w14:paraId="7B6D7DA3" w14:textId="1B120526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37-192.168.3.40</w:t>
            </w:r>
          </w:p>
        </w:tc>
        <w:tc>
          <w:tcPr>
            <w:tcW w:w="1650" w:type="dxa"/>
          </w:tcPr>
          <w:p w14:paraId="3279DDE9" w14:textId="1D6EF491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47EB0413" w14:textId="77777777" w:rsidTr="00E21DD7">
        <w:trPr>
          <w:jc w:val="center"/>
        </w:trPr>
        <w:tc>
          <w:tcPr>
            <w:tcW w:w="2440" w:type="dxa"/>
          </w:tcPr>
          <w:p w14:paraId="0F2422D3" w14:textId="0B669163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-Tester-2</w:t>
            </w:r>
          </w:p>
        </w:tc>
        <w:tc>
          <w:tcPr>
            <w:tcW w:w="2880" w:type="dxa"/>
          </w:tcPr>
          <w:p w14:paraId="7858C1DB" w14:textId="7790511D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41-192.168.3.43</w:t>
            </w:r>
          </w:p>
        </w:tc>
        <w:tc>
          <w:tcPr>
            <w:tcW w:w="1650" w:type="dxa"/>
          </w:tcPr>
          <w:p w14:paraId="0011DA29" w14:textId="3FE7B87E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38DFB2EE" w14:textId="77777777" w:rsidTr="00E21DD7">
        <w:trPr>
          <w:jc w:val="center"/>
        </w:trPr>
        <w:tc>
          <w:tcPr>
            <w:tcW w:w="2440" w:type="dxa"/>
          </w:tcPr>
          <w:p w14:paraId="7BDD82D8" w14:textId="661D7DD1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eb App 2 Syslog</w:t>
            </w:r>
          </w:p>
        </w:tc>
        <w:tc>
          <w:tcPr>
            <w:tcW w:w="2880" w:type="dxa"/>
          </w:tcPr>
          <w:p w14:paraId="7BF19692" w14:textId="6072A89B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45</w:t>
            </w:r>
          </w:p>
        </w:tc>
        <w:tc>
          <w:tcPr>
            <w:tcW w:w="1650" w:type="dxa"/>
          </w:tcPr>
          <w:p w14:paraId="7E2A53D9" w14:textId="52F50D12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E21DD7" w:rsidRPr="007B5FA3" w14:paraId="01D8A4F7" w14:textId="77777777" w:rsidTr="00E21DD7">
        <w:trPr>
          <w:jc w:val="center"/>
        </w:trPr>
        <w:tc>
          <w:tcPr>
            <w:tcW w:w="2440" w:type="dxa"/>
          </w:tcPr>
          <w:p w14:paraId="4FE6D6F0" w14:textId="3F66A519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-Fronted-2</w:t>
            </w:r>
          </w:p>
        </w:tc>
        <w:tc>
          <w:tcPr>
            <w:tcW w:w="2880" w:type="dxa"/>
          </w:tcPr>
          <w:p w14:paraId="65D08BE1" w14:textId="44912B87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49-192.168.3.52</w:t>
            </w:r>
          </w:p>
        </w:tc>
        <w:tc>
          <w:tcPr>
            <w:tcW w:w="1650" w:type="dxa"/>
          </w:tcPr>
          <w:p w14:paraId="0C9316A6" w14:textId="494752AF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  <w:tr w:rsidR="00E21DD7" w:rsidRPr="007B5FA3" w14:paraId="4614A1BD" w14:textId="77777777" w:rsidTr="00E21DD7">
        <w:trPr>
          <w:jc w:val="center"/>
        </w:trPr>
        <w:tc>
          <w:tcPr>
            <w:tcW w:w="2440" w:type="dxa"/>
          </w:tcPr>
          <w:p w14:paraId="6F3D5638" w14:textId="10837C2B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-Backend-2</w:t>
            </w:r>
          </w:p>
        </w:tc>
        <w:tc>
          <w:tcPr>
            <w:tcW w:w="2880" w:type="dxa"/>
          </w:tcPr>
          <w:p w14:paraId="1F218EEB" w14:textId="098332BC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53-192.168.3.56</w:t>
            </w:r>
          </w:p>
        </w:tc>
        <w:tc>
          <w:tcPr>
            <w:tcW w:w="1650" w:type="dxa"/>
          </w:tcPr>
          <w:p w14:paraId="65749F6A" w14:textId="0041347A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684F3BCD" w14:textId="77777777" w:rsidTr="00E21DD7">
        <w:trPr>
          <w:jc w:val="center"/>
        </w:trPr>
        <w:tc>
          <w:tcPr>
            <w:tcW w:w="2440" w:type="dxa"/>
          </w:tcPr>
          <w:p w14:paraId="208DAFA5" w14:textId="58C9810B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-Tester-2</w:t>
            </w:r>
          </w:p>
        </w:tc>
        <w:tc>
          <w:tcPr>
            <w:tcW w:w="2880" w:type="dxa"/>
          </w:tcPr>
          <w:p w14:paraId="76981A90" w14:textId="59591056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57-192.168.3.59</w:t>
            </w:r>
          </w:p>
        </w:tc>
        <w:tc>
          <w:tcPr>
            <w:tcW w:w="1650" w:type="dxa"/>
          </w:tcPr>
          <w:p w14:paraId="44400D69" w14:textId="53F1598C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E21DD7" w:rsidRPr="007B5FA3" w14:paraId="0E83CFF9" w14:textId="77777777" w:rsidTr="00E21DD7">
        <w:trPr>
          <w:jc w:val="center"/>
        </w:trPr>
        <w:tc>
          <w:tcPr>
            <w:tcW w:w="2440" w:type="dxa"/>
          </w:tcPr>
          <w:p w14:paraId="42B60C54" w14:textId="508D461A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obile App 2 Syslog</w:t>
            </w:r>
          </w:p>
        </w:tc>
        <w:tc>
          <w:tcPr>
            <w:tcW w:w="2880" w:type="dxa"/>
          </w:tcPr>
          <w:p w14:paraId="5D03B8B9" w14:textId="345D1FCE" w:rsidR="00E21DD7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3.61</w:t>
            </w:r>
          </w:p>
        </w:tc>
        <w:tc>
          <w:tcPr>
            <w:tcW w:w="1650" w:type="dxa"/>
          </w:tcPr>
          <w:p w14:paraId="72D2729C" w14:textId="05664B14" w:rsidR="00E21DD7" w:rsidRPr="007B5FA3" w:rsidRDefault="00E21DD7" w:rsidP="00E21DD7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/28</w:t>
            </w:r>
          </w:p>
        </w:tc>
      </w:tr>
    </w:tbl>
    <w:p w14:paraId="2E878EAB" w14:textId="77777777" w:rsidR="00F95B0A" w:rsidRPr="00690FB4" w:rsidRDefault="00F95B0A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80ADFE4" w14:textId="761EEF8A" w:rsidR="00F95B0A" w:rsidRPr="007B5FA3" w:rsidRDefault="00F95B0A" w:rsidP="00F95B0A">
      <w:pPr>
        <w:pStyle w:val="ListParagraph"/>
        <w:numPr>
          <w:ilvl w:val="1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lastRenderedPageBreak/>
        <w:t>ส่วน</w:t>
      </w:r>
      <w:r w:rsidR="00515533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E21DD7">
        <w:rPr>
          <w:rFonts w:ascii="TH SarabunPSK" w:hAnsi="TH SarabunPSK" w:cs="TH SarabunPSK" w:hint="cs"/>
          <w:sz w:val="32"/>
          <w:szCs w:val="32"/>
          <w:cs/>
        </w:rPr>
        <w:t xml:space="preserve">บี </w:t>
      </w:r>
      <w:r w:rsidR="00E21DD7">
        <w:rPr>
          <w:rFonts w:ascii="TH SarabunPSK" w:hAnsi="TH SarabunPSK" w:cs="TH SarabunPSK"/>
          <w:sz w:val="32"/>
          <w:szCs w:val="32"/>
        </w:rPr>
        <w:t xml:space="preserve">( B-Building )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ต้องการใช้ </w:t>
      </w:r>
      <w:r w:rsidRPr="007B5FA3">
        <w:rPr>
          <w:rFonts w:ascii="TH SarabunPSK" w:hAnsi="TH SarabunPSK" w:cs="TH SarabunPSK" w:hint="cs"/>
          <w:sz w:val="32"/>
          <w:szCs w:val="32"/>
        </w:rPr>
        <w:t>Subnet 192.168.</w:t>
      </w:r>
      <w:r w:rsidR="00515533">
        <w:rPr>
          <w:rFonts w:ascii="TH SarabunPSK" w:hAnsi="TH SarabunPSK" w:cs="TH SarabunPSK" w:hint="cs"/>
          <w:sz w:val="32"/>
          <w:szCs w:val="32"/>
          <w:cs/>
        </w:rPr>
        <w:t>4</w:t>
      </w:r>
      <w:r w:rsidRPr="007B5FA3">
        <w:rPr>
          <w:rFonts w:ascii="TH SarabunPSK" w:hAnsi="TH SarabunPSK" w:cs="TH SarabunPSK" w:hint="cs"/>
          <w:sz w:val="32"/>
          <w:szCs w:val="32"/>
        </w:rPr>
        <w:t>.0/</w:t>
      </w:r>
      <w:r w:rsidR="00515533">
        <w:rPr>
          <w:rFonts w:ascii="TH SarabunPSK" w:hAnsi="TH SarabunPSK" w:cs="TH SarabunPSK" w:hint="cs"/>
          <w:sz w:val="32"/>
          <w:szCs w:val="32"/>
          <w:cs/>
        </w:rPr>
        <w:t>24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42"/>
        <w:gridCol w:w="3053"/>
        <w:gridCol w:w="1477"/>
      </w:tblGrid>
      <w:tr w:rsidR="00390D45" w:rsidRPr="007B5FA3" w14:paraId="15B4CFF9" w14:textId="77777777" w:rsidTr="00A76905">
        <w:trPr>
          <w:jc w:val="center"/>
        </w:trPr>
        <w:tc>
          <w:tcPr>
            <w:tcW w:w="2342" w:type="dxa"/>
          </w:tcPr>
          <w:p w14:paraId="443C0592" w14:textId="77777777" w:rsidR="00390D45" w:rsidRPr="007B5FA3" w:rsidRDefault="00390D4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Name</w:t>
            </w:r>
          </w:p>
        </w:tc>
        <w:tc>
          <w:tcPr>
            <w:tcW w:w="3053" w:type="dxa"/>
          </w:tcPr>
          <w:p w14:paraId="3A813C33" w14:textId="77777777" w:rsidR="00390D45" w:rsidRPr="007B5FA3" w:rsidRDefault="00390D4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IP Address</w:t>
            </w:r>
          </w:p>
        </w:tc>
        <w:tc>
          <w:tcPr>
            <w:tcW w:w="1477" w:type="dxa"/>
          </w:tcPr>
          <w:p w14:paraId="0AEF3444" w14:textId="77777777" w:rsidR="00390D45" w:rsidRPr="007B5FA3" w:rsidRDefault="00390D4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Mask</w:t>
            </w:r>
          </w:p>
        </w:tc>
      </w:tr>
      <w:tr w:rsidR="00390D45" w:rsidRPr="007B5FA3" w14:paraId="5F8A3DEF" w14:textId="77777777" w:rsidTr="00A76905">
        <w:trPr>
          <w:jc w:val="center"/>
        </w:trPr>
        <w:tc>
          <w:tcPr>
            <w:tcW w:w="2342" w:type="dxa"/>
          </w:tcPr>
          <w:p w14:paraId="549B50EF" w14:textId="38990FA7" w:rsidR="00390D45" w:rsidRPr="007B5FA3" w:rsidRDefault="00A7690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X Designer</w:t>
            </w:r>
          </w:p>
        </w:tc>
        <w:tc>
          <w:tcPr>
            <w:tcW w:w="3053" w:type="dxa"/>
          </w:tcPr>
          <w:p w14:paraId="7C03A995" w14:textId="5E710640" w:rsidR="00390D45" w:rsidRPr="007B5FA3" w:rsidRDefault="00690FB4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</w:t>
            </w:r>
            <w:r w:rsidR="00A76905">
              <w:rPr>
                <w:rFonts w:ascii="TH SarabunPSK" w:hAnsi="TH SarabunPSK" w:cs="TH SarabunPSK"/>
                <w:sz w:val="32"/>
                <w:szCs w:val="32"/>
              </w:rPr>
              <w:t>97-192.168.4.101</w:t>
            </w:r>
          </w:p>
        </w:tc>
        <w:tc>
          <w:tcPr>
            <w:tcW w:w="1477" w:type="dxa"/>
          </w:tcPr>
          <w:p w14:paraId="338DBCA1" w14:textId="0ED232C5" w:rsidR="00390D45" w:rsidRPr="007B5FA3" w:rsidRDefault="00390D4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 w:rsidR="00A76905"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</w:tr>
      <w:tr w:rsidR="00390D45" w:rsidRPr="007B5FA3" w14:paraId="505F7B40" w14:textId="77777777" w:rsidTr="00A76905">
        <w:trPr>
          <w:jc w:val="center"/>
        </w:trPr>
        <w:tc>
          <w:tcPr>
            <w:tcW w:w="2342" w:type="dxa"/>
          </w:tcPr>
          <w:p w14:paraId="5576E4AC" w14:textId="0626BE10" w:rsidR="00390D45" w:rsidRPr="007B5FA3" w:rsidRDefault="00A7690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I Designer</w:t>
            </w:r>
          </w:p>
        </w:tc>
        <w:tc>
          <w:tcPr>
            <w:tcW w:w="3053" w:type="dxa"/>
          </w:tcPr>
          <w:p w14:paraId="30AB2488" w14:textId="3DA14B4D" w:rsidR="00390D45" w:rsidRPr="007B5FA3" w:rsidRDefault="00690FB4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</w:t>
            </w:r>
            <w:r w:rsidR="00A76905">
              <w:rPr>
                <w:rFonts w:ascii="TH SarabunPSK" w:hAnsi="TH SarabunPSK" w:cs="TH SarabunPSK"/>
                <w:sz w:val="32"/>
                <w:szCs w:val="32"/>
              </w:rPr>
              <w:t>102</w:t>
            </w:r>
            <w:r>
              <w:rPr>
                <w:rFonts w:ascii="TH SarabunPSK" w:hAnsi="TH SarabunPSK" w:cs="TH SarabunPSK"/>
                <w:sz w:val="32"/>
                <w:szCs w:val="32"/>
              </w:rPr>
              <w:t>-192.168.4.</w:t>
            </w:r>
            <w:r w:rsidR="00A76905">
              <w:rPr>
                <w:rFonts w:ascii="TH SarabunPSK" w:hAnsi="TH SarabunPSK" w:cs="TH SarabunPSK"/>
                <w:sz w:val="32"/>
                <w:szCs w:val="32"/>
              </w:rPr>
              <w:t>106</w:t>
            </w:r>
          </w:p>
        </w:tc>
        <w:tc>
          <w:tcPr>
            <w:tcW w:w="1477" w:type="dxa"/>
          </w:tcPr>
          <w:p w14:paraId="30A54BF3" w14:textId="06974EEE" w:rsidR="00390D45" w:rsidRPr="007B5FA3" w:rsidRDefault="00390D45" w:rsidP="004365AB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 w:rsidR="00A76905"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</w:tr>
      <w:tr w:rsidR="00690FB4" w:rsidRPr="007B5FA3" w14:paraId="7484EE99" w14:textId="77777777" w:rsidTr="00A76905">
        <w:trPr>
          <w:jc w:val="center"/>
        </w:trPr>
        <w:tc>
          <w:tcPr>
            <w:tcW w:w="2342" w:type="dxa"/>
          </w:tcPr>
          <w:p w14:paraId="7A081525" w14:textId="6B6B5892" w:rsidR="00690FB4" w:rsidRPr="007B5FA3" w:rsidRDefault="00A76905" w:rsidP="00690FB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X/UI Syslog</w:t>
            </w:r>
          </w:p>
        </w:tc>
        <w:tc>
          <w:tcPr>
            <w:tcW w:w="3053" w:type="dxa"/>
          </w:tcPr>
          <w:p w14:paraId="25E755E6" w14:textId="66FF06F5" w:rsidR="00690FB4" w:rsidRPr="007B5FA3" w:rsidRDefault="00A76905" w:rsidP="00690FB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109</w:t>
            </w:r>
          </w:p>
        </w:tc>
        <w:tc>
          <w:tcPr>
            <w:tcW w:w="1477" w:type="dxa"/>
          </w:tcPr>
          <w:p w14:paraId="36D71672" w14:textId="7968BCEB" w:rsidR="00690FB4" w:rsidRPr="007B5FA3" w:rsidRDefault="00690FB4" w:rsidP="00690FB4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A76905"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A76905" w:rsidRPr="007B5FA3" w14:paraId="645E14D8" w14:textId="77777777" w:rsidTr="00A76905">
        <w:trPr>
          <w:jc w:val="center"/>
        </w:trPr>
        <w:tc>
          <w:tcPr>
            <w:tcW w:w="2342" w:type="dxa"/>
          </w:tcPr>
          <w:p w14:paraId="431A39BB" w14:textId="0FC0D54E" w:rsidR="00A76905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eeting</w:t>
            </w:r>
          </w:p>
        </w:tc>
        <w:tc>
          <w:tcPr>
            <w:tcW w:w="3053" w:type="dxa"/>
          </w:tcPr>
          <w:p w14:paraId="60258975" w14:textId="64195222" w:rsidR="00A76905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113-192.168.4.116</w:t>
            </w:r>
          </w:p>
        </w:tc>
        <w:tc>
          <w:tcPr>
            <w:tcW w:w="1477" w:type="dxa"/>
          </w:tcPr>
          <w:p w14:paraId="1B173522" w14:textId="7C10C165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</w:tr>
      <w:tr w:rsidR="00A76905" w:rsidRPr="007B5FA3" w14:paraId="12001843" w14:textId="77777777" w:rsidTr="00A76905">
        <w:trPr>
          <w:jc w:val="center"/>
        </w:trPr>
        <w:tc>
          <w:tcPr>
            <w:tcW w:w="2342" w:type="dxa"/>
          </w:tcPr>
          <w:p w14:paraId="085284DA" w14:textId="1D24CAF0" w:rsidR="00A76905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arketer</w:t>
            </w:r>
          </w:p>
        </w:tc>
        <w:tc>
          <w:tcPr>
            <w:tcW w:w="3053" w:type="dxa"/>
          </w:tcPr>
          <w:p w14:paraId="60BF65A0" w14:textId="7B2377EA" w:rsidR="00A76905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117-192.168.4.122</w:t>
            </w:r>
          </w:p>
        </w:tc>
        <w:tc>
          <w:tcPr>
            <w:tcW w:w="1477" w:type="dxa"/>
          </w:tcPr>
          <w:p w14:paraId="29AAA170" w14:textId="55E428A0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</w:tr>
      <w:tr w:rsidR="00A76905" w:rsidRPr="007B5FA3" w14:paraId="388BC232" w14:textId="77777777" w:rsidTr="00A76905">
        <w:trPr>
          <w:jc w:val="center"/>
        </w:trPr>
        <w:tc>
          <w:tcPr>
            <w:tcW w:w="2342" w:type="dxa"/>
          </w:tcPr>
          <w:p w14:paraId="28AF7C43" w14:textId="604C9E07" w:rsidR="00A76905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arketing Syslog</w:t>
            </w:r>
          </w:p>
        </w:tc>
        <w:tc>
          <w:tcPr>
            <w:tcW w:w="3053" w:type="dxa"/>
          </w:tcPr>
          <w:p w14:paraId="6F3ED979" w14:textId="51C1D799" w:rsidR="00A76905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125</w:t>
            </w:r>
          </w:p>
        </w:tc>
        <w:tc>
          <w:tcPr>
            <w:tcW w:w="1477" w:type="dxa"/>
          </w:tcPr>
          <w:p w14:paraId="5929ED91" w14:textId="2EEFE041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</w:t>
            </w:r>
            <w:r>
              <w:rPr>
                <w:rFonts w:ascii="TH SarabunPSK" w:hAnsi="TH SarabunPSK" w:cs="TH SarabunPSK"/>
                <w:sz w:val="32"/>
                <w:szCs w:val="32"/>
              </w:rPr>
              <w:t>28</w:t>
            </w:r>
          </w:p>
        </w:tc>
      </w:tr>
    </w:tbl>
    <w:p w14:paraId="3A21AC35" w14:textId="1FCF721C" w:rsidR="00F95B0A" w:rsidRDefault="00526927" w:rsidP="00F95B0A">
      <w:pPr>
        <w:pStyle w:val="ListParagraph"/>
        <w:numPr>
          <w:ilvl w:val="1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ส่วนเชื่อมต่อระหว่างอาคาร</w:t>
      </w:r>
      <w:r w:rsidR="00F95B0A" w:rsidRPr="007B5FA3">
        <w:rPr>
          <w:rFonts w:ascii="TH SarabunPSK" w:hAnsi="TH SarabunPSK" w:cs="TH SarabunPSK" w:hint="cs"/>
          <w:sz w:val="32"/>
          <w:szCs w:val="32"/>
          <w:cs/>
        </w:rPr>
        <w:t xml:space="preserve">ต้องการใช้ </w:t>
      </w:r>
      <w:r w:rsidR="00F95B0A" w:rsidRPr="007B5FA3">
        <w:rPr>
          <w:rFonts w:ascii="TH SarabunPSK" w:hAnsi="TH SarabunPSK" w:cs="TH SarabunPSK" w:hint="cs"/>
          <w:sz w:val="32"/>
          <w:szCs w:val="32"/>
        </w:rPr>
        <w:t>Subnet 192.168.</w:t>
      </w:r>
      <w:r w:rsidR="00515533">
        <w:rPr>
          <w:rFonts w:ascii="TH SarabunPSK" w:hAnsi="TH SarabunPSK" w:cs="TH SarabunPSK"/>
          <w:sz w:val="32"/>
          <w:szCs w:val="32"/>
        </w:rPr>
        <w:t>0</w:t>
      </w:r>
      <w:r w:rsidR="00F95B0A" w:rsidRPr="007B5FA3">
        <w:rPr>
          <w:rFonts w:ascii="TH SarabunPSK" w:hAnsi="TH SarabunPSK" w:cs="TH SarabunPSK" w:hint="cs"/>
          <w:sz w:val="32"/>
          <w:szCs w:val="32"/>
        </w:rPr>
        <w:t>.0/</w:t>
      </w:r>
      <w:r w:rsidR="00515533">
        <w:rPr>
          <w:rFonts w:ascii="TH SarabunPSK" w:hAnsi="TH SarabunPSK" w:cs="TH SarabunPSK"/>
          <w:sz w:val="32"/>
          <w:szCs w:val="32"/>
        </w:rPr>
        <w:t>24</w:t>
      </w:r>
      <w:r w:rsidR="00F95B0A"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="00F95B0A" w:rsidRPr="007B5FA3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pPr w:leftFromText="180" w:rightFromText="180" w:vertAnchor="text" w:horzAnchor="margin" w:tblpXSpec="center" w:tblpY="-9"/>
        <w:tblW w:w="0" w:type="auto"/>
        <w:tblLook w:val="04A0" w:firstRow="1" w:lastRow="0" w:firstColumn="1" w:lastColumn="0" w:noHBand="0" w:noVBand="1"/>
      </w:tblPr>
      <w:tblGrid>
        <w:gridCol w:w="2425"/>
        <w:gridCol w:w="1677"/>
        <w:gridCol w:w="2169"/>
        <w:gridCol w:w="2025"/>
      </w:tblGrid>
      <w:tr w:rsidR="00A76905" w:rsidRPr="007B5FA3" w14:paraId="0D8A2927" w14:textId="77777777" w:rsidTr="00A76905">
        <w:tc>
          <w:tcPr>
            <w:tcW w:w="2425" w:type="dxa"/>
          </w:tcPr>
          <w:p w14:paraId="72270886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th</w:t>
            </w:r>
          </w:p>
        </w:tc>
        <w:tc>
          <w:tcPr>
            <w:tcW w:w="1677" w:type="dxa"/>
          </w:tcPr>
          <w:p w14:paraId="5E7EFE14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ubnet (Req.)</w:t>
            </w:r>
          </w:p>
        </w:tc>
        <w:tc>
          <w:tcPr>
            <w:tcW w:w="2169" w:type="dxa"/>
          </w:tcPr>
          <w:p w14:paraId="48E639C7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etwork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 xml:space="preserve"> Address</w:t>
            </w:r>
          </w:p>
        </w:tc>
        <w:tc>
          <w:tcPr>
            <w:tcW w:w="2025" w:type="dxa"/>
          </w:tcPr>
          <w:p w14:paraId="43437271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Mask</w:t>
            </w:r>
          </w:p>
        </w:tc>
      </w:tr>
      <w:tr w:rsidR="00A76905" w:rsidRPr="007B5FA3" w14:paraId="1ABC47FD" w14:textId="77777777" w:rsidTr="00A76905">
        <w:tc>
          <w:tcPr>
            <w:tcW w:w="2425" w:type="dxa"/>
          </w:tcPr>
          <w:p w14:paraId="08597751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Q – Building A</w:t>
            </w:r>
          </w:p>
        </w:tc>
        <w:tc>
          <w:tcPr>
            <w:tcW w:w="1677" w:type="dxa"/>
          </w:tcPr>
          <w:p w14:paraId="6B43101A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169" w:type="dxa"/>
          </w:tcPr>
          <w:p w14:paraId="06CD9FB3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0.0</w:t>
            </w:r>
          </w:p>
        </w:tc>
        <w:tc>
          <w:tcPr>
            <w:tcW w:w="2025" w:type="dxa"/>
          </w:tcPr>
          <w:p w14:paraId="19743906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  <w:tr w:rsidR="00A76905" w:rsidRPr="007B5FA3" w14:paraId="5A19C3BB" w14:textId="77777777" w:rsidTr="00A76905">
        <w:tc>
          <w:tcPr>
            <w:tcW w:w="2425" w:type="dxa"/>
          </w:tcPr>
          <w:p w14:paraId="44228037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uilding A – Building B</w:t>
            </w:r>
          </w:p>
        </w:tc>
        <w:tc>
          <w:tcPr>
            <w:tcW w:w="1677" w:type="dxa"/>
          </w:tcPr>
          <w:p w14:paraId="7A9D8682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169" w:type="dxa"/>
          </w:tcPr>
          <w:p w14:paraId="083E22D7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0.4</w:t>
            </w:r>
          </w:p>
        </w:tc>
        <w:tc>
          <w:tcPr>
            <w:tcW w:w="2025" w:type="dxa"/>
          </w:tcPr>
          <w:p w14:paraId="52CB3E16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  <w:tr w:rsidR="00A76905" w:rsidRPr="007B5FA3" w14:paraId="3883D45A" w14:textId="77777777" w:rsidTr="00A76905">
        <w:tc>
          <w:tcPr>
            <w:tcW w:w="2425" w:type="dxa"/>
          </w:tcPr>
          <w:p w14:paraId="2976D2CC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uilding B - HQ</w:t>
            </w:r>
          </w:p>
        </w:tc>
        <w:tc>
          <w:tcPr>
            <w:tcW w:w="1677" w:type="dxa"/>
          </w:tcPr>
          <w:p w14:paraId="4E81AB3C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169" w:type="dxa"/>
          </w:tcPr>
          <w:p w14:paraId="5F92EF71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0.8</w:t>
            </w:r>
          </w:p>
        </w:tc>
        <w:tc>
          <w:tcPr>
            <w:tcW w:w="2025" w:type="dxa"/>
          </w:tcPr>
          <w:p w14:paraId="22F8A94E" w14:textId="77777777" w:rsidR="00A76905" w:rsidRPr="007B5FA3" w:rsidRDefault="00A76905" w:rsidP="00A76905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</w:tbl>
    <w:p w14:paraId="732C2FB4" w14:textId="77777777" w:rsidR="00A02493" w:rsidRPr="007B5FA3" w:rsidRDefault="00A76905" w:rsidP="00F95B0A">
      <w:pPr>
        <w:pStyle w:val="ListParagraph"/>
        <w:numPr>
          <w:ilvl w:val="1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่วนเชื่อมต่อระหว่างชั้นของอาคารเอ</w:t>
      </w:r>
      <w:r w:rsidR="00A0249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02493">
        <w:rPr>
          <w:rFonts w:ascii="TH SarabunPSK" w:hAnsi="TH SarabunPSK" w:cs="TH SarabunPSK"/>
          <w:sz w:val="32"/>
          <w:szCs w:val="32"/>
        </w:rPr>
        <w:t xml:space="preserve">Subnet 192.168.1.0/24 </w:t>
      </w:r>
      <w:r w:rsidR="00A02493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pPr w:leftFromText="180" w:rightFromText="180" w:vertAnchor="text" w:horzAnchor="margin" w:tblpXSpec="center" w:tblpY="-9"/>
        <w:tblW w:w="0" w:type="auto"/>
        <w:tblLook w:val="04A0" w:firstRow="1" w:lastRow="0" w:firstColumn="1" w:lastColumn="0" w:noHBand="0" w:noVBand="1"/>
      </w:tblPr>
      <w:tblGrid>
        <w:gridCol w:w="2605"/>
        <w:gridCol w:w="1620"/>
        <w:gridCol w:w="2046"/>
        <w:gridCol w:w="2025"/>
      </w:tblGrid>
      <w:tr w:rsidR="00A02493" w:rsidRPr="007B5FA3" w14:paraId="31B977B9" w14:textId="77777777" w:rsidTr="00A02493">
        <w:tc>
          <w:tcPr>
            <w:tcW w:w="2605" w:type="dxa"/>
          </w:tcPr>
          <w:p w14:paraId="012F0E2C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th</w:t>
            </w:r>
          </w:p>
        </w:tc>
        <w:tc>
          <w:tcPr>
            <w:tcW w:w="1620" w:type="dxa"/>
          </w:tcPr>
          <w:p w14:paraId="053F522E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ubnet (Req.)</w:t>
            </w:r>
          </w:p>
        </w:tc>
        <w:tc>
          <w:tcPr>
            <w:tcW w:w="2046" w:type="dxa"/>
          </w:tcPr>
          <w:p w14:paraId="694057EC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etwork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 xml:space="preserve"> Address</w:t>
            </w:r>
          </w:p>
        </w:tc>
        <w:tc>
          <w:tcPr>
            <w:tcW w:w="2025" w:type="dxa"/>
          </w:tcPr>
          <w:p w14:paraId="6479DA52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Mask</w:t>
            </w:r>
          </w:p>
        </w:tc>
      </w:tr>
      <w:tr w:rsidR="00A02493" w:rsidRPr="007B5FA3" w14:paraId="4301617C" w14:textId="77777777" w:rsidTr="00A02493">
        <w:tc>
          <w:tcPr>
            <w:tcW w:w="2605" w:type="dxa"/>
          </w:tcPr>
          <w:p w14:paraId="3332B851" w14:textId="282E4C9B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uilding A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– Building A1</w:t>
            </w:r>
          </w:p>
        </w:tc>
        <w:tc>
          <w:tcPr>
            <w:tcW w:w="1620" w:type="dxa"/>
          </w:tcPr>
          <w:p w14:paraId="3BD5D989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046" w:type="dxa"/>
          </w:tcPr>
          <w:p w14:paraId="16073C02" w14:textId="0908730C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1.0</w:t>
            </w:r>
          </w:p>
        </w:tc>
        <w:tc>
          <w:tcPr>
            <w:tcW w:w="2025" w:type="dxa"/>
          </w:tcPr>
          <w:p w14:paraId="2E95C709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  <w:tr w:rsidR="00A02493" w:rsidRPr="007B5FA3" w14:paraId="48CA6EAA" w14:textId="77777777" w:rsidTr="00A02493">
        <w:tc>
          <w:tcPr>
            <w:tcW w:w="2605" w:type="dxa"/>
          </w:tcPr>
          <w:p w14:paraId="2705BB3F" w14:textId="1F637712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uilding A1 – Building A2</w:t>
            </w:r>
          </w:p>
        </w:tc>
        <w:tc>
          <w:tcPr>
            <w:tcW w:w="1620" w:type="dxa"/>
          </w:tcPr>
          <w:p w14:paraId="21ED3AA1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046" w:type="dxa"/>
          </w:tcPr>
          <w:p w14:paraId="24EEE4B1" w14:textId="2B154BA9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1.8</w:t>
            </w:r>
          </w:p>
        </w:tc>
        <w:tc>
          <w:tcPr>
            <w:tcW w:w="2025" w:type="dxa"/>
          </w:tcPr>
          <w:p w14:paraId="7BC82899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  <w:tr w:rsidR="00A02493" w:rsidRPr="007B5FA3" w14:paraId="28F5C7FA" w14:textId="77777777" w:rsidTr="00A02493">
        <w:tc>
          <w:tcPr>
            <w:tcW w:w="2605" w:type="dxa"/>
          </w:tcPr>
          <w:p w14:paraId="19045DFB" w14:textId="6D45D5CC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uilding A2 – Building A</w:t>
            </w:r>
          </w:p>
        </w:tc>
        <w:tc>
          <w:tcPr>
            <w:tcW w:w="1620" w:type="dxa"/>
          </w:tcPr>
          <w:p w14:paraId="57962113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046" w:type="dxa"/>
          </w:tcPr>
          <w:p w14:paraId="357FCD44" w14:textId="59DB8ECC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1.4</w:t>
            </w:r>
          </w:p>
        </w:tc>
        <w:tc>
          <w:tcPr>
            <w:tcW w:w="2025" w:type="dxa"/>
          </w:tcPr>
          <w:p w14:paraId="02F26ABF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</w:tbl>
    <w:p w14:paraId="3AF3D71E" w14:textId="77777777" w:rsidR="00A02493" w:rsidRPr="007B5FA3" w:rsidRDefault="00A02493" w:rsidP="00F95B0A">
      <w:pPr>
        <w:pStyle w:val="ListParagraph"/>
        <w:numPr>
          <w:ilvl w:val="1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่วนเชื่อมต่อระหว่างชั้นของอาคารบี </w:t>
      </w:r>
      <w:r>
        <w:rPr>
          <w:rFonts w:ascii="TH SarabunPSK" w:hAnsi="TH SarabunPSK" w:cs="TH SarabunPSK"/>
          <w:sz w:val="32"/>
          <w:szCs w:val="32"/>
        </w:rPr>
        <w:t xml:space="preserve">subnet 192.168.4.0/24 </w:t>
      </w:r>
      <w:r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pPr w:leftFromText="180" w:rightFromText="180" w:vertAnchor="text" w:horzAnchor="margin" w:tblpXSpec="center" w:tblpY="-9"/>
        <w:tblW w:w="0" w:type="auto"/>
        <w:tblLook w:val="04A0" w:firstRow="1" w:lastRow="0" w:firstColumn="1" w:lastColumn="0" w:noHBand="0" w:noVBand="1"/>
      </w:tblPr>
      <w:tblGrid>
        <w:gridCol w:w="2425"/>
        <w:gridCol w:w="1677"/>
        <w:gridCol w:w="2169"/>
        <w:gridCol w:w="2025"/>
      </w:tblGrid>
      <w:tr w:rsidR="00A02493" w:rsidRPr="007B5FA3" w14:paraId="726C4CA7" w14:textId="77777777" w:rsidTr="009059A6">
        <w:tc>
          <w:tcPr>
            <w:tcW w:w="2425" w:type="dxa"/>
          </w:tcPr>
          <w:p w14:paraId="37907037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ath</w:t>
            </w:r>
          </w:p>
        </w:tc>
        <w:tc>
          <w:tcPr>
            <w:tcW w:w="1677" w:type="dxa"/>
          </w:tcPr>
          <w:p w14:paraId="3B2DD169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ubnet (Req.)</w:t>
            </w:r>
          </w:p>
        </w:tc>
        <w:tc>
          <w:tcPr>
            <w:tcW w:w="2169" w:type="dxa"/>
          </w:tcPr>
          <w:p w14:paraId="67C78468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etwork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 xml:space="preserve"> Address</w:t>
            </w:r>
          </w:p>
        </w:tc>
        <w:tc>
          <w:tcPr>
            <w:tcW w:w="2025" w:type="dxa"/>
          </w:tcPr>
          <w:p w14:paraId="6C2F6CC2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Mask</w:t>
            </w:r>
          </w:p>
        </w:tc>
      </w:tr>
      <w:tr w:rsidR="00A02493" w:rsidRPr="007B5FA3" w14:paraId="5E2FD5D1" w14:textId="77777777" w:rsidTr="009059A6">
        <w:tc>
          <w:tcPr>
            <w:tcW w:w="2425" w:type="dxa"/>
          </w:tcPr>
          <w:p w14:paraId="3FC59E60" w14:textId="0B654AE6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Building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32"/>
                <w:szCs w:val="32"/>
              </w:rPr>
              <w:t>B – UX/UI</w:t>
            </w:r>
          </w:p>
        </w:tc>
        <w:tc>
          <w:tcPr>
            <w:tcW w:w="1677" w:type="dxa"/>
          </w:tcPr>
          <w:p w14:paraId="1B599E85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169" w:type="dxa"/>
          </w:tcPr>
          <w:p w14:paraId="58231F65" w14:textId="1173F660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16</w:t>
            </w:r>
          </w:p>
        </w:tc>
        <w:tc>
          <w:tcPr>
            <w:tcW w:w="2025" w:type="dxa"/>
          </w:tcPr>
          <w:p w14:paraId="56783FAE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  <w:tr w:rsidR="00A02493" w:rsidRPr="007B5FA3" w14:paraId="058E109F" w14:textId="77777777" w:rsidTr="009059A6">
        <w:tc>
          <w:tcPr>
            <w:tcW w:w="2425" w:type="dxa"/>
          </w:tcPr>
          <w:p w14:paraId="6C2AAA6F" w14:textId="3C3B8FAA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UX/UI – Marketing </w:t>
            </w:r>
          </w:p>
        </w:tc>
        <w:tc>
          <w:tcPr>
            <w:tcW w:w="1677" w:type="dxa"/>
          </w:tcPr>
          <w:p w14:paraId="3BD959AA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169" w:type="dxa"/>
          </w:tcPr>
          <w:p w14:paraId="1C51939F" w14:textId="6D6A69A5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20</w:t>
            </w:r>
          </w:p>
        </w:tc>
        <w:tc>
          <w:tcPr>
            <w:tcW w:w="2025" w:type="dxa"/>
          </w:tcPr>
          <w:p w14:paraId="0098EB78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  <w:tr w:rsidR="00A02493" w:rsidRPr="007B5FA3" w14:paraId="088869B2" w14:textId="77777777" w:rsidTr="009059A6">
        <w:tc>
          <w:tcPr>
            <w:tcW w:w="2425" w:type="dxa"/>
          </w:tcPr>
          <w:p w14:paraId="362055D1" w14:textId="72E0EC9A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Marketing – Building B </w:t>
            </w:r>
          </w:p>
        </w:tc>
        <w:tc>
          <w:tcPr>
            <w:tcW w:w="1677" w:type="dxa"/>
          </w:tcPr>
          <w:p w14:paraId="1188FECA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2(4)</w:t>
            </w:r>
          </w:p>
        </w:tc>
        <w:tc>
          <w:tcPr>
            <w:tcW w:w="2169" w:type="dxa"/>
          </w:tcPr>
          <w:p w14:paraId="4FA34706" w14:textId="55A855CE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24</w:t>
            </w:r>
          </w:p>
        </w:tc>
        <w:tc>
          <w:tcPr>
            <w:tcW w:w="2025" w:type="dxa"/>
          </w:tcPr>
          <w:p w14:paraId="45E8A17F" w14:textId="77777777" w:rsidR="00A02493" w:rsidRPr="007B5FA3" w:rsidRDefault="00A02493" w:rsidP="009059A6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cs/>
              </w:rPr>
              <w:t>/30</w:t>
            </w:r>
          </w:p>
        </w:tc>
      </w:tr>
    </w:tbl>
    <w:p w14:paraId="74595A49" w14:textId="154609D4" w:rsidR="00A76905" w:rsidRPr="00A02493" w:rsidRDefault="00A76905" w:rsidP="00A02493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26A23A0" w14:textId="1EC8C4D3" w:rsidR="00F95B0A" w:rsidRDefault="00F95B0A" w:rsidP="0052692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73395CA" w14:textId="310636A2" w:rsidR="00A02493" w:rsidRDefault="00A02493" w:rsidP="0052692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3EBD1C0" w14:textId="35F0A79D" w:rsidR="00A02493" w:rsidRDefault="00A02493" w:rsidP="0052692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C5AFB76" w14:textId="081DA4F3" w:rsidR="00A02493" w:rsidRDefault="00A02493" w:rsidP="0052692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44DA4CA" w14:textId="61B7C128" w:rsidR="009059A6" w:rsidRDefault="009059A6" w:rsidP="0052692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17A0B66" w14:textId="77777777" w:rsidR="009059A6" w:rsidRPr="007B5FA3" w:rsidRDefault="009059A6" w:rsidP="00526927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02E00F8" w14:textId="0269744E" w:rsidR="00526927" w:rsidRPr="007B5FA3" w:rsidRDefault="00526927" w:rsidP="00526927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bookmarkStart w:id="8" w:name="VLAN"/>
      <w:r w:rsidRPr="007B5FA3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การใช้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VLAN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7B5FA3">
        <w:rPr>
          <w:rFonts w:ascii="TH SarabunPSK" w:hAnsi="TH SarabunPSK" w:cs="TH SarabunPSK" w:hint="cs"/>
          <w:sz w:val="32"/>
          <w:szCs w:val="32"/>
        </w:rPr>
        <w:t>ACLs</w:t>
      </w:r>
    </w:p>
    <w:bookmarkEnd w:id="8"/>
    <w:p w14:paraId="462A8695" w14:textId="5A8A0C89" w:rsidR="00526927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0A68A7">
        <w:rPr>
          <w:rFonts w:ascii="TH SarabunPSK" w:hAnsi="TH SarabunPSK" w:cs="TH SarabunPSK" w:hint="cs"/>
          <w:sz w:val="32"/>
          <w:szCs w:val="32"/>
          <w:cs/>
        </w:rPr>
        <w:t>สำนักงานใหญ่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 w:rsidR="000A68A7">
        <w:rPr>
          <w:rFonts w:ascii="TH SarabunPSK" w:hAnsi="TH SarabunPSK" w:cs="TH SarabunPSK"/>
          <w:sz w:val="32"/>
          <w:szCs w:val="32"/>
        </w:rPr>
        <w:t>HQ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7"/>
        <w:gridCol w:w="2253"/>
        <w:gridCol w:w="2253"/>
        <w:gridCol w:w="2253"/>
      </w:tblGrid>
      <w:tr w:rsidR="008850EE" w:rsidRPr="007B5FA3" w14:paraId="3271B44C" w14:textId="77777777" w:rsidTr="004365AB">
        <w:tc>
          <w:tcPr>
            <w:tcW w:w="2257" w:type="dxa"/>
          </w:tcPr>
          <w:p w14:paraId="6879D91E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53" w:type="dxa"/>
          </w:tcPr>
          <w:p w14:paraId="258B4FAF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53" w:type="dxa"/>
          </w:tcPr>
          <w:p w14:paraId="6C7CA2BF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53" w:type="dxa"/>
          </w:tcPr>
          <w:p w14:paraId="047C5FBE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8850EE" w:rsidRPr="007B5FA3" w14:paraId="700E2884" w14:textId="77777777" w:rsidTr="004365AB">
        <w:tc>
          <w:tcPr>
            <w:tcW w:w="2257" w:type="dxa"/>
          </w:tcPr>
          <w:p w14:paraId="4F1E8AE5" w14:textId="7777777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53" w:type="dxa"/>
          </w:tcPr>
          <w:p w14:paraId="61C35160" w14:textId="7BA886D0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0.2/30</w:t>
            </w:r>
          </w:p>
        </w:tc>
        <w:tc>
          <w:tcPr>
            <w:tcW w:w="2253" w:type="dxa"/>
          </w:tcPr>
          <w:p w14:paraId="1D15B614" w14:textId="7777777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64F6EDD0" w14:textId="682A9F2D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8850EE" w:rsidRPr="007B5FA3" w14:paraId="7AFD56EE" w14:textId="77777777" w:rsidTr="004365AB">
        <w:tc>
          <w:tcPr>
            <w:tcW w:w="2257" w:type="dxa"/>
          </w:tcPr>
          <w:p w14:paraId="6A3535A1" w14:textId="67D5A2DA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/1</w:t>
            </w:r>
          </w:p>
        </w:tc>
        <w:tc>
          <w:tcPr>
            <w:tcW w:w="2253" w:type="dxa"/>
          </w:tcPr>
          <w:p w14:paraId="16574E10" w14:textId="1C07643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0.9/30</w:t>
            </w:r>
          </w:p>
        </w:tc>
        <w:tc>
          <w:tcPr>
            <w:tcW w:w="2253" w:type="dxa"/>
          </w:tcPr>
          <w:p w14:paraId="2E5A76DB" w14:textId="7777777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5F8E8E7E" w14:textId="46296082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8850EE" w:rsidRPr="007B5FA3" w14:paraId="2F2EADEA" w14:textId="77777777" w:rsidTr="004365AB">
        <w:tc>
          <w:tcPr>
            <w:tcW w:w="2257" w:type="dxa"/>
          </w:tcPr>
          <w:p w14:paraId="63FCDC86" w14:textId="6B5948E5" w:rsidR="00231069" w:rsidRPr="007B5FA3" w:rsidRDefault="000A68A7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="00231069" w:rsidRPr="007B5FA3">
              <w:rPr>
                <w:rFonts w:ascii="TH SarabunPSK" w:hAnsi="TH SarabunPSK" w:cs="TH SarabunPSK" w:hint="cs"/>
                <w:sz w:val="32"/>
                <w:szCs w:val="32"/>
              </w:rPr>
              <w:t>Ethernet0/0</w:t>
            </w:r>
          </w:p>
        </w:tc>
        <w:tc>
          <w:tcPr>
            <w:tcW w:w="2253" w:type="dxa"/>
          </w:tcPr>
          <w:p w14:paraId="76A4E874" w14:textId="1221AFFC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2.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30/27</w:t>
            </w:r>
          </w:p>
        </w:tc>
        <w:tc>
          <w:tcPr>
            <w:tcW w:w="2253" w:type="dxa"/>
          </w:tcPr>
          <w:p w14:paraId="2F7699EF" w14:textId="2BC08E62" w:rsidR="00231069" w:rsidRPr="007B5FA3" w:rsidRDefault="000A68A7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73FC3FF6" w14:textId="5D86B31B" w:rsidR="00231069" w:rsidRPr="007B5FA3" w:rsidRDefault="00925C11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</w:tr>
    </w:tbl>
    <w:p w14:paraId="1C81B471" w14:textId="1599CE4B" w:rsidR="00526927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0A68A7">
        <w:rPr>
          <w:rFonts w:ascii="TH SarabunPSK" w:hAnsi="TH SarabunPSK" w:cs="TH SarabunPSK" w:hint="cs"/>
          <w:sz w:val="32"/>
          <w:szCs w:val="32"/>
          <w:cs/>
        </w:rPr>
        <w:t>เอ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>Router</w:t>
      </w:r>
      <w:r w:rsidR="000A68A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0A68A7">
        <w:rPr>
          <w:rFonts w:ascii="TH SarabunPSK" w:hAnsi="TH SarabunPSK" w:cs="TH SarabunPSK"/>
          <w:sz w:val="32"/>
          <w:szCs w:val="32"/>
        </w:rPr>
        <w:t>Building 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7"/>
        <w:gridCol w:w="2253"/>
        <w:gridCol w:w="2253"/>
        <w:gridCol w:w="2253"/>
      </w:tblGrid>
      <w:tr w:rsidR="008850EE" w:rsidRPr="007B5FA3" w14:paraId="2F1A5A9A" w14:textId="77777777" w:rsidTr="004365AB">
        <w:tc>
          <w:tcPr>
            <w:tcW w:w="2257" w:type="dxa"/>
          </w:tcPr>
          <w:p w14:paraId="36F41B95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53" w:type="dxa"/>
          </w:tcPr>
          <w:p w14:paraId="4DD2F660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53" w:type="dxa"/>
          </w:tcPr>
          <w:p w14:paraId="31429326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53" w:type="dxa"/>
          </w:tcPr>
          <w:p w14:paraId="6213DD36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8850EE" w:rsidRPr="007B5FA3" w14:paraId="7F761E2E" w14:textId="77777777" w:rsidTr="004365AB">
        <w:tc>
          <w:tcPr>
            <w:tcW w:w="2257" w:type="dxa"/>
          </w:tcPr>
          <w:p w14:paraId="211294B2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53" w:type="dxa"/>
          </w:tcPr>
          <w:p w14:paraId="60DF46D4" w14:textId="222E9082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1.2/30</w:t>
            </w:r>
          </w:p>
        </w:tc>
        <w:tc>
          <w:tcPr>
            <w:tcW w:w="2253" w:type="dxa"/>
          </w:tcPr>
          <w:p w14:paraId="70AD2EDF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3EEC0484" w14:textId="2BE3F9DD" w:rsidR="00526927" w:rsidRPr="007B5FA3" w:rsidRDefault="00231069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8850EE" w:rsidRPr="007B5FA3" w14:paraId="124585C3" w14:textId="77777777" w:rsidTr="004365AB">
        <w:tc>
          <w:tcPr>
            <w:tcW w:w="2257" w:type="dxa"/>
          </w:tcPr>
          <w:p w14:paraId="7170CFEE" w14:textId="5599542E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/1</w:t>
            </w:r>
          </w:p>
        </w:tc>
        <w:tc>
          <w:tcPr>
            <w:tcW w:w="2253" w:type="dxa"/>
          </w:tcPr>
          <w:p w14:paraId="0FE5DC2B" w14:textId="157EF59D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0A68A7">
              <w:rPr>
                <w:rFonts w:ascii="TH SarabunPSK" w:hAnsi="TH SarabunPSK" w:cs="TH SarabunPSK"/>
                <w:sz w:val="32"/>
                <w:szCs w:val="32"/>
              </w:rPr>
              <w:t>0.1/30</w:t>
            </w:r>
          </w:p>
        </w:tc>
        <w:tc>
          <w:tcPr>
            <w:tcW w:w="2253" w:type="dxa"/>
          </w:tcPr>
          <w:p w14:paraId="003C1718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1C4EB369" w14:textId="63F56062" w:rsidR="00526927" w:rsidRPr="007B5FA3" w:rsidRDefault="00231069" w:rsidP="004365AB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0A68A7" w:rsidRPr="007B5FA3" w14:paraId="632BDC3A" w14:textId="77777777" w:rsidTr="004365AB">
        <w:tc>
          <w:tcPr>
            <w:tcW w:w="2257" w:type="dxa"/>
          </w:tcPr>
          <w:p w14:paraId="102937B3" w14:textId="3EC66503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/0</w:t>
            </w:r>
          </w:p>
        </w:tc>
        <w:tc>
          <w:tcPr>
            <w:tcW w:w="2253" w:type="dxa"/>
          </w:tcPr>
          <w:p w14:paraId="184A87CD" w14:textId="64066E97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1.5/30</w:t>
            </w:r>
          </w:p>
        </w:tc>
        <w:tc>
          <w:tcPr>
            <w:tcW w:w="2253" w:type="dxa"/>
          </w:tcPr>
          <w:p w14:paraId="7E4878AB" w14:textId="58D721B7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3D4A36FA" w14:textId="2855BC17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0A68A7" w:rsidRPr="007B5FA3" w14:paraId="7DE5B879" w14:textId="77777777" w:rsidTr="004365AB">
        <w:tc>
          <w:tcPr>
            <w:tcW w:w="2257" w:type="dxa"/>
          </w:tcPr>
          <w:p w14:paraId="24AC7AE2" w14:textId="0730134A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1/1</w:t>
            </w:r>
          </w:p>
        </w:tc>
        <w:tc>
          <w:tcPr>
            <w:tcW w:w="2253" w:type="dxa"/>
          </w:tcPr>
          <w:p w14:paraId="07F2F377" w14:textId="752489E2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0.5/30</w:t>
            </w:r>
          </w:p>
        </w:tc>
        <w:tc>
          <w:tcPr>
            <w:tcW w:w="2253" w:type="dxa"/>
          </w:tcPr>
          <w:p w14:paraId="0E72DB06" w14:textId="65F92D08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674930E5" w14:textId="200E54DF" w:rsidR="000A68A7" w:rsidRPr="007B5FA3" w:rsidRDefault="000A68A7" w:rsidP="000A68A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</w:tbl>
    <w:p w14:paraId="2DB46BAC" w14:textId="37BC85B7" w:rsidR="00526927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9059A6">
        <w:rPr>
          <w:rFonts w:ascii="TH SarabunPSK" w:hAnsi="TH SarabunPSK" w:cs="TH SarabunPSK" w:hint="cs"/>
          <w:sz w:val="32"/>
          <w:szCs w:val="32"/>
          <w:cs/>
        </w:rPr>
        <w:t>เอ ชั้น 1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>Router</w:t>
      </w:r>
      <w:r w:rsidR="009059A6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9059A6">
        <w:rPr>
          <w:rFonts w:ascii="TH SarabunPSK" w:hAnsi="TH SarabunPSK" w:cs="TH SarabunPSK"/>
          <w:sz w:val="32"/>
          <w:szCs w:val="32"/>
        </w:rPr>
        <w:t>Building A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248"/>
        <w:gridCol w:w="2243"/>
        <w:gridCol w:w="2242"/>
      </w:tblGrid>
      <w:tr w:rsidR="008850EE" w:rsidRPr="007B5FA3" w14:paraId="52D5E6AF" w14:textId="77777777" w:rsidTr="00222B9F">
        <w:tc>
          <w:tcPr>
            <w:tcW w:w="2283" w:type="dxa"/>
          </w:tcPr>
          <w:p w14:paraId="7D93670B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48" w:type="dxa"/>
          </w:tcPr>
          <w:p w14:paraId="1AE50EBA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43" w:type="dxa"/>
          </w:tcPr>
          <w:p w14:paraId="6072C79D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42" w:type="dxa"/>
          </w:tcPr>
          <w:p w14:paraId="2E60CE45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8850EE" w:rsidRPr="007B5FA3" w14:paraId="26C4C1E9" w14:textId="77777777" w:rsidTr="00222B9F">
        <w:tc>
          <w:tcPr>
            <w:tcW w:w="2283" w:type="dxa"/>
          </w:tcPr>
          <w:p w14:paraId="72FFBB8F" w14:textId="7777777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48" w:type="dxa"/>
          </w:tcPr>
          <w:p w14:paraId="57CB640B" w14:textId="5150EB7C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222B9F">
              <w:rPr>
                <w:rFonts w:ascii="TH SarabunPSK" w:hAnsi="TH SarabunPSK" w:cs="TH SarabunPSK"/>
                <w:sz w:val="32"/>
                <w:szCs w:val="32"/>
              </w:rPr>
              <w:t>1.1/30</w:t>
            </w:r>
          </w:p>
        </w:tc>
        <w:tc>
          <w:tcPr>
            <w:tcW w:w="2243" w:type="dxa"/>
          </w:tcPr>
          <w:p w14:paraId="30C9E705" w14:textId="7777777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4CB0694E" w14:textId="1A27B05B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8850EE" w:rsidRPr="007B5FA3" w14:paraId="638A8459" w14:textId="77777777" w:rsidTr="00222B9F">
        <w:tc>
          <w:tcPr>
            <w:tcW w:w="2283" w:type="dxa"/>
          </w:tcPr>
          <w:p w14:paraId="654FC2B0" w14:textId="15A2371A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 w:rsidR="00222B9F">
              <w:rPr>
                <w:rFonts w:ascii="TH SarabunPSK" w:hAnsi="TH SarabunPSK" w:cs="TH SarabunPSK"/>
                <w:sz w:val="32"/>
                <w:szCs w:val="32"/>
              </w:rPr>
              <w:t>0/1</w:t>
            </w:r>
          </w:p>
        </w:tc>
        <w:tc>
          <w:tcPr>
            <w:tcW w:w="2248" w:type="dxa"/>
          </w:tcPr>
          <w:p w14:paraId="3FECB8DF" w14:textId="58C7F3DD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222B9F">
              <w:rPr>
                <w:rFonts w:ascii="TH SarabunPSK" w:hAnsi="TH SarabunPSK" w:cs="TH SarabunPSK"/>
                <w:sz w:val="32"/>
                <w:szCs w:val="32"/>
              </w:rPr>
              <w:t>1.9/30</w:t>
            </w:r>
          </w:p>
        </w:tc>
        <w:tc>
          <w:tcPr>
            <w:tcW w:w="2243" w:type="dxa"/>
          </w:tcPr>
          <w:p w14:paraId="777D222B" w14:textId="7777777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1694BFB0" w14:textId="7FA55717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8850EE" w:rsidRPr="007B5FA3" w14:paraId="7779685C" w14:textId="77777777" w:rsidTr="00222B9F">
        <w:tc>
          <w:tcPr>
            <w:tcW w:w="2283" w:type="dxa"/>
          </w:tcPr>
          <w:p w14:paraId="4EB73532" w14:textId="509B78DC" w:rsidR="00231069" w:rsidRPr="007B5FA3" w:rsidRDefault="009059A6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="00231069" w:rsidRPr="007B5FA3">
              <w:rPr>
                <w:rFonts w:ascii="TH SarabunPSK" w:hAnsi="TH SarabunPSK" w:cs="TH SarabunPSK" w:hint="cs"/>
                <w:sz w:val="32"/>
                <w:szCs w:val="32"/>
              </w:rPr>
              <w:t>Ethernet0/0.10</w:t>
            </w:r>
          </w:p>
        </w:tc>
        <w:tc>
          <w:tcPr>
            <w:tcW w:w="2248" w:type="dxa"/>
          </w:tcPr>
          <w:p w14:paraId="6580A7B0" w14:textId="1B26CD48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222B9F">
              <w:rPr>
                <w:rFonts w:ascii="TH SarabunPSK" w:hAnsi="TH SarabunPSK" w:cs="TH SarabunPSK"/>
                <w:sz w:val="32"/>
                <w:szCs w:val="32"/>
              </w:rPr>
              <w:t>3.14/28</w:t>
            </w:r>
          </w:p>
        </w:tc>
        <w:tc>
          <w:tcPr>
            <w:tcW w:w="2243" w:type="dxa"/>
          </w:tcPr>
          <w:p w14:paraId="13ADF3B1" w14:textId="62911D7B" w:rsidR="00231069" w:rsidRPr="007B5FA3" w:rsidRDefault="00222B9F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  <w:tc>
          <w:tcPr>
            <w:tcW w:w="2242" w:type="dxa"/>
          </w:tcPr>
          <w:p w14:paraId="136A7E3B" w14:textId="0E0E1526" w:rsidR="00231069" w:rsidRPr="007B5FA3" w:rsidRDefault="00DF05CA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 in</w:t>
            </w:r>
          </w:p>
        </w:tc>
      </w:tr>
      <w:tr w:rsidR="008850EE" w:rsidRPr="007B5FA3" w14:paraId="3FCED65F" w14:textId="77777777" w:rsidTr="00222B9F">
        <w:tc>
          <w:tcPr>
            <w:tcW w:w="2283" w:type="dxa"/>
          </w:tcPr>
          <w:p w14:paraId="07A583D7" w14:textId="104DB9C0" w:rsidR="00231069" w:rsidRPr="007B5FA3" w:rsidRDefault="009059A6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="00231069" w:rsidRPr="007B5FA3">
              <w:rPr>
                <w:rFonts w:ascii="TH SarabunPSK" w:hAnsi="TH SarabunPSK" w:cs="TH SarabunPSK" w:hint="cs"/>
                <w:sz w:val="32"/>
                <w:szCs w:val="32"/>
              </w:rPr>
              <w:t>Ethernet0/0.20</w:t>
            </w:r>
          </w:p>
        </w:tc>
        <w:tc>
          <w:tcPr>
            <w:tcW w:w="2248" w:type="dxa"/>
          </w:tcPr>
          <w:p w14:paraId="73BF90AA" w14:textId="70272734" w:rsidR="00231069" w:rsidRPr="007B5FA3" w:rsidRDefault="00231069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 w:rsidR="00222B9F">
              <w:rPr>
                <w:rFonts w:ascii="TH SarabunPSK" w:hAnsi="TH SarabunPSK" w:cs="TH SarabunPSK"/>
                <w:sz w:val="32"/>
                <w:szCs w:val="32"/>
              </w:rPr>
              <w:t>3.30/28</w:t>
            </w:r>
          </w:p>
        </w:tc>
        <w:tc>
          <w:tcPr>
            <w:tcW w:w="2243" w:type="dxa"/>
          </w:tcPr>
          <w:p w14:paraId="171DC77E" w14:textId="7ABCAF26" w:rsidR="00231069" w:rsidRPr="007B5FA3" w:rsidRDefault="00222B9F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</w:p>
        </w:tc>
        <w:tc>
          <w:tcPr>
            <w:tcW w:w="2242" w:type="dxa"/>
          </w:tcPr>
          <w:p w14:paraId="6C7AD874" w14:textId="57CA609B" w:rsidR="00231069" w:rsidRPr="007B5FA3" w:rsidRDefault="00DF05CA" w:rsidP="00231069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 in</w:t>
            </w:r>
          </w:p>
        </w:tc>
      </w:tr>
    </w:tbl>
    <w:p w14:paraId="128882A3" w14:textId="4334EE47" w:rsidR="00526927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222B9F">
        <w:rPr>
          <w:rFonts w:ascii="TH SarabunPSK" w:hAnsi="TH SarabunPSK" w:cs="TH SarabunPSK" w:hint="cs"/>
          <w:sz w:val="32"/>
          <w:szCs w:val="32"/>
          <w:cs/>
        </w:rPr>
        <w:t>เอ ชั้น 2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>Router</w:t>
      </w:r>
      <w:r w:rsidR="00222B9F">
        <w:rPr>
          <w:rFonts w:ascii="TH SarabunPSK" w:hAnsi="TH SarabunPSK" w:cs="TH SarabunPSK"/>
          <w:sz w:val="32"/>
          <w:szCs w:val="32"/>
        </w:rPr>
        <w:t xml:space="preserve"> Building A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249"/>
        <w:gridCol w:w="2242"/>
        <w:gridCol w:w="2242"/>
      </w:tblGrid>
      <w:tr w:rsidR="008850EE" w:rsidRPr="007B5FA3" w14:paraId="11853F18" w14:textId="77777777" w:rsidTr="00222B9F">
        <w:tc>
          <w:tcPr>
            <w:tcW w:w="2283" w:type="dxa"/>
          </w:tcPr>
          <w:p w14:paraId="1A085AD8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49" w:type="dxa"/>
          </w:tcPr>
          <w:p w14:paraId="4D91C9B7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42" w:type="dxa"/>
          </w:tcPr>
          <w:p w14:paraId="6CF442A0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42" w:type="dxa"/>
          </w:tcPr>
          <w:p w14:paraId="71ACE976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222B9F" w:rsidRPr="007B5FA3" w14:paraId="0C8E8B1C" w14:textId="77777777" w:rsidTr="00222B9F">
        <w:tc>
          <w:tcPr>
            <w:tcW w:w="2283" w:type="dxa"/>
          </w:tcPr>
          <w:p w14:paraId="3FD22C7F" w14:textId="68CDEAFB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49" w:type="dxa"/>
          </w:tcPr>
          <w:p w14:paraId="7D01E77D" w14:textId="79C9C29A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1.10/30</w:t>
            </w:r>
          </w:p>
        </w:tc>
        <w:tc>
          <w:tcPr>
            <w:tcW w:w="2242" w:type="dxa"/>
          </w:tcPr>
          <w:p w14:paraId="4D1AA111" w14:textId="6DBA40B7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11A1F05B" w14:textId="6029D507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222B9F" w:rsidRPr="007B5FA3" w14:paraId="22970F22" w14:textId="77777777" w:rsidTr="00222B9F">
        <w:tc>
          <w:tcPr>
            <w:tcW w:w="2283" w:type="dxa"/>
          </w:tcPr>
          <w:p w14:paraId="537B5F8D" w14:textId="5098876A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0/1</w:t>
            </w:r>
          </w:p>
        </w:tc>
        <w:tc>
          <w:tcPr>
            <w:tcW w:w="2249" w:type="dxa"/>
          </w:tcPr>
          <w:p w14:paraId="3F0D8EC5" w14:textId="20ACDD74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1.6/30</w:t>
            </w:r>
          </w:p>
        </w:tc>
        <w:tc>
          <w:tcPr>
            <w:tcW w:w="2242" w:type="dxa"/>
          </w:tcPr>
          <w:p w14:paraId="062B00A6" w14:textId="3B047F11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3AC4950E" w14:textId="22A6C988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222B9F" w:rsidRPr="007B5FA3" w14:paraId="7460B966" w14:textId="77777777" w:rsidTr="00222B9F">
        <w:tc>
          <w:tcPr>
            <w:tcW w:w="2283" w:type="dxa"/>
          </w:tcPr>
          <w:p w14:paraId="182C450D" w14:textId="30720305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Ethernet0/0.10</w:t>
            </w:r>
          </w:p>
        </w:tc>
        <w:tc>
          <w:tcPr>
            <w:tcW w:w="2249" w:type="dxa"/>
          </w:tcPr>
          <w:p w14:paraId="7561B1F3" w14:textId="2751BFD7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3.46/28</w:t>
            </w:r>
          </w:p>
        </w:tc>
        <w:tc>
          <w:tcPr>
            <w:tcW w:w="2242" w:type="dxa"/>
          </w:tcPr>
          <w:p w14:paraId="3FF4BA41" w14:textId="00166A05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</w:t>
            </w:r>
          </w:p>
        </w:tc>
        <w:tc>
          <w:tcPr>
            <w:tcW w:w="2242" w:type="dxa"/>
          </w:tcPr>
          <w:p w14:paraId="2A9A1692" w14:textId="50449295" w:rsidR="00222B9F" w:rsidRPr="007B5FA3" w:rsidRDefault="00DF05CA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 in</w:t>
            </w:r>
          </w:p>
        </w:tc>
      </w:tr>
      <w:tr w:rsidR="00222B9F" w:rsidRPr="007B5FA3" w14:paraId="6AB27DDA" w14:textId="77777777" w:rsidTr="00222B9F">
        <w:tc>
          <w:tcPr>
            <w:tcW w:w="2283" w:type="dxa"/>
          </w:tcPr>
          <w:p w14:paraId="3DB58081" w14:textId="2E4D353D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Ethernet0/0.20</w:t>
            </w:r>
          </w:p>
        </w:tc>
        <w:tc>
          <w:tcPr>
            <w:tcW w:w="2249" w:type="dxa"/>
          </w:tcPr>
          <w:p w14:paraId="770FB7D7" w14:textId="55A0D923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3.62/28</w:t>
            </w:r>
          </w:p>
        </w:tc>
        <w:tc>
          <w:tcPr>
            <w:tcW w:w="2242" w:type="dxa"/>
          </w:tcPr>
          <w:p w14:paraId="310CB149" w14:textId="1B02CACE" w:rsidR="00222B9F" w:rsidRPr="007B5FA3" w:rsidRDefault="00222B9F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0</w:t>
            </w:r>
          </w:p>
        </w:tc>
        <w:tc>
          <w:tcPr>
            <w:tcW w:w="2242" w:type="dxa"/>
          </w:tcPr>
          <w:p w14:paraId="4EFA12DD" w14:textId="47C93D21" w:rsidR="00222B9F" w:rsidRPr="007B5FA3" w:rsidRDefault="00DF05CA" w:rsidP="00222B9F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 in</w:t>
            </w:r>
          </w:p>
        </w:tc>
      </w:tr>
    </w:tbl>
    <w:p w14:paraId="2107C54B" w14:textId="6B870DE1" w:rsidR="00526927" w:rsidRDefault="00526927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72C7117" w14:textId="3EFB5F0A" w:rsidR="00222B9F" w:rsidRDefault="00222B9F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C79DAC0" w14:textId="77777777" w:rsidR="00222B9F" w:rsidRDefault="00222B9F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73E56F9" w14:textId="5D9B72A2" w:rsidR="00222B9F" w:rsidRDefault="00222B9F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F89AB70" w14:textId="4F82A175" w:rsidR="00222B9F" w:rsidRDefault="00222B9F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178E111" w14:textId="77777777" w:rsidR="00222B9F" w:rsidRPr="00690FB4" w:rsidRDefault="00222B9F" w:rsidP="00690FB4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2289A13" w14:textId="1129F7FA" w:rsidR="00526927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lastRenderedPageBreak/>
        <w:t>อาคา</w:t>
      </w:r>
      <w:r w:rsidR="00CF6973">
        <w:rPr>
          <w:rFonts w:ascii="TH SarabunPSK" w:hAnsi="TH SarabunPSK" w:cs="TH SarabunPSK" w:hint="cs"/>
          <w:sz w:val="32"/>
          <w:szCs w:val="32"/>
          <w:cs/>
        </w:rPr>
        <w:t>รบี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 w:rsidR="00CF6973">
        <w:rPr>
          <w:rFonts w:ascii="TH SarabunPSK" w:hAnsi="TH SarabunPSK" w:cs="TH SarabunPSK"/>
          <w:sz w:val="32"/>
          <w:szCs w:val="32"/>
        </w:rPr>
        <w:t>Building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7"/>
        <w:gridCol w:w="2253"/>
        <w:gridCol w:w="2253"/>
        <w:gridCol w:w="2253"/>
      </w:tblGrid>
      <w:tr w:rsidR="008850EE" w:rsidRPr="007B5FA3" w14:paraId="6AB0D9DD" w14:textId="77777777" w:rsidTr="004365AB">
        <w:tc>
          <w:tcPr>
            <w:tcW w:w="2257" w:type="dxa"/>
          </w:tcPr>
          <w:p w14:paraId="2AAB9DD9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53" w:type="dxa"/>
          </w:tcPr>
          <w:p w14:paraId="14D36A99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53" w:type="dxa"/>
          </w:tcPr>
          <w:p w14:paraId="0DAD1E1E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53" w:type="dxa"/>
          </w:tcPr>
          <w:p w14:paraId="456910A8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C63A57" w:rsidRPr="007B5FA3" w14:paraId="7B6B19B5" w14:textId="77777777" w:rsidTr="004365AB">
        <w:tc>
          <w:tcPr>
            <w:tcW w:w="2257" w:type="dxa"/>
          </w:tcPr>
          <w:p w14:paraId="1DA2F583" w14:textId="718D830F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53" w:type="dxa"/>
          </w:tcPr>
          <w:p w14:paraId="0FB17098" w14:textId="43532BE8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0.6/30</w:t>
            </w:r>
          </w:p>
        </w:tc>
        <w:tc>
          <w:tcPr>
            <w:tcW w:w="2253" w:type="dxa"/>
          </w:tcPr>
          <w:p w14:paraId="25392E11" w14:textId="4A6A5395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1DA91A85" w14:textId="09162385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C63A57" w:rsidRPr="007B5FA3" w14:paraId="1BDB51C1" w14:textId="77777777" w:rsidTr="004365AB">
        <w:tc>
          <w:tcPr>
            <w:tcW w:w="2257" w:type="dxa"/>
          </w:tcPr>
          <w:p w14:paraId="56C63A33" w14:textId="65BF6E6F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</w:t>
            </w:r>
            <w:r>
              <w:rPr>
                <w:rFonts w:ascii="TH SarabunPSK" w:hAnsi="TH SarabunPSK" w:cs="TH SarabunPSK"/>
                <w:sz w:val="32"/>
                <w:szCs w:val="32"/>
              </w:rPr>
              <w:t>/1</w:t>
            </w:r>
          </w:p>
        </w:tc>
        <w:tc>
          <w:tcPr>
            <w:tcW w:w="2253" w:type="dxa"/>
          </w:tcPr>
          <w:p w14:paraId="0DB3A3B4" w14:textId="68C84BF4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0.10/30</w:t>
            </w:r>
          </w:p>
        </w:tc>
        <w:tc>
          <w:tcPr>
            <w:tcW w:w="2253" w:type="dxa"/>
          </w:tcPr>
          <w:p w14:paraId="3F9BD674" w14:textId="488E19A1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587F0478" w14:textId="7966354F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C63A57" w:rsidRPr="007B5FA3" w14:paraId="2E157762" w14:textId="77777777" w:rsidTr="004365AB">
        <w:tc>
          <w:tcPr>
            <w:tcW w:w="2257" w:type="dxa"/>
          </w:tcPr>
          <w:p w14:paraId="47DC0AA4" w14:textId="728DDF5B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/0</w:t>
            </w:r>
          </w:p>
        </w:tc>
        <w:tc>
          <w:tcPr>
            <w:tcW w:w="2253" w:type="dxa"/>
          </w:tcPr>
          <w:p w14:paraId="5F9111E3" w14:textId="5877E0DE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17/30</w:t>
            </w:r>
          </w:p>
        </w:tc>
        <w:tc>
          <w:tcPr>
            <w:tcW w:w="2253" w:type="dxa"/>
          </w:tcPr>
          <w:p w14:paraId="5B682946" w14:textId="7B7D9420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46044D47" w14:textId="2DE19B7C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C63A57" w:rsidRPr="007B5FA3" w14:paraId="62745E0C" w14:textId="77777777" w:rsidTr="004365AB">
        <w:tc>
          <w:tcPr>
            <w:tcW w:w="2257" w:type="dxa"/>
          </w:tcPr>
          <w:p w14:paraId="0891B53C" w14:textId="57354507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1/1</w:t>
            </w:r>
          </w:p>
        </w:tc>
        <w:tc>
          <w:tcPr>
            <w:tcW w:w="2253" w:type="dxa"/>
          </w:tcPr>
          <w:p w14:paraId="58E26EF9" w14:textId="53617A0D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26/30</w:t>
            </w:r>
          </w:p>
        </w:tc>
        <w:tc>
          <w:tcPr>
            <w:tcW w:w="2253" w:type="dxa"/>
          </w:tcPr>
          <w:p w14:paraId="01C83ECC" w14:textId="031BE093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7A1DC0A4" w14:textId="42F8C36E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</w:tbl>
    <w:p w14:paraId="2548D6B1" w14:textId="7ADE2C6A" w:rsidR="00526927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อาคา</w:t>
      </w:r>
      <w:r w:rsidR="00C63A57">
        <w:rPr>
          <w:rFonts w:ascii="TH SarabunPSK" w:hAnsi="TH SarabunPSK" w:cs="TH SarabunPSK" w:hint="cs"/>
          <w:sz w:val="32"/>
          <w:szCs w:val="32"/>
          <w:cs/>
        </w:rPr>
        <w:t>รบี</w:t>
      </w:r>
      <w:r w:rsidR="00C63A57">
        <w:rPr>
          <w:rFonts w:ascii="TH SarabunPSK" w:hAnsi="TH SarabunPSK" w:cs="TH SarabunPSK"/>
          <w:sz w:val="32"/>
          <w:szCs w:val="32"/>
        </w:rPr>
        <w:t xml:space="preserve"> UXUI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 w:rsidR="00C63A57">
        <w:rPr>
          <w:rFonts w:ascii="TH SarabunPSK" w:hAnsi="TH SarabunPSK" w:cs="TH SarabunPSK"/>
          <w:sz w:val="32"/>
          <w:szCs w:val="32"/>
        </w:rPr>
        <w:t>UX/U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249"/>
        <w:gridCol w:w="2242"/>
        <w:gridCol w:w="2242"/>
      </w:tblGrid>
      <w:tr w:rsidR="008850EE" w:rsidRPr="007B5FA3" w14:paraId="1B938C18" w14:textId="77777777" w:rsidTr="00C63A57">
        <w:tc>
          <w:tcPr>
            <w:tcW w:w="2283" w:type="dxa"/>
          </w:tcPr>
          <w:p w14:paraId="76610017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49" w:type="dxa"/>
          </w:tcPr>
          <w:p w14:paraId="024D709D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42" w:type="dxa"/>
          </w:tcPr>
          <w:p w14:paraId="6FE5ED0E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42" w:type="dxa"/>
          </w:tcPr>
          <w:p w14:paraId="62C430DD" w14:textId="77777777" w:rsidR="00526927" w:rsidRPr="007B5FA3" w:rsidRDefault="00526927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C63A57" w:rsidRPr="007B5FA3" w14:paraId="4AC84DB9" w14:textId="77777777" w:rsidTr="00C63A57">
        <w:tc>
          <w:tcPr>
            <w:tcW w:w="2283" w:type="dxa"/>
          </w:tcPr>
          <w:p w14:paraId="06722739" w14:textId="7DE4EFA5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49" w:type="dxa"/>
          </w:tcPr>
          <w:p w14:paraId="64577984" w14:textId="359DA338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18/30</w:t>
            </w:r>
          </w:p>
        </w:tc>
        <w:tc>
          <w:tcPr>
            <w:tcW w:w="2242" w:type="dxa"/>
          </w:tcPr>
          <w:p w14:paraId="0ADDA58E" w14:textId="686165A8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742501F0" w14:textId="55250996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C63A57" w:rsidRPr="007B5FA3" w14:paraId="5A312DC2" w14:textId="77777777" w:rsidTr="00C63A57">
        <w:tc>
          <w:tcPr>
            <w:tcW w:w="2283" w:type="dxa"/>
          </w:tcPr>
          <w:p w14:paraId="015A7DAA" w14:textId="1FBE10EE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0/1</w:t>
            </w:r>
          </w:p>
        </w:tc>
        <w:tc>
          <w:tcPr>
            <w:tcW w:w="2249" w:type="dxa"/>
          </w:tcPr>
          <w:p w14:paraId="079392DE" w14:textId="6DA47E0F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21/30</w:t>
            </w:r>
          </w:p>
        </w:tc>
        <w:tc>
          <w:tcPr>
            <w:tcW w:w="2242" w:type="dxa"/>
          </w:tcPr>
          <w:p w14:paraId="4375F34A" w14:textId="2438F73A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1F033C68" w14:textId="6810414E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C63A57" w:rsidRPr="007B5FA3" w14:paraId="17E49184" w14:textId="77777777" w:rsidTr="00C63A57">
        <w:tc>
          <w:tcPr>
            <w:tcW w:w="2283" w:type="dxa"/>
          </w:tcPr>
          <w:p w14:paraId="2BB54C5C" w14:textId="6EB614A7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Ethernet0/0</w:t>
            </w:r>
          </w:p>
        </w:tc>
        <w:tc>
          <w:tcPr>
            <w:tcW w:w="2249" w:type="dxa"/>
          </w:tcPr>
          <w:p w14:paraId="653F39F0" w14:textId="63EB6EEC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110/28</w:t>
            </w:r>
          </w:p>
        </w:tc>
        <w:tc>
          <w:tcPr>
            <w:tcW w:w="2242" w:type="dxa"/>
          </w:tcPr>
          <w:p w14:paraId="459EA832" w14:textId="6E984416" w:rsidR="00C63A57" w:rsidRPr="007B5FA3" w:rsidRDefault="00C63A57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2242" w:type="dxa"/>
          </w:tcPr>
          <w:p w14:paraId="72A7513D" w14:textId="086ED666" w:rsidR="00C63A57" w:rsidRPr="007B5FA3" w:rsidRDefault="009D3A8C" w:rsidP="00C63A57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 in</w:t>
            </w:r>
          </w:p>
        </w:tc>
      </w:tr>
    </w:tbl>
    <w:p w14:paraId="08F0F4DD" w14:textId="41C8BDD5" w:rsidR="00F46ED3" w:rsidRPr="007B5FA3" w:rsidRDefault="00526927" w:rsidP="00526927">
      <w:pPr>
        <w:pStyle w:val="ListParagraph"/>
        <w:numPr>
          <w:ilvl w:val="1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อาคาร</w:t>
      </w:r>
      <w:r w:rsidR="00C63A57">
        <w:rPr>
          <w:rFonts w:ascii="TH SarabunPSK" w:hAnsi="TH SarabunPSK" w:cs="TH SarabunPSK" w:hint="cs"/>
          <w:sz w:val="32"/>
          <w:szCs w:val="32"/>
          <w:cs/>
        </w:rPr>
        <w:t xml:space="preserve">บี </w:t>
      </w:r>
      <w:r w:rsidR="00C63A57">
        <w:rPr>
          <w:rFonts w:ascii="TH SarabunPSK" w:hAnsi="TH SarabunPSK" w:cs="TH SarabunPSK"/>
          <w:sz w:val="32"/>
          <w:szCs w:val="32"/>
        </w:rPr>
        <w:t>Marketing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91039"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 w:rsidR="00BB3895">
        <w:rPr>
          <w:rFonts w:ascii="TH SarabunPSK" w:hAnsi="TH SarabunPSK" w:cs="TH SarabunPSK"/>
          <w:sz w:val="32"/>
          <w:szCs w:val="32"/>
        </w:rPr>
        <w:t>Mark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7"/>
        <w:gridCol w:w="2253"/>
        <w:gridCol w:w="2253"/>
        <w:gridCol w:w="2253"/>
      </w:tblGrid>
      <w:tr w:rsidR="008850EE" w:rsidRPr="007B5FA3" w14:paraId="4D74E32B" w14:textId="77777777" w:rsidTr="004365AB">
        <w:tc>
          <w:tcPr>
            <w:tcW w:w="2257" w:type="dxa"/>
          </w:tcPr>
          <w:p w14:paraId="1EEE6907" w14:textId="77777777" w:rsidR="00F46ED3" w:rsidRPr="007B5FA3" w:rsidRDefault="00F46ED3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nterface</w:t>
            </w:r>
          </w:p>
        </w:tc>
        <w:tc>
          <w:tcPr>
            <w:tcW w:w="2253" w:type="dxa"/>
          </w:tcPr>
          <w:p w14:paraId="3B3FE17F" w14:textId="77777777" w:rsidR="00F46ED3" w:rsidRPr="007B5FA3" w:rsidRDefault="00F46ED3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IP Address</w:t>
            </w:r>
          </w:p>
        </w:tc>
        <w:tc>
          <w:tcPr>
            <w:tcW w:w="2253" w:type="dxa"/>
          </w:tcPr>
          <w:p w14:paraId="1CBAA892" w14:textId="77777777" w:rsidR="00F46ED3" w:rsidRPr="007B5FA3" w:rsidRDefault="00F46ED3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VLAN</w:t>
            </w:r>
          </w:p>
        </w:tc>
        <w:tc>
          <w:tcPr>
            <w:tcW w:w="2253" w:type="dxa"/>
          </w:tcPr>
          <w:p w14:paraId="3FE19DF0" w14:textId="77777777" w:rsidR="00F46ED3" w:rsidRPr="007B5FA3" w:rsidRDefault="00F46ED3" w:rsidP="004365AB">
            <w:pPr>
              <w:spacing w:after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ACLs</w:t>
            </w:r>
          </w:p>
        </w:tc>
      </w:tr>
      <w:tr w:rsidR="00BB3895" w:rsidRPr="007B5FA3" w14:paraId="5B24D412" w14:textId="77777777" w:rsidTr="004365AB">
        <w:tc>
          <w:tcPr>
            <w:tcW w:w="2257" w:type="dxa"/>
          </w:tcPr>
          <w:p w14:paraId="183BC071" w14:textId="0C24233E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0/0</w:t>
            </w:r>
          </w:p>
        </w:tc>
        <w:tc>
          <w:tcPr>
            <w:tcW w:w="2253" w:type="dxa"/>
          </w:tcPr>
          <w:p w14:paraId="47525E08" w14:textId="10A1ED4B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25/30</w:t>
            </w:r>
          </w:p>
        </w:tc>
        <w:tc>
          <w:tcPr>
            <w:tcW w:w="2253" w:type="dxa"/>
          </w:tcPr>
          <w:p w14:paraId="3DEE2E7A" w14:textId="2B2F13FA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7579C26D" w14:textId="457617AD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BB3895" w:rsidRPr="007B5FA3" w14:paraId="3025C775" w14:textId="77777777" w:rsidTr="004365AB">
        <w:tc>
          <w:tcPr>
            <w:tcW w:w="2257" w:type="dxa"/>
          </w:tcPr>
          <w:p w14:paraId="2EE895C6" w14:textId="1C5CA2B7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ial0/</w:t>
            </w:r>
            <w:r>
              <w:rPr>
                <w:rFonts w:ascii="TH SarabunPSK" w:hAnsi="TH SarabunPSK" w:cs="TH SarabunPSK"/>
                <w:sz w:val="32"/>
                <w:szCs w:val="32"/>
              </w:rPr>
              <w:t>0/1</w:t>
            </w:r>
          </w:p>
        </w:tc>
        <w:tc>
          <w:tcPr>
            <w:tcW w:w="2253" w:type="dxa"/>
          </w:tcPr>
          <w:p w14:paraId="2BC6A19A" w14:textId="11B0848D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22/30</w:t>
            </w:r>
          </w:p>
        </w:tc>
        <w:tc>
          <w:tcPr>
            <w:tcW w:w="2253" w:type="dxa"/>
          </w:tcPr>
          <w:p w14:paraId="7E324E29" w14:textId="68C37068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6AED6417" w14:textId="4D03CFA9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-</w:t>
            </w:r>
          </w:p>
        </w:tc>
      </w:tr>
      <w:tr w:rsidR="00BB3895" w:rsidRPr="007B5FA3" w14:paraId="5DC3C5A3" w14:textId="77777777" w:rsidTr="004365AB">
        <w:tc>
          <w:tcPr>
            <w:tcW w:w="2257" w:type="dxa"/>
          </w:tcPr>
          <w:p w14:paraId="3461AC25" w14:textId="5A789AB8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Gigabit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Ethernet0/0</w:t>
            </w:r>
          </w:p>
        </w:tc>
        <w:tc>
          <w:tcPr>
            <w:tcW w:w="2253" w:type="dxa"/>
          </w:tcPr>
          <w:p w14:paraId="2215DCB6" w14:textId="433DC54F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126/28</w:t>
            </w:r>
          </w:p>
        </w:tc>
        <w:tc>
          <w:tcPr>
            <w:tcW w:w="2253" w:type="dxa"/>
          </w:tcPr>
          <w:p w14:paraId="3BC100B8" w14:textId="11825FB2" w:rsidR="00BB3895" w:rsidRPr="007B5FA3" w:rsidRDefault="00BB3895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-</w:t>
            </w:r>
          </w:p>
        </w:tc>
        <w:tc>
          <w:tcPr>
            <w:tcW w:w="2253" w:type="dxa"/>
          </w:tcPr>
          <w:p w14:paraId="76455B12" w14:textId="78BCA421" w:rsidR="00BB3895" w:rsidRPr="007B5FA3" w:rsidRDefault="009D3A8C" w:rsidP="00BB3895">
            <w:pPr>
              <w:spacing w:after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01 in</w:t>
            </w:r>
          </w:p>
        </w:tc>
      </w:tr>
    </w:tbl>
    <w:p w14:paraId="3FBACFC6" w14:textId="7D24DA4B" w:rsidR="007C4969" w:rsidRPr="007B5FA3" w:rsidRDefault="007C4969" w:rsidP="00F46ED3">
      <w:pPr>
        <w:pStyle w:val="ListParagraph"/>
        <w:spacing w:after="0"/>
        <w:rPr>
          <w:rFonts w:ascii="TH SarabunPSK" w:hAnsi="TH SarabunPSK" w:cs="TH SarabunPSK"/>
          <w:sz w:val="32"/>
          <w:szCs w:val="32"/>
          <w:cs/>
        </w:rPr>
      </w:pPr>
    </w:p>
    <w:p w14:paraId="40D316F7" w14:textId="48004C45" w:rsidR="00F46ED3" w:rsidRPr="007B5FA3" w:rsidRDefault="007C4969" w:rsidP="005F20D3">
      <w:pPr>
        <w:spacing w:after="200" w:line="276" w:lineRule="auto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br w:type="page"/>
      </w:r>
    </w:p>
    <w:p w14:paraId="77E9E982" w14:textId="77777777" w:rsidR="008148F6" w:rsidRPr="007B5FA3" w:rsidRDefault="008148F6" w:rsidP="008148F6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bookmarkStart w:id="9" w:name="Route"/>
      <w:r w:rsidRPr="007B5FA3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การ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Routing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Configuration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อื่นๆ</w:t>
      </w:r>
    </w:p>
    <w:bookmarkEnd w:id="9"/>
    <w:p w14:paraId="63B01364" w14:textId="77777777" w:rsidR="008148F6" w:rsidRPr="007B5FA3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HQ</w:t>
      </w:r>
    </w:p>
    <w:p w14:paraId="74E4C435" w14:textId="77777777" w:rsidR="008148F6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ทำ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EIGRP Routing</w:t>
      </w:r>
    </w:p>
    <w:p w14:paraId="07482024" w14:textId="77777777" w:rsidR="008148F6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router eigrp 1</w:t>
      </w:r>
    </w:p>
    <w:p w14:paraId="7505B45B" w14:textId="77777777" w:rsidR="008148F6" w:rsidRPr="00466F6B" w:rsidRDefault="008148F6" w:rsidP="008148F6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eigrp router-id 1.1.1.1</w:t>
      </w:r>
    </w:p>
    <w:p w14:paraId="76E4F87F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>passive-interface GigabitEthernet0/0</w:t>
      </w:r>
    </w:p>
    <w:p w14:paraId="491E20A3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>network 192.168.0.0 0.0.0.3</w:t>
      </w:r>
    </w:p>
    <w:p w14:paraId="23D6FAD6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>network 192.168.0.8 0.0.0.3</w:t>
      </w:r>
    </w:p>
    <w:p w14:paraId="0961B39F" w14:textId="77777777" w:rsidR="008148F6" w:rsidRPr="007B5FA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>network 192.168.2.0 0.0.0.31</w:t>
      </w:r>
    </w:p>
    <w:p w14:paraId="673A0142" w14:textId="77777777" w:rsidR="008148F6" w:rsidRPr="007B5FA3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Building A</w:t>
      </w:r>
    </w:p>
    <w:p w14:paraId="374F3125" w14:textId="77777777" w:rsidR="008148F6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Browallia New" w:hAnsi="Browallia New" w:cs="Browallia New" w:hint="cs"/>
          <w:sz w:val="32"/>
          <w:szCs w:val="32"/>
          <w:cs/>
        </w:rPr>
        <w:t>ท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ำ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EIGRP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Routing</w:t>
      </w:r>
    </w:p>
    <w:p w14:paraId="741D2F0E" w14:textId="77777777" w:rsidR="008148F6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router eigrp 1</w:t>
      </w:r>
    </w:p>
    <w:p w14:paraId="1EA32B64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 xml:space="preserve">eigrp router-id </w:t>
      </w:r>
      <w:r w:rsidRPr="00F85303">
        <w:rPr>
          <w:rFonts w:ascii="TH SarabunPSK" w:hAnsi="TH SarabunPSK" w:cs="TH SarabunPSK"/>
          <w:sz w:val="32"/>
          <w:szCs w:val="32"/>
          <w:cs/>
        </w:rPr>
        <w:t>2.2.2.2</w:t>
      </w:r>
    </w:p>
    <w:p w14:paraId="74C4662E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 xml:space="preserve">redistribute static </w:t>
      </w:r>
    </w:p>
    <w:p w14:paraId="2D90DE29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>passive-interface GigabitEthernet</w:t>
      </w:r>
      <w:r w:rsidRPr="00F85303">
        <w:rPr>
          <w:rFonts w:ascii="TH SarabunPSK" w:hAnsi="TH SarabunPSK" w:cs="TH SarabunPSK"/>
          <w:sz w:val="32"/>
          <w:szCs w:val="32"/>
          <w:cs/>
        </w:rPr>
        <w:t>0/0</w:t>
      </w:r>
    </w:p>
    <w:p w14:paraId="29A790A8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 xml:space="preserve">network </w:t>
      </w:r>
      <w:r w:rsidRPr="00F85303">
        <w:rPr>
          <w:rFonts w:ascii="TH SarabunPSK" w:hAnsi="TH SarabunPSK" w:cs="TH SarabunPSK"/>
          <w:sz w:val="32"/>
          <w:szCs w:val="32"/>
          <w:cs/>
        </w:rPr>
        <w:t>192.168.0.0 0.0.0.3</w:t>
      </w:r>
    </w:p>
    <w:p w14:paraId="1C6534A1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 xml:space="preserve">network </w:t>
      </w:r>
      <w:r w:rsidRPr="00F85303">
        <w:rPr>
          <w:rFonts w:ascii="TH SarabunPSK" w:hAnsi="TH SarabunPSK" w:cs="TH SarabunPSK"/>
          <w:sz w:val="32"/>
          <w:szCs w:val="32"/>
          <w:cs/>
        </w:rPr>
        <w:t>192.168.0.4 0.0.0.3</w:t>
      </w:r>
    </w:p>
    <w:p w14:paraId="71A0D5C8" w14:textId="77777777" w:rsidR="008148F6" w:rsidRPr="00F8530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 xml:space="preserve">network </w:t>
      </w:r>
      <w:r w:rsidRPr="00F85303">
        <w:rPr>
          <w:rFonts w:ascii="TH SarabunPSK" w:hAnsi="TH SarabunPSK" w:cs="TH SarabunPSK"/>
          <w:sz w:val="32"/>
          <w:szCs w:val="32"/>
          <w:cs/>
        </w:rPr>
        <w:t>192.168.1.0 0.0.0.3</w:t>
      </w:r>
    </w:p>
    <w:p w14:paraId="42365CEE" w14:textId="77777777" w:rsidR="008148F6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TH SarabunPSK" w:hAnsi="TH SarabunPSK" w:cs="TH SarabunPSK"/>
          <w:sz w:val="32"/>
          <w:szCs w:val="32"/>
        </w:rPr>
        <w:t xml:space="preserve">network </w:t>
      </w:r>
      <w:r w:rsidRPr="00F85303">
        <w:rPr>
          <w:rFonts w:ascii="TH SarabunPSK" w:hAnsi="TH SarabunPSK" w:cs="TH SarabunPSK"/>
          <w:sz w:val="32"/>
          <w:szCs w:val="32"/>
          <w:cs/>
        </w:rPr>
        <w:t>192.168.1.4 0.0.0.3</w:t>
      </w:r>
    </w:p>
    <w:p w14:paraId="3A97F94B" w14:textId="77777777" w:rsidR="008148F6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F85303">
        <w:rPr>
          <w:rFonts w:ascii="Browallia New" w:hAnsi="Browallia New" w:cs="Browallia New" w:hint="cs"/>
          <w:sz w:val="32"/>
          <w:szCs w:val="32"/>
          <w:cs/>
        </w:rPr>
        <w:t>ทำ</w:t>
      </w:r>
      <w:r w:rsidRPr="00F8530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85303">
        <w:rPr>
          <w:rFonts w:ascii="TH SarabunPSK" w:hAnsi="TH SarabunPSK" w:cs="TH SarabunPSK" w:hint="cs"/>
          <w:sz w:val="32"/>
          <w:szCs w:val="32"/>
        </w:rPr>
        <w:t>Static Routing</w:t>
      </w:r>
    </w:p>
    <w:p w14:paraId="73437C1F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 xml:space="preserve">ip route 192.168.3.0 255.255.255.240 Serial0/0/0 </w:t>
      </w:r>
    </w:p>
    <w:p w14:paraId="7EFDB535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 xml:space="preserve">ip route 192.168.3.16 255.255.255.240 Serial0/0/0 </w:t>
      </w:r>
    </w:p>
    <w:p w14:paraId="661DAD82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 xml:space="preserve">ip route 192.168.3.32 255.255.255.240 Serial0/1/0 </w:t>
      </w:r>
    </w:p>
    <w:p w14:paraId="1B964CCA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 xml:space="preserve">ip route 192.168.3.48 255.255.255.240 Serial0/1/0 </w:t>
      </w:r>
    </w:p>
    <w:p w14:paraId="700C9ED2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ip route 192.168.2.0 255.255.255.224 Serial0/0/1</w:t>
      </w:r>
    </w:p>
    <w:p w14:paraId="2F35DC65" w14:textId="77777777" w:rsidR="008148F6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Building A1</w:t>
      </w:r>
    </w:p>
    <w:p w14:paraId="4054DD24" w14:textId="77777777" w:rsidR="008148F6" w:rsidRDefault="008148F6" w:rsidP="008148F6">
      <w:pPr>
        <w:pStyle w:val="ListParagraph"/>
        <w:numPr>
          <w:ilvl w:val="2"/>
          <w:numId w:val="19"/>
        </w:numPr>
        <w:rPr>
          <w:rFonts w:ascii="TH SarabunPSK" w:hAnsi="TH SarabunPSK" w:cs="TH SarabunPSK"/>
          <w:sz w:val="32"/>
          <w:szCs w:val="32"/>
        </w:rPr>
      </w:pPr>
      <w:r w:rsidRPr="00F4752F">
        <w:rPr>
          <w:rFonts w:ascii="Browallia New" w:hAnsi="Browallia New" w:cs="Browallia New" w:hint="cs"/>
          <w:sz w:val="32"/>
          <w:szCs w:val="32"/>
          <w:cs/>
        </w:rPr>
        <w:t>ทำ</w:t>
      </w:r>
      <w:r w:rsidRPr="00F4752F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F4752F">
        <w:rPr>
          <w:rFonts w:ascii="TH SarabunPSK" w:hAnsi="TH SarabunPSK" w:cs="TH SarabunPSK"/>
          <w:sz w:val="32"/>
          <w:szCs w:val="32"/>
        </w:rPr>
        <w:t>Static Routing</w:t>
      </w:r>
    </w:p>
    <w:p w14:paraId="12B48EBD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3.32 255.255.255.240 Serial0/0/1 </w:t>
      </w:r>
    </w:p>
    <w:p w14:paraId="33D4A846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3.48 255.255.255.240 Serial0/0/1 </w:t>
      </w:r>
    </w:p>
    <w:p w14:paraId="00486771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2.0 255.255.255.224 Serial0/0/0 </w:t>
      </w:r>
    </w:p>
    <w:p w14:paraId="74B4FDA4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lastRenderedPageBreak/>
        <w:t xml:space="preserve">ip route 192.168.4.96 255.255.255.240 Serial0/0/0 </w:t>
      </w:r>
    </w:p>
    <w:p w14:paraId="5E736122" w14:textId="48865159" w:rsidR="008148F6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>ip route 192.168.4.112 255.255.255.240 Serial0/0/0</w:t>
      </w:r>
    </w:p>
    <w:p w14:paraId="23874A4B" w14:textId="77777777" w:rsidR="00925C11" w:rsidRPr="009D3A8C" w:rsidRDefault="00925C11" w:rsidP="00925C11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.3.1</w:t>
      </w:r>
      <w:r>
        <w:rPr>
          <w:rFonts w:ascii="TH SarabunPSK" w:hAnsi="TH SarabunPSK" w:cs="TH SarabunPSK"/>
          <w:sz w:val="32"/>
          <w:szCs w:val="32"/>
        </w:rPr>
        <w:tab/>
      </w:r>
      <w:r w:rsidRPr="009D3A8C">
        <w:rPr>
          <w:rFonts w:ascii="TH SarabunPSK" w:hAnsi="TH SarabunPSK" w:cs="TH SarabunPSK"/>
          <w:sz w:val="32"/>
          <w:szCs w:val="32"/>
          <w:cs/>
        </w:rPr>
        <w:t xml:space="preserve">ทำ </w:t>
      </w:r>
      <w:r w:rsidRPr="009D3A8C">
        <w:rPr>
          <w:rFonts w:ascii="TH SarabunPSK" w:hAnsi="TH SarabunPSK" w:cs="TH SarabunPSK"/>
          <w:sz w:val="32"/>
          <w:szCs w:val="32"/>
        </w:rPr>
        <w:t xml:space="preserve">ACLs </w:t>
      </w:r>
      <w:r w:rsidRPr="009D3A8C">
        <w:rPr>
          <w:rFonts w:ascii="TH SarabunPSK" w:hAnsi="TH SarabunPSK" w:cs="TH SarabunPSK"/>
          <w:sz w:val="32"/>
          <w:szCs w:val="32"/>
          <w:cs/>
        </w:rPr>
        <w:t>ตามข้อกำหนด</w:t>
      </w:r>
    </w:p>
    <w:p w14:paraId="1839DE57" w14:textId="77777777" w:rsidR="00925C11" w:rsidRPr="009D3A8C" w:rsidRDefault="00925C11" w:rsidP="00925C11">
      <w:pPr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9</w:t>
      </w:r>
    </w:p>
    <w:p w14:paraId="7F1360D4" w14:textId="77777777" w:rsidR="00925C11" w:rsidRPr="009D3A8C" w:rsidRDefault="00925C11" w:rsidP="00925C11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8</w:t>
      </w:r>
    </w:p>
    <w:p w14:paraId="2576B22F" w14:textId="77777777" w:rsidR="00925C11" w:rsidRPr="009D3A8C" w:rsidRDefault="00925C11" w:rsidP="00925C11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permit ip any any</w:t>
      </w:r>
    </w:p>
    <w:p w14:paraId="559E70A4" w14:textId="77777777" w:rsidR="00925C11" w:rsidRPr="009D3A8C" w:rsidRDefault="00925C11" w:rsidP="00925C11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ip access-group 101 in</w:t>
      </w:r>
    </w:p>
    <w:p w14:paraId="63EB92D4" w14:textId="3A542CEE" w:rsidR="00925C11" w:rsidRPr="00925C11" w:rsidRDefault="00925C11" w:rsidP="00925C11">
      <w:pPr>
        <w:rPr>
          <w:rFonts w:ascii="TH SarabunPSK" w:hAnsi="TH SarabunPSK" w:cs="TH SarabunPSK"/>
          <w:sz w:val="32"/>
          <w:szCs w:val="32"/>
        </w:rPr>
      </w:pPr>
    </w:p>
    <w:p w14:paraId="0B623470" w14:textId="77777777" w:rsidR="008148F6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Building A2</w:t>
      </w:r>
    </w:p>
    <w:p w14:paraId="5182736B" w14:textId="77777777" w:rsidR="008148F6" w:rsidRDefault="008148F6" w:rsidP="008148F6">
      <w:pPr>
        <w:pStyle w:val="ListParagraph"/>
        <w:numPr>
          <w:ilvl w:val="2"/>
          <w:numId w:val="19"/>
        </w:numPr>
        <w:rPr>
          <w:rFonts w:ascii="TH SarabunPSK" w:hAnsi="TH SarabunPSK" w:cs="TH SarabunPSK"/>
          <w:sz w:val="32"/>
          <w:szCs w:val="32"/>
        </w:rPr>
      </w:pPr>
      <w:r w:rsidRPr="00F4752F">
        <w:rPr>
          <w:rFonts w:ascii="Browallia New" w:hAnsi="Browallia New" w:cs="Browallia New" w:hint="cs"/>
          <w:sz w:val="32"/>
          <w:szCs w:val="32"/>
          <w:cs/>
        </w:rPr>
        <w:t>ทำ</w:t>
      </w:r>
      <w:r w:rsidRPr="00F4752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F4752F">
        <w:rPr>
          <w:rFonts w:ascii="TH SarabunPSK" w:hAnsi="TH SarabunPSK" w:cs="TH SarabunPSK" w:hint="cs"/>
          <w:sz w:val="32"/>
          <w:szCs w:val="32"/>
        </w:rPr>
        <w:t>Static Routing</w:t>
      </w:r>
    </w:p>
    <w:p w14:paraId="1492BBB2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3.0 255.255.255.240 Serial0/0/1 </w:t>
      </w:r>
    </w:p>
    <w:p w14:paraId="5C375DC0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3.16 255.255.255.240 Serial0/0/1 </w:t>
      </w:r>
    </w:p>
    <w:p w14:paraId="53147088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4.96 255.255.255.240 Serial0/0/1 </w:t>
      </w:r>
    </w:p>
    <w:p w14:paraId="522DECD1" w14:textId="77777777" w:rsidR="008148F6" w:rsidRPr="00F4752F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ip route 192.168.4.112 255.255.255.240 Serial0/0/1 </w:t>
      </w:r>
    </w:p>
    <w:p w14:paraId="46E2FED8" w14:textId="0608EF9B" w:rsidR="008148F6" w:rsidRDefault="008148F6" w:rsidP="008148F6">
      <w:pPr>
        <w:pStyle w:val="ListParagraph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>ip route 192.168.2.0 255.255.255.224 Serial0/0/1</w:t>
      </w:r>
    </w:p>
    <w:p w14:paraId="76275FD8" w14:textId="77777777" w:rsidR="00925C11" w:rsidRPr="009D3A8C" w:rsidRDefault="00925C11" w:rsidP="00925C11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.4.2</w:t>
      </w:r>
      <w:r>
        <w:rPr>
          <w:rFonts w:ascii="TH SarabunPSK" w:hAnsi="TH SarabunPSK" w:cs="TH SarabunPSK"/>
          <w:sz w:val="32"/>
          <w:szCs w:val="32"/>
        </w:rPr>
        <w:tab/>
      </w:r>
      <w:r w:rsidRPr="009D3A8C">
        <w:rPr>
          <w:rFonts w:ascii="TH SarabunPSK" w:hAnsi="TH SarabunPSK" w:cs="TH SarabunPSK"/>
          <w:sz w:val="32"/>
          <w:szCs w:val="32"/>
          <w:cs/>
        </w:rPr>
        <w:t xml:space="preserve">ทำ </w:t>
      </w:r>
      <w:r w:rsidRPr="009D3A8C">
        <w:rPr>
          <w:rFonts w:ascii="TH SarabunPSK" w:hAnsi="TH SarabunPSK" w:cs="TH SarabunPSK"/>
          <w:sz w:val="32"/>
          <w:szCs w:val="32"/>
        </w:rPr>
        <w:t xml:space="preserve">ACLs </w:t>
      </w:r>
      <w:r w:rsidRPr="009D3A8C">
        <w:rPr>
          <w:rFonts w:ascii="TH SarabunPSK" w:hAnsi="TH SarabunPSK" w:cs="TH SarabunPSK"/>
          <w:sz w:val="32"/>
          <w:szCs w:val="32"/>
          <w:cs/>
        </w:rPr>
        <w:t>ตามข้อกำหนด</w:t>
      </w:r>
    </w:p>
    <w:p w14:paraId="5F94D0E3" w14:textId="77777777" w:rsidR="00925C11" w:rsidRPr="009D3A8C" w:rsidRDefault="00925C11" w:rsidP="00925C11">
      <w:pPr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9</w:t>
      </w:r>
    </w:p>
    <w:p w14:paraId="6B1E7233" w14:textId="77777777" w:rsidR="00925C11" w:rsidRPr="009D3A8C" w:rsidRDefault="00925C11" w:rsidP="00925C11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8</w:t>
      </w:r>
    </w:p>
    <w:p w14:paraId="0A0FF149" w14:textId="77777777" w:rsidR="00925C11" w:rsidRPr="009D3A8C" w:rsidRDefault="00925C11" w:rsidP="00925C11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permit ip any any</w:t>
      </w:r>
    </w:p>
    <w:p w14:paraId="20A84095" w14:textId="77777777" w:rsidR="00925C11" w:rsidRPr="009D3A8C" w:rsidRDefault="00925C11" w:rsidP="00925C11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ip access-group 101 in</w:t>
      </w:r>
    </w:p>
    <w:p w14:paraId="1FDCCE93" w14:textId="71C25D68" w:rsidR="00925C11" w:rsidRPr="00925C11" w:rsidRDefault="00925C11" w:rsidP="00925C11">
      <w:pPr>
        <w:rPr>
          <w:rFonts w:ascii="TH SarabunPSK" w:hAnsi="TH SarabunPSK" w:cs="TH SarabunPSK"/>
          <w:sz w:val="32"/>
          <w:szCs w:val="32"/>
        </w:rPr>
      </w:pPr>
    </w:p>
    <w:p w14:paraId="0D57740C" w14:textId="77777777" w:rsidR="008148F6" w:rsidRPr="00466F6B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Building B</w:t>
      </w:r>
    </w:p>
    <w:p w14:paraId="6F0BA016" w14:textId="77777777" w:rsidR="008148F6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Browallia New" w:hAnsi="Browallia New" w:cs="Browallia New" w:hint="cs"/>
          <w:sz w:val="32"/>
          <w:szCs w:val="32"/>
          <w:cs/>
        </w:rPr>
        <w:t>ท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ำ </w:t>
      </w:r>
      <w:r>
        <w:rPr>
          <w:rFonts w:ascii="TH SarabunPSK" w:hAnsi="TH SarabunPSK" w:cs="TH SarabunPSK"/>
          <w:sz w:val="32"/>
          <w:szCs w:val="32"/>
        </w:rPr>
        <w:t>EIGRP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Routing</w:t>
      </w:r>
    </w:p>
    <w:p w14:paraId="2C0960E2" w14:textId="77777777" w:rsidR="008148F6" w:rsidRPr="00F4752F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router eigrp 1</w:t>
      </w:r>
    </w:p>
    <w:p w14:paraId="7ED67F5C" w14:textId="77777777" w:rsidR="008148F6" w:rsidRPr="00466F6B" w:rsidRDefault="008148F6" w:rsidP="008148F6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eigrp router-id 3.3.3.3</w:t>
      </w:r>
    </w:p>
    <w:p w14:paraId="05E0F4A5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 xml:space="preserve">redistribute ospf 10 metric 1 0 1 1 1 </w:t>
      </w:r>
    </w:p>
    <w:p w14:paraId="22161A1C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network 192.168.0.8 0.0.0.3</w:t>
      </w:r>
    </w:p>
    <w:p w14:paraId="44F4788B" w14:textId="77777777" w:rsidR="008148F6" w:rsidRPr="00466F6B" w:rsidRDefault="008148F6" w:rsidP="008148F6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network 192.168.0.4 0.0.0.3</w:t>
      </w:r>
    </w:p>
    <w:p w14:paraId="71C13433" w14:textId="77777777" w:rsidR="008148F6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Browallia New" w:hAnsi="Browallia New" w:cs="Browallia New" w:hint="cs"/>
          <w:sz w:val="32"/>
          <w:szCs w:val="32"/>
          <w:cs/>
        </w:rPr>
        <w:t>ท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ำ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OSPF Routing</w:t>
      </w:r>
    </w:p>
    <w:p w14:paraId="1BFC8237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lastRenderedPageBreak/>
        <w:t>router ospf 10</w:t>
      </w:r>
    </w:p>
    <w:p w14:paraId="411C2ADB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router-id 1.1.1.1</w:t>
      </w:r>
    </w:p>
    <w:p w14:paraId="70A4FA35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log-adjacency-changes</w:t>
      </w:r>
    </w:p>
    <w:p w14:paraId="041FBD9E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 xml:space="preserve">redistribute eigrp 1 subnets </w:t>
      </w:r>
    </w:p>
    <w:p w14:paraId="50B9FB56" w14:textId="77777777" w:rsidR="008148F6" w:rsidRPr="00466F6B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network 192.168.4.16 0.0.0.3 area 0</w:t>
      </w:r>
    </w:p>
    <w:p w14:paraId="09EC0124" w14:textId="77777777" w:rsidR="008148F6" w:rsidRPr="007B5FA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466F6B">
        <w:rPr>
          <w:rFonts w:ascii="TH SarabunPSK" w:hAnsi="TH SarabunPSK" w:cs="TH SarabunPSK"/>
          <w:sz w:val="32"/>
          <w:szCs w:val="32"/>
        </w:rPr>
        <w:t>network 192.168.4.24 0.0.0.3 area 0</w:t>
      </w:r>
    </w:p>
    <w:p w14:paraId="3DF46EF6" w14:textId="77777777" w:rsidR="008148F6" w:rsidRPr="007B5FA3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UX/UI</w:t>
      </w:r>
    </w:p>
    <w:p w14:paraId="6551A5A3" w14:textId="77777777" w:rsidR="008148F6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ำ </w:t>
      </w:r>
      <w:r>
        <w:rPr>
          <w:rFonts w:ascii="TH SarabunPSK" w:hAnsi="TH SarabunPSK" w:cs="TH SarabunPSK"/>
          <w:sz w:val="32"/>
          <w:szCs w:val="32"/>
        </w:rPr>
        <w:t>OSPF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Routing</w:t>
      </w:r>
    </w:p>
    <w:p w14:paraId="084C48FE" w14:textId="77777777" w:rsidR="008148F6" w:rsidRPr="007B5FA3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router ospf 10</w:t>
      </w:r>
    </w:p>
    <w:p w14:paraId="7198E587" w14:textId="77777777" w:rsidR="008148F6" w:rsidRPr="00F4752F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router-id </w:t>
      </w:r>
      <w:r w:rsidRPr="00F4752F">
        <w:rPr>
          <w:rFonts w:ascii="TH SarabunPSK" w:hAnsi="TH SarabunPSK" w:cs="TH SarabunPSK"/>
          <w:sz w:val="32"/>
          <w:szCs w:val="32"/>
          <w:cs/>
        </w:rPr>
        <w:t>2.2.2.2</w:t>
      </w:r>
    </w:p>
    <w:p w14:paraId="11AA6129" w14:textId="77777777" w:rsidR="008148F6" w:rsidRPr="00F4752F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>log-adjacency-changes</w:t>
      </w:r>
    </w:p>
    <w:p w14:paraId="505E11C6" w14:textId="77777777" w:rsidR="008148F6" w:rsidRPr="00F4752F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>passive-interface GigabitEthernet</w:t>
      </w:r>
      <w:r w:rsidRPr="00F4752F">
        <w:rPr>
          <w:rFonts w:ascii="TH SarabunPSK" w:hAnsi="TH SarabunPSK" w:cs="TH SarabunPSK"/>
          <w:sz w:val="32"/>
          <w:szCs w:val="32"/>
          <w:cs/>
        </w:rPr>
        <w:t>0/0</w:t>
      </w:r>
    </w:p>
    <w:p w14:paraId="43DCB564" w14:textId="77777777" w:rsidR="008148F6" w:rsidRPr="00F4752F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network </w:t>
      </w:r>
      <w:r w:rsidRPr="00F4752F">
        <w:rPr>
          <w:rFonts w:ascii="TH SarabunPSK" w:hAnsi="TH SarabunPSK" w:cs="TH SarabunPSK"/>
          <w:sz w:val="32"/>
          <w:szCs w:val="32"/>
          <w:cs/>
        </w:rPr>
        <w:t>192.168.4.16 0.0.0.3</w:t>
      </w:r>
      <w:r w:rsidRPr="00F4752F">
        <w:rPr>
          <w:rFonts w:ascii="TH SarabunPSK" w:hAnsi="TH SarabunPSK" w:cs="TH SarabunPSK"/>
          <w:sz w:val="32"/>
          <w:szCs w:val="32"/>
        </w:rPr>
        <w:t xml:space="preserve"> area </w:t>
      </w:r>
      <w:r w:rsidRPr="00F4752F">
        <w:rPr>
          <w:rFonts w:ascii="TH SarabunPSK" w:hAnsi="TH SarabunPSK" w:cs="TH SarabunPSK"/>
          <w:sz w:val="32"/>
          <w:szCs w:val="32"/>
          <w:cs/>
        </w:rPr>
        <w:t>0</w:t>
      </w:r>
    </w:p>
    <w:p w14:paraId="05279CB7" w14:textId="77777777" w:rsidR="008148F6" w:rsidRPr="00F4752F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network </w:t>
      </w:r>
      <w:r w:rsidRPr="00F4752F">
        <w:rPr>
          <w:rFonts w:ascii="TH SarabunPSK" w:hAnsi="TH SarabunPSK" w:cs="TH SarabunPSK"/>
          <w:sz w:val="32"/>
          <w:szCs w:val="32"/>
          <w:cs/>
        </w:rPr>
        <w:t>192.168.4.20 0.0.0.3</w:t>
      </w:r>
      <w:r w:rsidRPr="00F4752F">
        <w:rPr>
          <w:rFonts w:ascii="TH SarabunPSK" w:hAnsi="TH SarabunPSK" w:cs="TH SarabunPSK"/>
          <w:sz w:val="32"/>
          <w:szCs w:val="32"/>
        </w:rPr>
        <w:t xml:space="preserve"> area </w:t>
      </w:r>
      <w:r w:rsidRPr="00F4752F">
        <w:rPr>
          <w:rFonts w:ascii="TH SarabunPSK" w:hAnsi="TH SarabunPSK" w:cs="TH SarabunPSK"/>
          <w:sz w:val="32"/>
          <w:szCs w:val="32"/>
          <w:cs/>
        </w:rPr>
        <w:t>0</w:t>
      </w:r>
    </w:p>
    <w:p w14:paraId="5BB3D4B9" w14:textId="253670EC" w:rsidR="008148F6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F4752F">
        <w:rPr>
          <w:rFonts w:ascii="TH SarabunPSK" w:hAnsi="TH SarabunPSK" w:cs="TH SarabunPSK"/>
          <w:sz w:val="32"/>
          <w:szCs w:val="32"/>
        </w:rPr>
        <w:t xml:space="preserve">network </w:t>
      </w:r>
      <w:r w:rsidRPr="00F4752F">
        <w:rPr>
          <w:rFonts w:ascii="TH SarabunPSK" w:hAnsi="TH SarabunPSK" w:cs="TH SarabunPSK"/>
          <w:sz w:val="32"/>
          <w:szCs w:val="32"/>
          <w:cs/>
        </w:rPr>
        <w:t xml:space="preserve">192.168.4.96 0.0.0.15 </w:t>
      </w:r>
      <w:r w:rsidRPr="00F4752F">
        <w:rPr>
          <w:rFonts w:ascii="TH SarabunPSK" w:hAnsi="TH SarabunPSK" w:cs="TH SarabunPSK"/>
          <w:sz w:val="32"/>
          <w:szCs w:val="32"/>
        </w:rPr>
        <w:t xml:space="preserve">area </w:t>
      </w:r>
      <w:r w:rsidRPr="00F4752F">
        <w:rPr>
          <w:rFonts w:ascii="TH SarabunPSK" w:hAnsi="TH SarabunPSK" w:cs="TH SarabunPSK"/>
          <w:sz w:val="32"/>
          <w:szCs w:val="32"/>
          <w:cs/>
        </w:rPr>
        <w:t>0</w:t>
      </w:r>
    </w:p>
    <w:p w14:paraId="227739CB" w14:textId="77777777" w:rsidR="009D3A8C" w:rsidRPr="009D3A8C" w:rsidRDefault="009D3A8C" w:rsidP="009D3A8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.6.2</w:t>
      </w:r>
      <w:r>
        <w:rPr>
          <w:rFonts w:ascii="TH SarabunPSK" w:hAnsi="TH SarabunPSK" w:cs="TH SarabunPSK"/>
          <w:sz w:val="32"/>
          <w:szCs w:val="32"/>
        </w:rPr>
        <w:tab/>
      </w:r>
      <w:r w:rsidRPr="009D3A8C">
        <w:rPr>
          <w:rFonts w:ascii="TH SarabunPSK" w:hAnsi="TH SarabunPSK" w:cs="TH SarabunPSK"/>
          <w:sz w:val="32"/>
          <w:szCs w:val="32"/>
          <w:cs/>
        </w:rPr>
        <w:t xml:space="preserve">ทำ </w:t>
      </w:r>
      <w:r w:rsidRPr="009D3A8C">
        <w:rPr>
          <w:rFonts w:ascii="TH SarabunPSK" w:hAnsi="TH SarabunPSK" w:cs="TH SarabunPSK"/>
          <w:sz w:val="32"/>
          <w:szCs w:val="32"/>
        </w:rPr>
        <w:t xml:space="preserve">ACLs </w:t>
      </w:r>
      <w:r w:rsidRPr="009D3A8C">
        <w:rPr>
          <w:rFonts w:ascii="TH SarabunPSK" w:hAnsi="TH SarabunPSK" w:cs="TH SarabunPSK"/>
          <w:sz w:val="32"/>
          <w:szCs w:val="32"/>
          <w:cs/>
        </w:rPr>
        <w:t>ตามข้อกำหนด</w:t>
      </w:r>
    </w:p>
    <w:p w14:paraId="52F0DEB6" w14:textId="77777777" w:rsidR="009D3A8C" w:rsidRPr="009D3A8C" w:rsidRDefault="009D3A8C" w:rsidP="009D3A8C">
      <w:pPr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9</w:t>
      </w:r>
    </w:p>
    <w:p w14:paraId="7D9CCE45" w14:textId="77777777" w:rsidR="009D3A8C" w:rsidRPr="009D3A8C" w:rsidRDefault="009D3A8C" w:rsidP="009D3A8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8</w:t>
      </w:r>
    </w:p>
    <w:p w14:paraId="03A22B53" w14:textId="77777777" w:rsidR="009D3A8C" w:rsidRPr="009D3A8C" w:rsidRDefault="009D3A8C" w:rsidP="009D3A8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permit ip any any</w:t>
      </w:r>
    </w:p>
    <w:p w14:paraId="08114945" w14:textId="7F64C52C" w:rsidR="009D3A8C" w:rsidRPr="009D3A8C" w:rsidRDefault="009D3A8C" w:rsidP="009D3A8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ip access-group 101 in</w:t>
      </w:r>
    </w:p>
    <w:p w14:paraId="1CF4988C" w14:textId="77777777" w:rsidR="008148F6" w:rsidRPr="007B5FA3" w:rsidRDefault="008148F6" w:rsidP="008148F6">
      <w:pPr>
        <w:pStyle w:val="ListParagraph"/>
        <w:numPr>
          <w:ilvl w:val="1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>
        <w:rPr>
          <w:rFonts w:ascii="TH SarabunPSK" w:hAnsi="TH SarabunPSK" w:cs="TH SarabunPSK"/>
          <w:sz w:val="32"/>
          <w:szCs w:val="32"/>
        </w:rPr>
        <w:t>Marketing</w:t>
      </w:r>
    </w:p>
    <w:p w14:paraId="6E8CF671" w14:textId="77777777" w:rsidR="008148F6" w:rsidRPr="007B5FA3" w:rsidRDefault="008148F6" w:rsidP="008148F6">
      <w:pPr>
        <w:pStyle w:val="ListParagraph"/>
        <w:numPr>
          <w:ilvl w:val="2"/>
          <w:numId w:val="19"/>
        </w:numPr>
        <w:spacing w:after="0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ำ </w:t>
      </w:r>
      <w:r>
        <w:rPr>
          <w:rFonts w:ascii="TH SarabunPSK" w:hAnsi="TH SarabunPSK" w:cs="TH SarabunPSK"/>
          <w:sz w:val="32"/>
          <w:szCs w:val="32"/>
        </w:rPr>
        <w:t>OSPF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Routing</w:t>
      </w:r>
    </w:p>
    <w:p w14:paraId="30D7471C" w14:textId="77777777" w:rsidR="008148F6" w:rsidRPr="003F7CAA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 xml:space="preserve">router ospf </w:t>
      </w:r>
      <w:r w:rsidRPr="003F7CAA">
        <w:rPr>
          <w:rFonts w:ascii="TH SarabunPSK" w:hAnsi="TH SarabunPSK" w:cs="TH SarabunPSK"/>
          <w:sz w:val="32"/>
          <w:szCs w:val="32"/>
          <w:cs/>
        </w:rPr>
        <w:t>10</w:t>
      </w:r>
    </w:p>
    <w:p w14:paraId="4DCFD2F7" w14:textId="77777777" w:rsidR="008148F6" w:rsidRPr="003F7CAA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 xml:space="preserve">router-id </w:t>
      </w:r>
      <w:r w:rsidRPr="003F7CAA">
        <w:rPr>
          <w:rFonts w:ascii="TH SarabunPSK" w:hAnsi="TH SarabunPSK" w:cs="TH SarabunPSK"/>
          <w:sz w:val="32"/>
          <w:szCs w:val="32"/>
          <w:cs/>
        </w:rPr>
        <w:t>3.3.3.3</w:t>
      </w:r>
    </w:p>
    <w:p w14:paraId="38DD26BF" w14:textId="77777777" w:rsidR="008148F6" w:rsidRPr="003F7CAA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>log-adjacency-changes</w:t>
      </w:r>
    </w:p>
    <w:p w14:paraId="17243F23" w14:textId="77777777" w:rsidR="008148F6" w:rsidRPr="003F7CAA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 xml:space="preserve">network </w:t>
      </w:r>
      <w:r w:rsidRPr="003F7CAA">
        <w:rPr>
          <w:rFonts w:ascii="TH SarabunPSK" w:hAnsi="TH SarabunPSK" w:cs="TH SarabunPSK"/>
          <w:sz w:val="32"/>
          <w:szCs w:val="32"/>
          <w:cs/>
        </w:rPr>
        <w:t>192.168.4.20 0.0.0.3</w:t>
      </w:r>
      <w:r w:rsidRPr="003F7CAA">
        <w:rPr>
          <w:rFonts w:ascii="TH SarabunPSK" w:hAnsi="TH SarabunPSK" w:cs="TH SarabunPSK"/>
          <w:sz w:val="32"/>
          <w:szCs w:val="32"/>
        </w:rPr>
        <w:t xml:space="preserve"> area </w:t>
      </w:r>
      <w:r w:rsidRPr="003F7CAA">
        <w:rPr>
          <w:rFonts w:ascii="TH SarabunPSK" w:hAnsi="TH SarabunPSK" w:cs="TH SarabunPSK"/>
          <w:sz w:val="32"/>
          <w:szCs w:val="32"/>
          <w:cs/>
        </w:rPr>
        <w:t>0</w:t>
      </w:r>
    </w:p>
    <w:p w14:paraId="6496DBB5" w14:textId="77777777" w:rsidR="008148F6" w:rsidRPr="003F7CAA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 xml:space="preserve">network </w:t>
      </w:r>
      <w:r w:rsidRPr="003F7CAA">
        <w:rPr>
          <w:rFonts w:ascii="TH SarabunPSK" w:hAnsi="TH SarabunPSK" w:cs="TH SarabunPSK"/>
          <w:sz w:val="32"/>
          <w:szCs w:val="32"/>
          <w:cs/>
        </w:rPr>
        <w:t>192.168.4.24 0.0.0.3</w:t>
      </w:r>
      <w:r w:rsidRPr="003F7CAA">
        <w:rPr>
          <w:rFonts w:ascii="TH SarabunPSK" w:hAnsi="TH SarabunPSK" w:cs="TH SarabunPSK"/>
          <w:sz w:val="32"/>
          <w:szCs w:val="32"/>
        </w:rPr>
        <w:t xml:space="preserve"> area </w:t>
      </w:r>
      <w:r w:rsidRPr="003F7CAA">
        <w:rPr>
          <w:rFonts w:ascii="TH SarabunPSK" w:hAnsi="TH SarabunPSK" w:cs="TH SarabunPSK"/>
          <w:sz w:val="32"/>
          <w:szCs w:val="32"/>
          <w:cs/>
        </w:rPr>
        <w:t>0</w:t>
      </w:r>
    </w:p>
    <w:p w14:paraId="0A779F3A" w14:textId="77777777" w:rsidR="008148F6" w:rsidRPr="003F7CAA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 xml:space="preserve">network </w:t>
      </w:r>
      <w:r w:rsidRPr="003F7CAA">
        <w:rPr>
          <w:rFonts w:ascii="TH SarabunPSK" w:hAnsi="TH SarabunPSK" w:cs="TH SarabunPSK"/>
          <w:sz w:val="32"/>
          <w:szCs w:val="32"/>
          <w:cs/>
        </w:rPr>
        <w:t>192.168.4.8 0.0.0.7</w:t>
      </w:r>
      <w:r w:rsidRPr="003F7CAA">
        <w:rPr>
          <w:rFonts w:ascii="TH SarabunPSK" w:hAnsi="TH SarabunPSK" w:cs="TH SarabunPSK"/>
          <w:sz w:val="32"/>
          <w:szCs w:val="32"/>
        </w:rPr>
        <w:t xml:space="preserve"> area </w:t>
      </w:r>
      <w:r w:rsidRPr="003F7CAA">
        <w:rPr>
          <w:rFonts w:ascii="TH SarabunPSK" w:hAnsi="TH SarabunPSK" w:cs="TH SarabunPSK"/>
          <w:sz w:val="32"/>
          <w:szCs w:val="32"/>
          <w:cs/>
        </w:rPr>
        <w:t>0</w:t>
      </w:r>
    </w:p>
    <w:p w14:paraId="2A2419D6" w14:textId="651F34E3" w:rsidR="008148F6" w:rsidRDefault="008148F6" w:rsidP="008148F6">
      <w:pPr>
        <w:pStyle w:val="ListParagraph"/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3F7CAA">
        <w:rPr>
          <w:rFonts w:ascii="TH SarabunPSK" w:hAnsi="TH SarabunPSK" w:cs="TH SarabunPSK"/>
          <w:sz w:val="32"/>
          <w:szCs w:val="32"/>
        </w:rPr>
        <w:t xml:space="preserve">network </w:t>
      </w:r>
      <w:r w:rsidRPr="003F7CAA">
        <w:rPr>
          <w:rFonts w:ascii="TH SarabunPSK" w:hAnsi="TH SarabunPSK" w:cs="TH SarabunPSK"/>
          <w:sz w:val="32"/>
          <w:szCs w:val="32"/>
          <w:cs/>
        </w:rPr>
        <w:t xml:space="preserve">192.168.4.112 0.0.0.15 </w:t>
      </w:r>
      <w:r w:rsidRPr="003F7CAA">
        <w:rPr>
          <w:rFonts w:ascii="TH SarabunPSK" w:hAnsi="TH SarabunPSK" w:cs="TH SarabunPSK"/>
          <w:sz w:val="32"/>
          <w:szCs w:val="32"/>
        </w:rPr>
        <w:t xml:space="preserve">area </w:t>
      </w:r>
      <w:r w:rsidRPr="003F7CAA">
        <w:rPr>
          <w:rFonts w:ascii="TH SarabunPSK" w:hAnsi="TH SarabunPSK" w:cs="TH SarabunPSK"/>
          <w:sz w:val="32"/>
          <w:szCs w:val="32"/>
          <w:cs/>
        </w:rPr>
        <w:t>0</w:t>
      </w:r>
    </w:p>
    <w:p w14:paraId="72AF0E3A" w14:textId="0F2ED66E" w:rsidR="009D3A8C" w:rsidRPr="009D3A8C" w:rsidRDefault="009D3A8C" w:rsidP="009D3A8C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 xml:space="preserve">3.7.2 </w:t>
      </w:r>
      <w:r>
        <w:rPr>
          <w:rFonts w:ascii="TH SarabunPSK" w:hAnsi="TH SarabunPSK" w:cs="TH SarabunPSK"/>
          <w:sz w:val="32"/>
          <w:szCs w:val="32"/>
        </w:rPr>
        <w:tab/>
      </w:r>
      <w:r w:rsidRPr="009D3A8C">
        <w:rPr>
          <w:rFonts w:ascii="TH SarabunPSK" w:hAnsi="TH SarabunPSK" w:cs="TH SarabunPSK"/>
          <w:sz w:val="32"/>
          <w:szCs w:val="32"/>
          <w:cs/>
        </w:rPr>
        <w:t xml:space="preserve">ทำ </w:t>
      </w:r>
      <w:r w:rsidRPr="009D3A8C">
        <w:rPr>
          <w:rFonts w:ascii="TH SarabunPSK" w:hAnsi="TH SarabunPSK" w:cs="TH SarabunPSK"/>
          <w:sz w:val="32"/>
          <w:szCs w:val="32"/>
        </w:rPr>
        <w:t xml:space="preserve">ACLs </w:t>
      </w:r>
      <w:r w:rsidRPr="009D3A8C">
        <w:rPr>
          <w:rFonts w:ascii="TH SarabunPSK" w:hAnsi="TH SarabunPSK" w:cs="TH SarabunPSK"/>
          <w:sz w:val="32"/>
          <w:szCs w:val="32"/>
          <w:cs/>
        </w:rPr>
        <w:t>ตามข้อกำหนด</w:t>
      </w:r>
    </w:p>
    <w:p w14:paraId="40C1B85D" w14:textId="77777777" w:rsidR="009D3A8C" w:rsidRPr="009D3A8C" w:rsidRDefault="009D3A8C" w:rsidP="009D3A8C">
      <w:pPr>
        <w:spacing w:after="0"/>
        <w:ind w:left="288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lastRenderedPageBreak/>
        <w:t>access-list 101 deny ip any host 192.168.2.29</w:t>
      </w:r>
    </w:p>
    <w:p w14:paraId="62CA93D6" w14:textId="77777777" w:rsidR="009D3A8C" w:rsidRPr="009D3A8C" w:rsidRDefault="009D3A8C" w:rsidP="009D3A8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deny ip any host 192.168.2.28</w:t>
      </w:r>
    </w:p>
    <w:p w14:paraId="10966099" w14:textId="77777777" w:rsidR="009D3A8C" w:rsidRPr="009D3A8C" w:rsidRDefault="009D3A8C" w:rsidP="009D3A8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access-list 101 permit ip any any</w:t>
      </w:r>
    </w:p>
    <w:p w14:paraId="7404779D" w14:textId="77777777" w:rsidR="009D3A8C" w:rsidRPr="009D3A8C" w:rsidRDefault="009D3A8C" w:rsidP="009D3A8C">
      <w:pPr>
        <w:spacing w:after="0"/>
        <w:ind w:left="2160" w:firstLine="720"/>
        <w:rPr>
          <w:rFonts w:ascii="TH SarabunPSK" w:hAnsi="TH SarabunPSK" w:cs="TH SarabunPSK"/>
          <w:sz w:val="32"/>
          <w:szCs w:val="32"/>
        </w:rPr>
      </w:pPr>
      <w:r w:rsidRPr="009D3A8C">
        <w:rPr>
          <w:rFonts w:ascii="TH SarabunPSK" w:hAnsi="TH SarabunPSK" w:cs="TH SarabunPSK"/>
          <w:sz w:val="32"/>
          <w:szCs w:val="32"/>
        </w:rPr>
        <w:t>ip access-group 101 in</w:t>
      </w:r>
    </w:p>
    <w:p w14:paraId="793CD901" w14:textId="6A6DBE6A" w:rsidR="009D3A8C" w:rsidRPr="009D3A8C" w:rsidRDefault="009D3A8C" w:rsidP="009D3A8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5FFEF33" w14:textId="77777777" w:rsidR="008148F6" w:rsidRDefault="008148F6" w:rsidP="008148F6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ทำ </w:t>
      </w:r>
      <w:r>
        <w:rPr>
          <w:rFonts w:ascii="TH SarabunPSK" w:hAnsi="TH SarabunPSK" w:cs="TH SarabunPSK"/>
          <w:sz w:val="32"/>
          <w:szCs w:val="32"/>
        </w:rPr>
        <w:t>Inter-VLAN</w:t>
      </w:r>
    </w:p>
    <w:p w14:paraId="068843CF" w14:textId="3B9F41B9" w:rsidR="008148F6" w:rsidRPr="008148F6" w:rsidRDefault="008148F6" w:rsidP="008148F6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8148F6">
        <w:rPr>
          <w:rFonts w:ascii="TH SarabunPSK" w:hAnsi="TH SarabunPSK" w:cs="TH SarabunPSK"/>
          <w:sz w:val="32"/>
          <w:szCs w:val="32"/>
        </w:rPr>
        <w:t xml:space="preserve">Inter-VLAN </w:t>
      </w:r>
      <w:r w:rsidRPr="008148F6">
        <w:rPr>
          <w:rFonts w:ascii="TH SarabunPSK" w:hAnsi="TH SarabunPSK" w:cs="TH SarabunPSK" w:hint="cs"/>
          <w:sz w:val="32"/>
          <w:szCs w:val="32"/>
          <w:cs/>
        </w:rPr>
        <w:t>ที่อาคารเอ ฝั่งซ้าย</w:t>
      </w:r>
    </w:p>
    <w:p w14:paraId="349E0C3B" w14:textId="77777777" w:rsidR="008148F6" w:rsidRDefault="008148F6" w:rsidP="008148F6">
      <w:pPr>
        <w:pStyle w:val="ListParagraph"/>
        <w:spacing w:after="0"/>
        <w:ind w:left="111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Building A1</w:t>
      </w:r>
      <w:r>
        <w:rPr>
          <w:rFonts w:ascii="TH SarabunPSK" w:hAnsi="TH SarabunPSK" w:cs="TH SarabunPSK"/>
          <w:sz w:val="32"/>
          <w:szCs w:val="32"/>
        </w:rPr>
        <w:br/>
      </w:r>
      <w:r w:rsidRPr="00E6788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9F21337" wp14:editId="46D7F4C7">
            <wp:extent cx="3095625" cy="1065707"/>
            <wp:effectExtent l="19050" t="19050" r="9525" b="203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2901" cy="10991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47F778" w14:textId="77777777" w:rsidR="008148F6" w:rsidRDefault="008148F6" w:rsidP="008148F6">
      <w:pPr>
        <w:pStyle w:val="ListParagraph"/>
        <w:spacing w:after="0"/>
        <w:ind w:left="111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1-Switch</w:t>
      </w:r>
      <w:r>
        <w:rPr>
          <w:rFonts w:ascii="TH SarabunPSK" w:hAnsi="TH SarabunPSK" w:cs="TH SarabunPSK"/>
          <w:sz w:val="32"/>
          <w:szCs w:val="32"/>
        </w:rPr>
        <w:br/>
      </w:r>
      <w:r w:rsidRPr="00E67881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5D6614A" wp14:editId="6C5F3C68">
            <wp:extent cx="2076450" cy="1219503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8312" cy="12617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C9D4A89" wp14:editId="59411AD9">
            <wp:extent cx="4962525" cy="1288853"/>
            <wp:effectExtent l="19050" t="19050" r="9525" b="260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98777" cy="12982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</w:rPr>
        <w:t>WebApp-1</w:t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1AFCFB3" wp14:editId="40BFC9D6">
            <wp:extent cx="4981575" cy="1284722"/>
            <wp:effectExtent l="19050" t="19050" r="9525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0397" cy="12947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lastRenderedPageBreak/>
        <w:t>MobileApp-1</w:t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8AEFF58" wp14:editId="0C869C54">
            <wp:extent cx="4991100" cy="1267442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5494" cy="12787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ED8DBD" w14:textId="2FCC08C9" w:rsidR="008148F6" w:rsidRDefault="008148F6" w:rsidP="008148F6">
      <w:pPr>
        <w:pStyle w:val="ListParagraph"/>
        <w:numPr>
          <w:ilvl w:val="1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Inter-VLAN </w:t>
      </w:r>
      <w:r>
        <w:rPr>
          <w:rFonts w:ascii="TH SarabunPSK" w:hAnsi="TH SarabunPSK" w:cs="TH SarabunPSK" w:hint="cs"/>
          <w:sz w:val="32"/>
          <w:szCs w:val="32"/>
          <w:cs/>
        </w:rPr>
        <w:t>ที่อาคารเอฝั่งขวา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</w:rPr>
        <w:t>Building A2</w:t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327EF53" wp14:editId="4E150E74">
            <wp:extent cx="3249082" cy="1047750"/>
            <wp:effectExtent l="19050" t="19050" r="2794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54426" cy="10494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/>
        <w:t>A2-Switch</w:t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8D8670A" wp14:editId="40F59784">
            <wp:extent cx="2117837" cy="1190625"/>
            <wp:effectExtent l="19050" t="19050" r="1587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20915" cy="11923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8C2753A" wp14:editId="4717F67B">
            <wp:extent cx="4966163" cy="1261110"/>
            <wp:effectExtent l="19050" t="19050" r="25400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5404" cy="12710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/>
        <w:t>WebApp-2</w:t>
      </w:r>
      <w:r>
        <w:rPr>
          <w:rFonts w:ascii="TH SarabunPSK" w:hAnsi="TH SarabunPSK" w:cs="TH SarabunPSK"/>
          <w:sz w:val="32"/>
          <w:szCs w:val="32"/>
        </w:rPr>
        <w:br/>
      </w:r>
      <w:r w:rsidRPr="0007659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D57A04D" wp14:editId="25AD9F16">
            <wp:extent cx="4950515" cy="1274476"/>
            <wp:effectExtent l="19050" t="19050" r="2159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49"/>
                    <a:stretch/>
                  </pic:blipFill>
                  <pic:spPr bwMode="auto">
                    <a:xfrm>
                      <a:off x="0" y="0"/>
                      <a:ext cx="5002532" cy="12878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lastRenderedPageBreak/>
        <w:t>MobileApp-2</w:t>
      </w:r>
      <w:r>
        <w:rPr>
          <w:rFonts w:ascii="TH SarabunPSK" w:hAnsi="TH SarabunPSK" w:cs="TH SarabunPSK"/>
          <w:sz w:val="32"/>
          <w:szCs w:val="32"/>
        </w:rPr>
        <w:br/>
      </w:r>
      <w:r w:rsidRPr="00704FBD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0BCE53D" wp14:editId="39B30B42">
            <wp:extent cx="4950460" cy="1248606"/>
            <wp:effectExtent l="19050" t="19050" r="21590" b="279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92945" cy="12593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79E1FC" w14:textId="2B3A04D8" w:rsidR="008148F6" w:rsidRDefault="008148F6" w:rsidP="008148F6">
      <w:pPr>
        <w:pStyle w:val="ListParagraph"/>
        <w:spacing w:after="0"/>
        <w:ind w:left="1260"/>
        <w:rPr>
          <w:rFonts w:ascii="TH SarabunPSK" w:hAnsi="TH SarabunPSK" w:cs="TH SarabunPSK"/>
          <w:sz w:val="32"/>
          <w:szCs w:val="32"/>
        </w:rPr>
      </w:pPr>
    </w:p>
    <w:p w14:paraId="6BD89C45" w14:textId="2F5845D4" w:rsidR="008148F6" w:rsidRDefault="008148F6" w:rsidP="008148F6">
      <w:pPr>
        <w:pStyle w:val="ListParagraph"/>
        <w:spacing w:after="0"/>
        <w:ind w:left="1260"/>
        <w:rPr>
          <w:rFonts w:ascii="TH SarabunPSK" w:hAnsi="TH SarabunPSK" w:cs="TH SarabunPSK"/>
          <w:sz w:val="32"/>
          <w:szCs w:val="32"/>
        </w:rPr>
      </w:pPr>
    </w:p>
    <w:p w14:paraId="75E6F447" w14:textId="77777777" w:rsidR="008148F6" w:rsidRDefault="008148F6" w:rsidP="008148F6">
      <w:pPr>
        <w:pStyle w:val="ListParagraph"/>
        <w:spacing w:after="0"/>
        <w:ind w:left="1260"/>
        <w:rPr>
          <w:rFonts w:ascii="TH SarabunPSK" w:hAnsi="TH SarabunPSK" w:cs="TH SarabunPSK"/>
          <w:sz w:val="32"/>
          <w:szCs w:val="32"/>
        </w:rPr>
      </w:pPr>
    </w:p>
    <w:p w14:paraId="496348A7" w14:textId="77777777" w:rsidR="008148F6" w:rsidRPr="007B5FA3" w:rsidRDefault="008148F6" w:rsidP="008148F6">
      <w:pPr>
        <w:pStyle w:val="ListParagraph"/>
        <w:numPr>
          <w:ilvl w:val="0"/>
          <w:numId w:val="24"/>
        </w:numPr>
        <w:spacing w:after="0"/>
        <w:rPr>
          <w:rFonts w:ascii="TH SarabunPSK" w:hAnsi="TH SarabunPSK" w:cs="TH SarabunPSK"/>
          <w:sz w:val="32"/>
          <w:szCs w:val="32"/>
        </w:rPr>
      </w:pPr>
      <w:bookmarkStart w:id="10" w:name="VTP"/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ทำ </w:t>
      </w:r>
      <w:r w:rsidRPr="007B5FA3">
        <w:rPr>
          <w:rFonts w:ascii="TH SarabunPSK" w:hAnsi="TH SarabunPSK" w:cs="TH SarabunPSK" w:hint="cs"/>
          <w:sz w:val="32"/>
          <w:szCs w:val="32"/>
        </w:rPr>
        <w:t>VTP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8148F6" w:rsidRPr="007B5FA3" w14:paraId="69D819BC" w14:textId="77777777" w:rsidTr="00DF05CA">
        <w:trPr>
          <w:jc w:val="center"/>
        </w:trPr>
        <w:tc>
          <w:tcPr>
            <w:tcW w:w="2254" w:type="dxa"/>
            <w:shd w:val="clear" w:color="auto" w:fill="595959" w:themeFill="text1" w:themeFillTint="A6"/>
            <w:vAlign w:val="center"/>
          </w:tcPr>
          <w:bookmarkEnd w:id="10"/>
          <w:p w14:paraId="00E702F7" w14:textId="77777777" w:rsidR="008148F6" w:rsidRPr="00D159C6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D159C6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Switch</w:t>
            </w:r>
          </w:p>
        </w:tc>
        <w:tc>
          <w:tcPr>
            <w:tcW w:w="2254" w:type="dxa"/>
            <w:shd w:val="clear" w:color="auto" w:fill="595959" w:themeFill="text1" w:themeFillTint="A6"/>
            <w:vAlign w:val="center"/>
          </w:tcPr>
          <w:p w14:paraId="39697E78" w14:textId="77777777" w:rsidR="008148F6" w:rsidRPr="00D159C6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D159C6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Mode</w:t>
            </w:r>
          </w:p>
        </w:tc>
        <w:tc>
          <w:tcPr>
            <w:tcW w:w="2254" w:type="dxa"/>
            <w:shd w:val="clear" w:color="auto" w:fill="595959" w:themeFill="text1" w:themeFillTint="A6"/>
            <w:vAlign w:val="center"/>
          </w:tcPr>
          <w:p w14:paraId="1F25990A" w14:textId="77777777" w:rsidR="008148F6" w:rsidRPr="00D159C6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D159C6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Domain</w:t>
            </w:r>
          </w:p>
        </w:tc>
        <w:tc>
          <w:tcPr>
            <w:tcW w:w="2254" w:type="dxa"/>
            <w:shd w:val="clear" w:color="auto" w:fill="595959" w:themeFill="text1" w:themeFillTint="A6"/>
            <w:vAlign w:val="center"/>
          </w:tcPr>
          <w:p w14:paraId="006CD29A" w14:textId="77777777" w:rsidR="008148F6" w:rsidRPr="00D159C6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b/>
                <w:bCs/>
                <w:color w:val="FFFFFF" w:themeColor="background1"/>
                <w:sz w:val="32"/>
                <w:szCs w:val="32"/>
              </w:rPr>
            </w:pPr>
            <w:r w:rsidRPr="00D159C6">
              <w:rPr>
                <w:rFonts w:ascii="TH SarabunPSK" w:hAnsi="TH SarabunPSK" w:cs="TH SarabunPSK" w:hint="cs"/>
                <w:b/>
                <w:bCs/>
                <w:color w:val="FFFFFF" w:themeColor="background1"/>
                <w:sz w:val="32"/>
                <w:szCs w:val="32"/>
              </w:rPr>
              <w:t>Password</w:t>
            </w:r>
          </w:p>
        </w:tc>
      </w:tr>
      <w:tr w:rsidR="008148F6" w:rsidRPr="007B5FA3" w14:paraId="278A57A1" w14:textId="77777777" w:rsidTr="00DF05CA">
        <w:trPr>
          <w:jc w:val="center"/>
        </w:trPr>
        <w:tc>
          <w:tcPr>
            <w:tcW w:w="2254" w:type="dxa"/>
            <w:vAlign w:val="center"/>
          </w:tcPr>
          <w:p w14:paraId="22603F8E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1-Switch</w:t>
            </w:r>
          </w:p>
        </w:tc>
        <w:tc>
          <w:tcPr>
            <w:tcW w:w="2254" w:type="dxa"/>
            <w:vAlign w:val="center"/>
          </w:tcPr>
          <w:p w14:paraId="6172EBFF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ver</w:t>
            </w:r>
          </w:p>
        </w:tc>
        <w:tc>
          <w:tcPr>
            <w:tcW w:w="2254" w:type="dxa"/>
            <w:vMerge w:val="restart"/>
            <w:vAlign w:val="center"/>
          </w:tcPr>
          <w:p w14:paraId="10D4856F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ctionA1</w:t>
            </w:r>
          </w:p>
        </w:tc>
        <w:tc>
          <w:tcPr>
            <w:tcW w:w="2254" w:type="dxa"/>
            <w:vMerge w:val="restart"/>
            <w:vAlign w:val="center"/>
          </w:tcPr>
          <w:p w14:paraId="440FA71A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ctionA1</w:t>
            </w:r>
          </w:p>
        </w:tc>
      </w:tr>
      <w:tr w:rsidR="008148F6" w:rsidRPr="007B5FA3" w14:paraId="7B6E1F07" w14:textId="77777777" w:rsidTr="00DF05CA">
        <w:trPr>
          <w:jc w:val="center"/>
        </w:trPr>
        <w:tc>
          <w:tcPr>
            <w:tcW w:w="2254" w:type="dxa"/>
            <w:vAlign w:val="center"/>
          </w:tcPr>
          <w:p w14:paraId="01508466" w14:textId="77777777" w:rsidR="008148F6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ebApp-1</w:t>
            </w:r>
          </w:p>
        </w:tc>
        <w:tc>
          <w:tcPr>
            <w:tcW w:w="2254" w:type="dxa"/>
            <w:vAlign w:val="center"/>
          </w:tcPr>
          <w:p w14:paraId="08F3E66B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ient</w:t>
            </w:r>
          </w:p>
        </w:tc>
        <w:tc>
          <w:tcPr>
            <w:tcW w:w="2254" w:type="dxa"/>
            <w:vMerge/>
            <w:vAlign w:val="center"/>
          </w:tcPr>
          <w:p w14:paraId="0FDB548B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  <w:vMerge/>
            <w:vAlign w:val="center"/>
          </w:tcPr>
          <w:p w14:paraId="6C4703EA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148F6" w:rsidRPr="007B5FA3" w14:paraId="7AE16636" w14:textId="77777777" w:rsidTr="00DF05CA">
        <w:trPr>
          <w:jc w:val="center"/>
        </w:trPr>
        <w:tc>
          <w:tcPr>
            <w:tcW w:w="2254" w:type="dxa"/>
            <w:vAlign w:val="center"/>
          </w:tcPr>
          <w:p w14:paraId="4AA9513E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obileApp-1</w:t>
            </w:r>
          </w:p>
        </w:tc>
        <w:tc>
          <w:tcPr>
            <w:tcW w:w="2254" w:type="dxa"/>
            <w:vAlign w:val="center"/>
          </w:tcPr>
          <w:p w14:paraId="5C9EA18C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Client</w:t>
            </w:r>
          </w:p>
        </w:tc>
        <w:tc>
          <w:tcPr>
            <w:tcW w:w="2254" w:type="dxa"/>
            <w:vMerge/>
            <w:vAlign w:val="center"/>
          </w:tcPr>
          <w:p w14:paraId="4CA85286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  <w:vMerge/>
            <w:vAlign w:val="center"/>
          </w:tcPr>
          <w:p w14:paraId="7072B046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148F6" w:rsidRPr="007B5FA3" w14:paraId="566DDC72" w14:textId="77777777" w:rsidTr="00DF05CA">
        <w:trPr>
          <w:jc w:val="center"/>
        </w:trPr>
        <w:tc>
          <w:tcPr>
            <w:tcW w:w="2254" w:type="dxa"/>
            <w:vAlign w:val="center"/>
          </w:tcPr>
          <w:p w14:paraId="341B1E54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A2-Switch</w:t>
            </w:r>
          </w:p>
        </w:tc>
        <w:tc>
          <w:tcPr>
            <w:tcW w:w="2254" w:type="dxa"/>
            <w:vAlign w:val="center"/>
          </w:tcPr>
          <w:p w14:paraId="0F6747F9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erver</w:t>
            </w:r>
          </w:p>
        </w:tc>
        <w:tc>
          <w:tcPr>
            <w:tcW w:w="2254" w:type="dxa"/>
            <w:vMerge w:val="restart"/>
            <w:vAlign w:val="center"/>
          </w:tcPr>
          <w:p w14:paraId="0840CB91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ctionA2</w:t>
            </w:r>
          </w:p>
        </w:tc>
        <w:tc>
          <w:tcPr>
            <w:tcW w:w="2254" w:type="dxa"/>
            <w:vMerge w:val="restart"/>
            <w:vAlign w:val="center"/>
          </w:tcPr>
          <w:p w14:paraId="38CE1E51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ectionA2</w:t>
            </w:r>
          </w:p>
        </w:tc>
      </w:tr>
      <w:tr w:rsidR="008148F6" w:rsidRPr="007B5FA3" w14:paraId="13DB827A" w14:textId="77777777" w:rsidTr="00DF05CA">
        <w:trPr>
          <w:jc w:val="center"/>
        </w:trPr>
        <w:tc>
          <w:tcPr>
            <w:tcW w:w="2254" w:type="dxa"/>
          </w:tcPr>
          <w:p w14:paraId="4FAEE525" w14:textId="77777777" w:rsidR="008148F6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ebApp-2</w:t>
            </w:r>
          </w:p>
        </w:tc>
        <w:tc>
          <w:tcPr>
            <w:tcW w:w="2254" w:type="dxa"/>
          </w:tcPr>
          <w:p w14:paraId="03998D38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lient</w:t>
            </w:r>
          </w:p>
        </w:tc>
        <w:tc>
          <w:tcPr>
            <w:tcW w:w="2254" w:type="dxa"/>
            <w:vMerge/>
          </w:tcPr>
          <w:p w14:paraId="34CB497A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  <w:vMerge/>
          </w:tcPr>
          <w:p w14:paraId="75CEA6A2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  <w:tr w:rsidR="008148F6" w:rsidRPr="007B5FA3" w14:paraId="422F418A" w14:textId="77777777" w:rsidTr="00DF05CA">
        <w:trPr>
          <w:jc w:val="center"/>
        </w:trPr>
        <w:tc>
          <w:tcPr>
            <w:tcW w:w="2254" w:type="dxa"/>
          </w:tcPr>
          <w:p w14:paraId="67292BE7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obileApp-2</w:t>
            </w:r>
          </w:p>
        </w:tc>
        <w:tc>
          <w:tcPr>
            <w:tcW w:w="2254" w:type="dxa"/>
          </w:tcPr>
          <w:p w14:paraId="318635DA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Client</w:t>
            </w:r>
          </w:p>
        </w:tc>
        <w:tc>
          <w:tcPr>
            <w:tcW w:w="2254" w:type="dxa"/>
            <w:vMerge/>
          </w:tcPr>
          <w:p w14:paraId="04CCCC7B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2254" w:type="dxa"/>
            <w:vMerge/>
          </w:tcPr>
          <w:p w14:paraId="3FCD4DD2" w14:textId="77777777" w:rsidR="008148F6" w:rsidRPr="007B5FA3" w:rsidRDefault="008148F6" w:rsidP="00DF05CA">
            <w:pPr>
              <w:pStyle w:val="ListParagraph"/>
              <w:spacing w:after="0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0B87C4D4" w14:textId="77777777" w:rsidR="00EA702B" w:rsidRPr="007B5FA3" w:rsidRDefault="00EA702B" w:rsidP="00EA702B">
      <w:pPr>
        <w:pStyle w:val="ListParagraph"/>
        <w:spacing w:after="0"/>
        <w:rPr>
          <w:rFonts w:ascii="TH SarabunPSK" w:hAnsi="TH SarabunPSK" w:cs="TH SarabunPSK"/>
          <w:sz w:val="32"/>
          <w:szCs w:val="32"/>
        </w:rPr>
      </w:pPr>
    </w:p>
    <w:p w14:paraId="22208D67" w14:textId="77777777" w:rsidR="00EA702B" w:rsidRPr="007B5FA3" w:rsidRDefault="00EA702B" w:rsidP="007C4969">
      <w:pPr>
        <w:pStyle w:val="ListParagraph"/>
        <w:spacing w:after="0"/>
        <w:rPr>
          <w:rFonts w:ascii="TH SarabunPSK" w:hAnsi="TH SarabunPSK" w:cs="TH SarabunPSK"/>
          <w:sz w:val="32"/>
          <w:szCs w:val="32"/>
        </w:rPr>
      </w:pPr>
    </w:p>
    <w:p w14:paraId="0DC74FD2" w14:textId="6FD274C2" w:rsidR="00EF4B1F" w:rsidRPr="007B5FA3" w:rsidRDefault="00EF4B1F" w:rsidP="00526927">
      <w:pPr>
        <w:spacing w:after="200" w:line="276" w:lineRule="auto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br w:type="page"/>
      </w:r>
    </w:p>
    <w:p w14:paraId="1C276878" w14:textId="6B288D72" w:rsidR="00052692" w:rsidRPr="007B5FA3" w:rsidRDefault="0002422C" w:rsidP="00052692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ส่วนที่ 3</w:t>
      </w:r>
    </w:p>
    <w:p w14:paraId="13322E4C" w14:textId="5D923416" w:rsidR="004365AB" w:rsidRPr="007B5FA3" w:rsidRDefault="00052692" w:rsidP="004365AB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bookmarkStart w:id="11" w:name="_Hlk25348283"/>
      <w:bookmarkStart w:id="12" w:name="CH3"/>
      <w:r w:rsidRPr="007B5FA3">
        <w:rPr>
          <w:rFonts w:ascii="TH SarabunPSK" w:hAnsi="TH SarabunPSK" w:cs="TH SarabunPSK" w:hint="cs"/>
          <w:b/>
          <w:bCs/>
          <w:sz w:val="36"/>
          <w:szCs w:val="36"/>
          <w:cs/>
        </w:rPr>
        <w:t>รายละเอียดเนื้อหาส่วนที่ได้ทำการเพิ่มเติม</w:t>
      </w:r>
    </w:p>
    <w:p w14:paraId="281FA2E1" w14:textId="0B1AD370" w:rsidR="00B23899" w:rsidRPr="007B5FA3" w:rsidRDefault="004365AB" w:rsidP="00F91039">
      <w:pPr>
        <w:pStyle w:val="ListParagraph"/>
        <w:numPr>
          <w:ilvl w:val="0"/>
          <w:numId w:val="20"/>
        </w:numPr>
        <w:jc w:val="thaiDistribute"/>
        <w:rPr>
          <w:rFonts w:ascii="TH SarabunPSK" w:hAnsi="TH SarabunPSK" w:cs="TH SarabunPSK"/>
          <w:sz w:val="32"/>
          <w:szCs w:val="32"/>
        </w:rPr>
      </w:pPr>
      <w:bookmarkStart w:id="13" w:name="SysLog"/>
      <w:bookmarkEnd w:id="11"/>
      <w:bookmarkEnd w:id="12"/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การทำ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System Message Logging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7E0014">
        <w:rPr>
          <w:rFonts w:ascii="TH SarabunPSK" w:hAnsi="TH SarabunPSK" w:cs="TH SarabunPSK"/>
          <w:sz w:val="32"/>
          <w:szCs w:val="32"/>
        </w:rPr>
        <w:t>Switch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บน </w:t>
      </w:r>
      <w:r w:rsidRPr="007B5FA3">
        <w:rPr>
          <w:rFonts w:ascii="TH SarabunPSK" w:hAnsi="TH SarabunPSK" w:cs="TH SarabunPSK" w:hint="cs"/>
          <w:sz w:val="32"/>
          <w:szCs w:val="32"/>
        </w:rPr>
        <w:t>Syslog Server</w:t>
      </w:r>
    </w:p>
    <w:bookmarkEnd w:id="13"/>
    <w:p w14:paraId="58A8E3A2" w14:textId="7050B921" w:rsidR="00B23899" w:rsidRPr="007B5FA3" w:rsidRDefault="00B23899" w:rsidP="00F91039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</w:rPr>
        <w:t xml:space="preserve">System Message Logging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คือ สามารถนำไปเก็บไว้ได้หลายที่ เช่น </w:t>
      </w:r>
      <w:r w:rsidRPr="007B5FA3">
        <w:rPr>
          <w:rFonts w:ascii="TH SarabunPSK" w:hAnsi="TH SarabunPSK" w:cs="TH SarabunPSK" w:hint="cs"/>
          <w:sz w:val="32"/>
          <w:szCs w:val="32"/>
        </w:rPr>
        <w:t>Logging Buffer</w:t>
      </w:r>
      <w:r w:rsidR="007E0014">
        <w:rPr>
          <w:rFonts w:ascii="TH SarabunPSK" w:hAnsi="TH SarabunPSK" w:cs="TH SarabunPSK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</w:rPr>
        <w:t>(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ี่อยู่ใน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RAM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Router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หรือ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Switch),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 w:rsidRPr="007B5FA3">
        <w:rPr>
          <w:rFonts w:ascii="TH SarabunPSK" w:hAnsi="TH SarabunPSK" w:cs="TH SarabunPSK" w:hint="cs"/>
          <w:sz w:val="32"/>
          <w:szCs w:val="32"/>
        </w:rPr>
        <w:t>Console Lines,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Terminal Lines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แต่ในระบบนี้จะเก็บใน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Syslog Server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ซึ่งเป็นที่นิยมที่สุด</w:t>
      </w:r>
    </w:p>
    <w:p w14:paraId="78EBABF2" w14:textId="4304E679" w:rsidR="004365AB" w:rsidRPr="007B5FA3" w:rsidRDefault="004365AB" w:rsidP="00F91039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ำการติดตั้ง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Server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ให้สามารถเชื่อมต่อกับ </w:t>
      </w:r>
      <w:r w:rsidR="007E0014">
        <w:rPr>
          <w:rFonts w:ascii="TH SarabunPSK" w:hAnsi="TH SarabunPSK" w:cs="TH SarabunPSK"/>
          <w:sz w:val="32"/>
          <w:szCs w:val="32"/>
        </w:rPr>
        <w:t>Switch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ี่จะทำการเก็บ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Log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โดยในระบบนี้จะกำหนดให้ทุก</w:t>
      </w:r>
      <w:r w:rsidR="007E0014">
        <w:rPr>
          <w:rFonts w:ascii="TH SarabunPSK" w:hAnsi="TH SarabunPSK" w:cs="TH SarabunPSK" w:hint="cs"/>
          <w:sz w:val="32"/>
          <w:szCs w:val="32"/>
          <w:cs/>
        </w:rPr>
        <w:t>ห้อง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Server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 w:rsidR="007E0014">
        <w:rPr>
          <w:rFonts w:ascii="TH SarabunPSK" w:hAnsi="TH SarabunPSK" w:cs="TH SarabunPSK"/>
          <w:sz w:val="32"/>
          <w:szCs w:val="32"/>
        </w:rPr>
        <w:t>Switch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ี่จะทำการเก็บ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Log 1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ตัว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ดังนี้</w:t>
      </w:r>
    </w:p>
    <w:tbl>
      <w:tblPr>
        <w:tblStyle w:val="TableGrid"/>
        <w:tblW w:w="4881" w:type="dxa"/>
        <w:jc w:val="center"/>
        <w:tblLook w:val="04A0" w:firstRow="1" w:lastRow="0" w:firstColumn="1" w:lastColumn="0" w:noHBand="0" w:noVBand="1"/>
      </w:tblPr>
      <w:tblGrid>
        <w:gridCol w:w="2405"/>
        <w:gridCol w:w="2476"/>
      </w:tblGrid>
      <w:tr w:rsidR="003247CD" w:rsidRPr="007B5FA3" w14:paraId="68A88616" w14:textId="77777777" w:rsidTr="003247CD">
        <w:trPr>
          <w:jc w:val="center"/>
        </w:trPr>
        <w:tc>
          <w:tcPr>
            <w:tcW w:w="2405" w:type="dxa"/>
          </w:tcPr>
          <w:p w14:paraId="3F61E238" w14:textId="1A7CB45A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Switch</w:t>
            </w:r>
          </w:p>
        </w:tc>
        <w:tc>
          <w:tcPr>
            <w:tcW w:w="2476" w:type="dxa"/>
          </w:tcPr>
          <w:p w14:paraId="29305749" w14:textId="6775CFAC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yslog Server IP</w:t>
            </w:r>
          </w:p>
        </w:tc>
      </w:tr>
      <w:tr w:rsidR="003247CD" w:rsidRPr="007B5FA3" w14:paraId="78A3D2FB" w14:textId="77777777" w:rsidTr="003247CD">
        <w:trPr>
          <w:jc w:val="center"/>
        </w:trPr>
        <w:tc>
          <w:tcPr>
            <w:tcW w:w="2405" w:type="dxa"/>
          </w:tcPr>
          <w:p w14:paraId="242CEA16" w14:textId="558D4F14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HQ Syslog</w:t>
            </w:r>
          </w:p>
        </w:tc>
        <w:tc>
          <w:tcPr>
            <w:tcW w:w="2476" w:type="dxa"/>
          </w:tcPr>
          <w:p w14:paraId="6A1D1DA4" w14:textId="5964493D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2.27/27</w:t>
            </w:r>
          </w:p>
        </w:tc>
      </w:tr>
      <w:tr w:rsidR="003247CD" w:rsidRPr="007B5FA3" w14:paraId="353EA122" w14:textId="77777777" w:rsidTr="003247CD">
        <w:trPr>
          <w:jc w:val="center"/>
        </w:trPr>
        <w:tc>
          <w:tcPr>
            <w:tcW w:w="2405" w:type="dxa"/>
          </w:tcPr>
          <w:p w14:paraId="3FE1CF42" w14:textId="199FEF7B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eb App-1</w:t>
            </w:r>
          </w:p>
        </w:tc>
        <w:tc>
          <w:tcPr>
            <w:tcW w:w="2476" w:type="dxa"/>
          </w:tcPr>
          <w:p w14:paraId="54D8FC5B" w14:textId="782769C1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3.13/28</w:t>
            </w:r>
          </w:p>
        </w:tc>
      </w:tr>
      <w:tr w:rsidR="003247CD" w:rsidRPr="007B5FA3" w14:paraId="6BBCF471" w14:textId="77777777" w:rsidTr="003247CD">
        <w:trPr>
          <w:jc w:val="center"/>
        </w:trPr>
        <w:tc>
          <w:tcPr>
            <w:tcW w:w="2405" w:type="dxa"/>
          </w:tcPr>
          <w:p w14:paraId="3EB876E9" w14:textId="49F5B125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obile App-1</w:t>
            </w:r>
          </w:p>
        </w:tc>
        <w:tc>
          <w:tcPr>
            <w:tcW w:w="2476" w:type="dxa"/>
          </w:tcPr>
          <w:p w14:paraId="45B68F27" w14:textId="108675EA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3.29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3247CD" w:rsidRPr="007B5FA3" w14:paraId="6ABCD249" w14:textId="77777777" w:rsidTr="003247CD">
        <w:trPr>
          <w:jc w:val="center"/>
        </w:trPr>
        <w:tc>
          <w:tcPr>
            <w:tcW w:w="2405" w:type="dxa"/>
          </w:tcPr>
          <w:p w14:paraId="4AFA73B5" w14:textId="0A5007AF" w:rsidR="003247CD" w:rsidRPr="007B5FA3" w:rsidRDefault="003247CD" w:rsidP="003247CD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Web App-2</w:t>
            </w:r>
          </w:p>
        </w:tc>
        <w:tc>
          <w:tcPr>
            <w:tcW w:w="2476" w:type="dxa"/>
          </w:tcPr>
          <w:p w14:paraId="0535CCE3" w14:textId="7C57F908" w:rsidR="003247CD" w:rsidRPr="007B5FA3" w:rsidRDefault="003247CD" w:rsidP="003247CD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3.45/28</w:t>
            </w:r>
          </w:p>
        </w:tc>
      </w:tr>
      <w:tr w:rsidR="003247CD" w:rsidRPr="007B5FA3" w14:paraId="661DC09F" w14:textId="77777777" w:rsidTr="003247CD">
        <w:trPr>
          <w:jc w:val="center"/>
        </w:trPr>
        <w:tc>
          <w:tcPr>
            <w:tcW w:w="2405" w:type="dxa"/>
          </w:tcPr>
          <w:p w14:paraId="68DC1FE5" w14:textId="27F0EA6C" w:rsidR="003247CD" w:rsidRPr="007B5FA3" w:rsidRDefault="003247CD" w:rsidP="003247CD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obile App-2</w:t>
            </w:r>
          </w:p>
        </w:tc>
        <w:tc>
          <w:tcPr>
            <w:tcW w:w="2476" w:type="dxa"/>
          </w:tcPr>
          <w:p w14:paraId="5FC08B2D" w14:textId="20DC11A5" w:rsidR="003247CD" w:rsidRPr="007B5FA3" w:rsidRDefault="003247CD" w:rsidP="003247CD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3.61</w:t>
            </w: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/2</w:t>
            </w:r>
            <w:r>
              <w:rPr>
                <w:rFonts w:ascii="TH SarabunPSK" w:hAnsi="TH SarabunPSK" w:cs="TH SarabunPSK"/>
                <w:sz w:val="32"/>
                <w:szCs w:val="32"/>
              </w:rPr>
              <w:t>8</w:t>
            </w:r>
          </w:p>
        </w:tc>
      </w:tr>
      <w:tr w:rsidR="003247CD" w:rsidRPr="007B5FA3" w14:paraId="764CE383" w14:textId="77777777" w:rsidTr="003247CD">
        <w:trPr>
          <w:jc w:val="center"/>
        </w:trPr>
        <w:tc>
          <w:tcPr>
            <w:tcW w:w="2405" w:type="dxa"/>
          </w:tcPr>
          <w:p w14:paraId="1E7380C9" w14:textId="0073E9C0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UX/UI-Switch</w:t>
            </w:r>
          </w:p>
        </w:tc>
        <w:tc>
          <w:tcPr>
            <w:tcW w:w="2476" w:type="dxa"/>
          </w:tcPr>
          <w:p w14:paraId="50205D82" w14:textId="0E5522BF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92.168.</w:t>
            </w:r>
            <w:r>
              <w:rPr>
                <w:rFonts w:ascii="TH SarabunPSK" w:hAnsi="TH SarabunPSK" w:cs="TH SarabunPSK"/>
                <w:sz w:val="32"/>
                <w:szCs w:val="32"/>
              </w:rPr>
              <w:t>4.109/28</w:t>
            </w:r>
          </w:p>
        </w:tc>
      </w:tr>
      <w:tr w:rsidR="003247CD" w:rsidRPr="007B5FA3" w14:paraId="0D1E92EF" w14:textId="77777777" w:rsidTr="003247CD">
        <w:trPr>
          <w:jc w:val="center"/>
        </w:trPr>
        <w:tc>
          <w:tcPr>
            <w:tcW w:w="2405" w:type="dxa"/>
          </w:tcPr>
          <w:p w14:paraId="221F3519" w14:textId="326C5366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Marketing-Switch</w:t>
            </w:r>
          </w:p>
        </w:tc>
        <w:tc>
          <w:tcPr>
            <w:tcW w:w="2476" w:type="dxa"/>
          </w:tcPr>
          <w:p w14:paraId="2244CB03" w14:textId="72CC223C" w:rsidR="003247CD" w:rsidRPr="007B5FA3" w:rsidRDefault="003247CD" w:rsidP="00E7102E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92.168.4.112/28</w:t>
            </w:r>
          </w:p>
        </w:tc>
      </w:tr>
    </w:tbl>
    <w:p w14:paraId="05236325" w14:textId="77777777" w:rsidR="00E7102E" w:rsidRPr="007B5FA3" w:rsidRDefault="00E7102E" w:rsidP="00E7102E">
      <w:pPr>
        <w:pStyle w:val="ListParagraph"/>
        <w:ind w:left="1440"/>
        <w:rPr>
          <w:rFonts w:ascii="TH SarabunPSK" w:hAnsi="TH SarabunPSK" w:cs="TH SarabunPSK"/>
          <w:sz w:val="36"/>
          <w:szCs w:val="36"/>
        </w:rPr>
      </w:pPr>
    </w:p>
    <w:p w14:paraId="1CC9CAB2" w14:textId="106623FC" w:rsidR="004365AB" w:rsidRPr="007B5FA3" w:rsidRDefault="00F87DF1" w:rsidP="00F91039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>ทำการตั้งค่า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="00E7102E" w:rsidRPr="007B5FA3">
        <w:rPr>
          <w:rFonts w:ascii="TH SarabunPSK" w:hAnsi="TH SarabunPSK" w:cs="TH SarabunPSK" w:hint="cs"/>
          <w:sz w:val="32"/>
          <w:szCs w:val="32"/>
        </w:rPr>
        <w:t xml:space="preserve">IP address </w:t>
      </w:r>
      <w:r w:rsidR="00E7102E" w:rsidRPr="007B5FA3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E7102E" w:rsidRPr="007B5FA3">
        <w:rPr>
          <w:rFonts w:ascii="TH SarabunPSK" w:hAnsi="TH SarabunPSK" w:cs="TH SarabunPSK" w:hint="cs"/>
          <w:sz w:val="32"/>
          <w:szCs w:val="32"/>
        </w:rPr>
        <w:t>S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yslog server </w:t>
      </w:r>
      <w:r w:rsidR="00E7102E" w:rsidRPr="007B5FA3">
        <w:rPr>
          <w:rFonts w:ascii="TH SarabunPSK" w:hAnsi="TH SarabunPSK" w:cs="TH SarabunPSK" w:hint="cs"/>
          <w:sz w:val="32"/>
          <w:szCs w:val="32"/>
          <w:cs/>
        </w:rPr>
        <w:t xml:space="preserve">บน </w:t>
      </w:r>
      <w:r w:rsidR="003247CD">
        <w:rPr>
          <w:rFonts w:ascii="TH SarabunPSK" w:hAnsi="TH SarabunPSK" w:cs="TH SarabunPSK"/>
          <w:sz w:val="32"/>
          <w:szCs w:val="32"/>
        </w:rPr>
        <w:t>Switch</w:t>
      </w:r>
      <w:r w:rsidR="00E7102E"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="00E7102E" w:rsidRPr="007B5FA3">
        <w:rPr>
          <w:rFonts w:ascii="TH SarabunPSK" w:hAnsi="TH SarabunPSK" w:cs="TH SarabunPSK" w:hint="cs"/>
          <w:sz w:val="32"/>
          <w:szCs w:val="32"/>
          <w:cs/>
        </w:rPr>
        <w:t>ที่จะใช้งาน ตามที่กำหนดไว้ในข้อ 2.2</w:t>
      </w:r>
      <w:r w:rsidR="00E7102E"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="00E7102E" w:rsidRPr="007B5FA3">
        <w:rPr>
          <w:rFonts w:ascii="TH SarabunPSK" w:hAnsi="TH SarabunPSK" w:cs="TH SarabunPSK" w:hint="cs"/>
          <w:sz w:val="32"/>
          <w:szCs w:val="32"/>
          <w:cs/>
        </w:rPr>
        <w:t>โดยมีคำสั่งดังนี้</w:t>
      </w:r>
    </w:p>
    <w:p w14:paraId="0AD96C1D" w14:textId="5552B224" w:rsidR="00F91039" w:rsidRPr="007B5FA3" w:rsidRDefault="00875489" w:rsidP="00F91039">
      <w:pPr>
        <w:pStyle w:val="ListParagraph"/>
        <w:ind w:left="1440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 xml:space="preserve">Switch(config)# </w:t>
      </w:r>
      <w:r w:rsidR="007F53B2" w:rsidRPr="007B5FA3">
        <w:rPr>
          <w:rFonts w:ascii="TH SarabunPSK" w:hAnsi="TH SarabunPSK" w:cs="TH SarabunPSK" w:hint="cs"/>
          <w:i/>
          <w:iCs/>
          <w:sz w:val="32"/>
          <w:szCs w:val="32"/>
        </w:rPr>
        <w:t>l</w:t>
      </w:r>
      <w:r w:rsidR="00E7102E" w:rsidRPr="007B5FA3">
        <w:rPr>
          <w:rFonts w:ascii="TH SarabunPSK" w:hAnsi="TH SarabunPSK" w:cs="TH SarabunPSK" w:hint="cs"/>
          <w:i/>
          <w:iCs/>
          <w:sz w:val="32"/>
          <w:szCs w:val="32"/>
        </w:rPr>
        <w:t>ogging host</w:t>
      </w:r>
      <w:r w:rsidR="00E7102E" w:rsidRPr="007B5FA3">
        <w:rPr>
          <w:rFonts w:ascii="TH SarabunPSK" w:hAnsi="TH SarabunPSK" w:cs="TH SarabunPSK" w:hint="cs"/>
          <w:sz w:val="32"/>
          <w:szCs w:val="32"/>
        </w:rPr>
        <w:t xml:space="preserve"> </w:t>
      </w:r>
      <w:r w:rsidR="007F53B2" w:rsidRPr="007B5FA3">
        <w:rPr>
          <w:rFonts w:ascii="TH SarabunPSK" w:hAnsi="TH SarabunPSK" w:cs="TH SarabunPSK" w:hint="cs"/>
          <w:i/>
          <w:iCs/>
          <w:sz w:val="32"/>
          <w:szCs w:val="32"/>
        </w:rPr>
        <w:t>IP_Adreess</w:t>
      </w:r>
    </w:p>
    <w:p w14:paraId="7FBF11D2" w14:textId="77777777" w:rsidR="00F91039" w:rsidRPr="007B5FA3" w:rsidRDefault="00F91039">
      <w:pPr>
        <w:spacing w:after="200" w:line="276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7B5FA3">
        <w:rPr>
          <w:rFonts w:ascii="TH SarabunPSK" w:hAnsi="TH SarabunPSK" w:cs="TH SarabunPSK" w:hint="cs"/>
          <w:i/>
          <w:iCs/>
          <w:sz w:val="32"/>
          <w:szCs w:val="32"/>
        </w:rPr>
        <w:br w:type="page"/>
      </w:r>
    </w:p>
    <w:p w14:paraId="2E980BC5" w14:textId="76F7F116" w:rsidR="007F53B2" w:rsidRPr="007B5FA3" w:rsidRDefault="007F53B2" w:rsidP="004365AB">
      <w:pPr>
        <w:pStyle w:val="ListParagraph"/>
        <w:numPr>
          <w:ilvl w:val="1"/>
          <w:numId w:val="21"/>
        </w:numPr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ทำการกำหนด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Severity Level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ให้กับการเก็บ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Log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โดยมีระดับดังนี้</w:t>
      </w:r>
    </w:p>
    <w:tbl>
      <w:tblPr>
        <w:tblStyle w:val="TableGrid"/>
        <w:tblW w:w="7671" w:type="dxa"/>
        <w:jc w:val="center"/>
        <w:tblLook w:val="04A0" w:firstRow="1" w:lastRow="0" w:firstColumn="1" w:lastColumn="0" w:noHBand="0" w:noVBand="1"/>
      </w:tblPr>
      <w:tblGrid>
        <w:gridCol w:w="1869"/>
        <w:gridCol w:w="764"/>
        <w:gridCol w:w="3122"/>
        <w:gridCol w:w="1916"/>
      </w:tblGrid>
      <w:tr w:rsidR="008850EE" w:rsidRPr="007B5FA3" w14:paraId="78295D0E" w14:textId="7FDB77B9" w:rsidTr="003247CD">
        <w:trPr>
          <w:jc w:val="center"/>
        </w:trPr>
        <w:tc>
          <w:tcPr>
            <w:tcW w:w="1869" w:type="dxa"/>
            <w:vAlign w:val="bottom"/>
          </w:tcPr>
          <w:p w14:paraId="03C04148" w14:textId="2652A6ED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Level Keyword</w:t>
            </w:r>
          </w:p>
        </w:tc>
        <w:tc>
          <w:tcPr>
            <w:tcW w:w="764" w:type="dxa"/>
            <w:vAlign w:val="bottom"/>
          </w:tcPr>
          <w:p w14:paraId="019520DB" w14:textId="4BDAA917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Level</w:t>
            </w:r>
          </w:p>
        </w:tc>
        <w:tc>
          <w:tcPr>
            <w:tcW w:w="3122" w:type="dxa"/>
            <w:vAlign w:val="bottom"/>
          </w:tcPr>
          <w:p w14:paraId="511A1FCA" w14:textId="1E95ACC7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Description</w:t>
            </w:r>
          </w:p>
        </w:tc>
        <w:tc>
          <w:tcPr>
            <w:tcW w:w="1916" w:type="dxa"/>
            <w:vAlign w:val="bottom"/>
          </w:tcPr>
          <w:p w14:paraId="3807C07E" w14:textId="063EC743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  <w:t>Syslog Definition</w:t>
            </w:r>
          </w:p>
        </w:tc>
      </w:tr>
      <w:tr w:rsidR="008850EE" w:rsidRPr="007B5FA3" w14:paraId="4A29C228" w14:textId="374CD4AF" w:rsidTr="003247CD">
        <w:trPr>
          <w:jc w:val="center"/>
        </w:trPr>
        <w:tc>
          <w:tcPr>
            <w:tcW w:w="1869" w:type="dxa"/>
            <w:vAlign w:val="bottom"/>
          </w:tcPr>
          <w:p w14:paraId="65E3DACB" w14:textId="235DA7BE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emergencies</w:t>
            </w:r>
          </w:p>
        </w:tc>
        <w:tc>
          <w:tcPr>
            <w:tcW w:w="764" w:type="dxa"/>
            <w:vAlign w:val="bottom"/>
          </w:tcPr>
          <w:p w14:paraId="714D8F8F" w14:textId="6B10BCC6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0</w:t>
            </w:r>
          </w:p>
        </w:tc>
        <w:tc>
          <w:tcPr>
            <w:tcW w:w="3122" w:type="dxa"/>
            <w:vAlign w:val="bottom"/>
          </w:tcPr>
          <w:p w14:paraId="47895DC8" w14:textId="7C26FA3A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System unstable</w:t>
            </w:r>
          </w:p>
        </w:tc>
        <w:tc>
          <w:tcPr>
            <w:tcW w:w="1916" w:type="dxa"/>
            <w:vAlign w:val="bottom"/>
          </w:tcPr>
          <w:p w14:paraId="203ABF1E" w14:textId="316EF6CC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EMERG</w:t>
            </w:r>
          </w:p>
        </w:tc>
      </w:tr>
      <w:tr w:rsidR="008850EE" w:rsidRPr="007B5FA3" w14:paraId="4159F81D" w14:textId="12B5492D" w:rsidTr="003247CD">
        <w:trPr>
          <w:jc w:val="center"/>
        </w:trPr>
        <w:tc>
          <w:tcPr>
            <w:tcW w:w="1869" w:type="dxa"/>
            <w:vAlign w:val="bottom"/>
          </w:tcPr>
          <w:p w14:paraId="3F0A542B" w14:textId="1B24B07F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Alerts</w:t>
            </w:r>
          </w:p>
        </w:tc>
        <w:tc>
          <w:tcPr>
            <w:tcW w:w="764" w:type="dxa"/>
            <w:vAlign w:val="bottom"/>
          </w:tcPr>
          <w:p w14:paraId="0A4BD515" w14:textId="4525EEF1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1</w:t>
            </w:r>
          </w:p>
        </w:tc>
        <w:tc>
          <w:tcPr>
            <w:tcW w:w="3122" w:type="dxa"/>
            <w:vAlign w:val="bottom"/>
          </w:tcPr>
          <w:p w14:paraId="1A3A49D8" w14:textId="5B4C69F1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Immediate action needed</w:t>
            </w:r>
          </w:p>
        </w:tc>
        <w:tc>
          <w:tcPr>
            <w:tcW w:w="1916" w:type="dxa"/>
            <w:vAlign w:val="bottom"/>
          </w:tcPr>
          <w:p w14:paraId="2E6498F8" w14:textId="08FEBAB4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ALERT</w:t>
            </w:r>
          </w:p>
        </w:tc>
      </w:tr>
      <w:tr w:rsidR="008850EE" w:rsidRPr="007B5FA3" w14:paraId="6C012078" w14:textId="559387EA" w:rsidTr="003247CD">
        <w:trPr>
          <w:jc w:val="center"/>
        </w:trPr>
        <w:tc>
          <w:tcPr>
            <w:tcW w:w="1869" w:type="dxa"/>
            <w:vAlign w:val="bottom"/>
          </w:tcPr>
          <w:p w14:paraId="339040B6" w14:textId="6444D403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Critical</w:t>
            </w:r>
          </w:p>
        </w:tc>
        <w:tc>
          <w:tcPr>
            <w:tcW w:w="764" w:type="dxa"/>
            <w:vAlign w:val="bottom"/>
          </w:tcPr>
          <w:p w14:paraId="400F473B" w14:textId="4A26825D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2</w:t>
            </w:r>
          </w:p>
        </w:tc>
        <w:tc>
          <w:tcPr>
            <w:tcW w:w="3122" w:type="dxa"/>
            <w:vAlign w:val="bottom"/>
          </w:tcPr>
          <w:p w14:paraId="252C765B" w14:textId="4263F8E9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Critical conditions</w:t>
            </w:r>
          </w:p>
        </w:tc>
        <w:tc>
          <w:tcPr>
            <w:tcW w:w="1916" w:type="dxa"/>
            <w:vAlign w:val="bottom"/>
          </w:tcPr>
          <w:p w14:paraId="7DAE6348" w14:textId="2F4D4B45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CRIT</w:t>
            </w:r>
          </w:p>
        </w:tc>
      </w:tr>
      <w:tr w:rsidR="008850EE" w:rsidRPr="007B5FA3" w14:paraId="56D864B9" w14:textId="6D4CF1F1" w:rsidTr="003247CD">
        <w:trPr>
          <w:jc w:val="center"/>
        </w:trPr>
        <w:tc>
          <w:tcPr>
            <w:tcW w:w="1869" w:type="dxa"/>
            <w:vAlign w:val="bottom"/>
          </w:tcPr>
          <w:p w14:paraId="024798F4" w14:textId="20CFB5A2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Errors</w:t>
            </w:r>
          </w:p>
        </w:tc>
        <w:tc>
          <w:tcPr>
            <w:tcW w:w="764" w:type="dxa"/>
            <w:vAlign w:val="bottom"/>
          </w:tcPr>
          <w:p w14:paraId="0FC377C6" w14:textId="6B85CB5E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3</w:t>
            </w:r>
          </w:p>
        </w:tc>
        <w:tc>
          <w:tcPr>
            <w:tcW w:w="3122" w:type="dxa"/>
            <w:vAlign w:val="bottom"/>
          </w:tcPr>
          <w:p w14:paraId="58D6A413" w14:textId="06D7C3D2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Error conditions</w:t>
            </w:r>
          </w:p>
        </w:tc>
        <w:tc>
          <w:tcPr>
            <w:tcW w:w="1916" w:type="dxa"/>
            <w:vAlign w:val="bottom"/>
          </w:tcPr>
          <w:p w14:paraId="46BA8134" w14:textId="434D56EB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ERR</w:t>
            </w:r>
          </w:p>
        </w:tc>
      </w:tr>
      <w:tr w:rsidR="008850EE" w:rsidRPr="007B5FA3" w14:paraId="25F98283" w14:textId="3105098F" w:rsidTr="003247CD">
        <w:trPr>
          <w:jc w:val="center"/>
        </w:trPr>
        <w:tc>
          <w:tcPr>
            <w:tcW w:w="1869" w:type="dxa"/>
            <w:vAlign w:val="bottom"/>
          </w:tcPr>
          <w:p w14:paraId="469CE639" w14:textId="1D0F4388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Warnings</w:t>
            </w:r>
          </w:p>
        </w:tc>
        <w:tc>
          <w:tcPr>
            <w:tcW w:w="764" w:type="dxa"/>
            <w:vAlign w:val="bottom"/>
          </w:tcPr>
          <w:p w14:paraId="0C38EA75" w14:textId="76A0584D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4</w:t>
            </w:r>
          </w:p>
        </w:tc>
        <w:tc>
          <w:tcPr>
            <w:tcW w:w="3122" w:type="dxa"/>
            <w:vAlign w:val="bottom"/>
          </w:tcPr>
          <w:p w14:paraId="7E87447F" w14:textId="0068706C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Warning conditions</w:t>
            </w:r>
          </w:p>
        </w:tc>
        <w:tc>
          <w:tcPr>
            <w:tcW w:w="1916" w:type="dxa"/>
            <w:vAlign w:val="bottom"/>
          </w:tcPr>
          <w:p w14:paraId="7A875649" w14:textId="090C4416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WARNING</w:t>
            </w:r>
          </w:p>
        </w:tc>
      </w:tr>
      <w:tr w:rsidR="008850EE" w:rsidRPr="007B5FA3" w14:paraId="60A9291A" w14:textId="76F327E0" w:rsidTr="003247CD">
        <w:trPr>
          <w:jc w:val="center"/>
        </w:trPr>
        <w:tc>
          <w:tcPr>
            <w:tcW w:w="1869" w:type="dxa"/>
            <w:vAlign w:val="bottom"/>
          </w:tcPr>
          <w:p w14:paraId="7010AB03" w14:textId="7569230F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Notifications</w:t>
            </w:r>
          </w:p>
        </w:tc>
        <w:tc>
          <w:tcPr>
            <w:tcW w:w="764" w:type="dxa"/>
            <w:vAlign w:val="bottom"/>
          </w:tcPr>
          <w:p w14:paraId="4A7D809C" w14:textId="63918092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5</w:t>
            </w:r>
          </w:p>
        </w:tc>
        <w:tc>
          <w:tcPr>
            <w:tcW w:w="3122" w:type="dxa"/>
            <w:vAlign w:val="bottom"/>
          </w:tcPr>
          <w:p w14:paraId="4BBBB783" w14:textId="5FFE600A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Normal but significant condition</w:t>
            </w:r>
          </w:p>
        </w:tc>
        <w:tc>
          <w:tcPr>
            <w:tcW w:w="1916" w:type="dxa"/>
            <w:vAlign w:val="bottom"/>
          </w:tcPr>
          <w:p w14:paraId="45B4A990" w14:textId="369CBF88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NOTICE</w:t>
            </w:r>
          </w:p>
        </w:tc>
      </w:tr>
      <w:tr w:rsidR="008850EE" w:rsidRPr="007B5FA3" w14:paraId="0792B9C0" w14:textId="62295AE6" w:rsidTr="003247CD">
        <w:trPr>
          <w:jc w:val="center"/>
        </w:trPr>
        <w:tc>
          <w:tcPr>
            <w:tcW w:w="1869" w:type="dxa"/>
            <w:vAlign w:val="bottom"/>
          </w:tcPr>
          <w:p w14:paraId="549AB01F" w14:textId="1C95CBA0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Informational</w:t>
            </w:r>
          </w:p>
        </w:tc>
        <w:tc>
          <w:tcPr>
            <w:tcW w:w="764" w:type="dxa"/>
            <w:vAlign w:val="bottom"/>
          </w:tcPr>
          <w:p w14:paraId="4D6381C2" w14:textId="4B728E91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6</w:t>
            </w:r>
          </w:p>
        </w:tc>
        <w:tc>
          <w:tcPr>
            <w:tcW w:w="3122" w:type="dxa"/>
            <w:vAlign w:val="bottom"/>
          </w:tcPr>
          <w:p w14:paraId="7D75C9E9" w14:textId="04D42E6A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Informational messages only</w:t>
            </w:r>
          </w:p>
        </w:tc>
        <w:tc>
          <w:tcPr>
            <w:tcW w:w="1916" w:type="dxa"/>
            <w:vAlign w:val="bottom"/>
          </w:tcPr>
          <w:p w14:paraId="44F3B76F" w14:textId="366C9F72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INFO</w:t>
            </w:r>
          </w:p>
        </w:tc>
      </w:tr>
      <w:tr w:rsidR="00B5464C" w:rsidRPr="007B5FA3" w14:paraId="005A2166" w14:textId="439A9013" w:rsidTr="003247CD">
        <w:trPr>
          <w:jc w:val="center"/>
        </w:trPr>
        <w:tc>
          <w:tcPr>
            <w:tcW w:w="1869" w:type="dxa"/>
            <w:vAlign w:val="bottom"/>
          </w:tcPr>
          <w:p w14:paraId="350016DB" w14:textId="6B268D7F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  <w:bdr w:val="none" w:sz="0" w:space="0" w:color="auto" w:frame="1"/>
              </w:rPr>
              <w:t>Debugging</w:t>
            </w:r>
          </w:p>
        </w:tc>
        <w:tc>
          <w:tcPr>
            <w:tcW w:w="764" w:type="dxa"/>
            <w:vAlign w:val="bottom"/>
          </w:tcPr>
          <w:p w14:paraId="5F798E59" w14:textId="15D57ABA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7</w:t>
            </w:r>
          </w:p>
        </w:tc>
        <w:tc>
          <w:tcPr>
            <w:tcW w:w="3122" w:type="dxa"/>
            <w:vAlign w:val="bottom"/>
          </w:tcPr>
          <w:p w14:paraId="5556CE6A" w14:textId="39D1DFA7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Debugging messages</w:t>
            </w:r>
          </w:p>
        </w:tc>
        <w:tc>
          <w:tcPr>
            <w:tcW w:w="1916" w:type="dxa"/>
            <w:vAlign w:val="bottom"/>
          </w:tcPr>
          <w:p w14:paraId="7255D905" w14:textId="002DA67E" w:rsidR="007C4969" w:rsidRPr="007B5FA3" w:rsidRDefault="007C4969" w:rsidP="007C4969">
            <w:pPr>
              <w:pStyle w:val="ListParagraph"/>
              <w:ind w:left="0"/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B5FA3">
              <w:rPr>
                <w:rFonts w:ascii="TH SarabunPSK" w:hAnsi="TH SarabunPSK" w:cs="TH SarabunPSK" w:hint="cs"/>
                <w:sz w:val="32"/>
                <w:szCs w:val="32"/>
              </w:rPr>
              <w:t>LOG_DEBUG</w:t>
            </w:r>
          </w:p>
        </w:tc>
      </w:tr>
    </w:tbl>
    <w:p w14:paraId="1C5E6A7D" w14:textId="77777777" w:rsidR="00F91039" w:rsidRPr="007B5FA3" w:rsidRDefault="00F91039" w:rsidP="00F91039">
      <w:pPr>
        <w:pStyle w:val="ListParagraph"/>
        <w:ind w:left="1440"/>
        <w:jc w:val="thaiDistribute"/>
        <w:rPr>
          <w:rFonts w:ascii="TH SarabunPSK" w:hAnsi="TH SarabunPSK" w:cs="TH SarabunPSK"/>
          <w:sz w:val="32"/>
          <w:szCs w:val="32"/>
        </w:rPr>
      </w:pPr>
    </w:p>
    <w:p w14:paraId="20E8CFD5" w14:textId="601B8F89" w:rsidR="007F53B2" w:rsidRPr="007B5FA3" w:rsidRDefault="007F53B2" w:rsidP="00F91039">
      <w:pPr>
        <w:pStyle w:val="ListParagraph"/>
        <w:ind w:left="1440"/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โดยระบบนี้จะเลือกใช้งาน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Level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ี่ 7 เพราะจะครอบคลุมถึง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Level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>ที่ต่ำกว่านั้นลงมาด้วย</w:t>
      </w:r>
    </w:p>
    <w:p w14:paraId="0A30F40F" w14:textId="0213F1C0" w:rsidR="007F53B2" w:rsidRPr="007B5FA3" w:rsidRDefault="00875489" w:rsidP="00F91039">
      <w:pPr>
        <w:pStyle w:val="ListParagraph"/>
        <w:ind w:left="1440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 xml:space="preserve">Switch(config)# </w:t>
      </w:r>
      <w:r w:rsidR="007F53B2" w:rsidRPr="007B5FA3">
        <w:rPr>
          <w:rFonts w:ascii="TH SarabunPSK" w:hAnsi="TH SarabunPSK" w:cs="TH SarabunPSK" w:hint="cs"/>
          <w:i/>
          <w:iCs/>
          <w:sz w:val="32"/>
          <w:szCs w:val="32"/>
        </w:rPr>
        <w:t>logging trap debugging</w:t>
      </w:r>
    </w:p>
    <w:p w14:paraId="237F5A51" w14:textId="403C7831" w:rsidR="00F87DF1" w:rsidRPr="007B5FA3" w:rsidRDefault="007F53B2" w:rsidP="00F91039">
      <w:pPr>
        <w:pStyle w:val="ListParagraph"/>
        <w:numPr>
          <w:ilvl w:val="1"/>
          <w:numId w:val="21"/>
        </w:numPr>
        <w:jc w:val="thaiDistribute"/>
        <w:rPr>
          <w:rFonts w:ascii="TH SarabunPSK" w:hAnsi="TH SarabunPSK" w:cs="TH SarabunPSK"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ำการกำหนด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Time Stamps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ให้ </w:t>
      </w:r>
      <w:r w:rsidRPr="007B5FA3">
        <w:rPr>
          <w:rFonts w:ascii="TH SarabunPSK" w:hAnsi="TH SarabunPSK" w:cs="TH SarabunPSK" w:hint="cs"/>
          <w:sz w:val="32"/>
          <w:szCs w:val="32"/>
        </w:rPr>
        <w:t xml:space="preserve">Message </w:t>
      </w:r>
      <w:r w:rsidRPr="007B5FA3">
        <w:rPr>
          <w:rFonts w:ascii="TH SarabunPSK" w:hAnsi="TH SarabunPSK" w:cs="TH SarabunPSK" w:hint="cs"/>
          <w:sz w:val="32"/>
          <w:szCs w:val="32"/>
          <w:cs/>
        </w:rPr>
        <w:t xml:space="preserve">ที่เราจะทำการเก็บ </w:t>
      </w:r>
      <w:r w:rsidRPr="007B5FA3">
        <w:rPr>
          <w:rFonts w:ascii="TH SarabunPSK" w:hAnsi="TH SarabunPSK" w:cs="TH SarabunPSK" w:hint="cs"/>
          <w:sz w:val="32"/>
          <w:szCs w:val="32"/>
        </w:rPr>
        <w:t>Log</w:t>
      </w:r>
    </w:p>
    <w:p w14:paraId="5AF7819D" w14:textId="522E05ED" w:rsidR="007F53B2" w:rsidRPr="007B5FA3" w:rsidRDefault="00875489" w:rsidP="00F91039">
      <w:pPr>
        <w:pStyle w:val="ListParagraph"/>
        <w:ind w:left="1440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 xml:space="preserve">Switch(config)# </w:t>
      </w:r>
      <w:r w:rsidR="007F53B2" w:rsidRPr="007B5FA3">
        <w:rPr>
          <w:rFonts w:ascii="TH SarabunPSK" w:hAnsi="TH SarabunPSK" w:cs="TH SarabunPSK" w:hint="cs"/>
          <w:i/>
          <w:iCs/>
          <w:sz w:val="32"/>
          <w:szCs w:val="32"/>
        </w:rPr>
        <w:t>service timestamps log datetime msec</w:t>
      </w:r>
    </w:p>
    <w:p w14:paraId="43869DD5" w14:textId="77777777" w:rsidR="007144DF" w:rsidRDefault="007144DF" w:rsidP="007144DF">
      <w:pPr>
        <w:pStyle w:val="ListParagraph"/>
        <w:numPr>
          <w:ilvl w:val="0"/>
          <w:numId w:val="20"/>
        </w:numPr>
        <w:jc w:val="thaiDistribute"/>
        <w:rPr>
          <w:rFonts w:ascii="TH SarabunPSK" w:hAnsi="TH SarabunPSK" w:cs="TH SarabunPSK"/>
          <w:noProof/>
          <w:sz w:val="32"/>
          <w:szCs w:val="32"/>
        </w:rPr>
      </w:pPr>
      <w:r w:rsidRPr="007B5FA3">
        <w:rPr>
          <w:rFonts w:ascii="TH SarabunPSK" w:hAnsi="TH SarabunPSK" w:cs="TH SarabunPSK" w:hint="cs"/>
          <w:noProof/>
          <w:sz w:val="32"/>
          <w:szCs w:val="32"/>
          <w:cs/>
        </w:rPr>
        <w:t xml:space="preserve">ทำการ </w:t>
      </w:r>
      <w:r w:rsidRPr="007B5FA3">
        <w:rPr>
          <w:rFonts w:ascii="TH SarabunPSK" w:hAnsi="TH SarabunPSK" w:cs="TH SarabunPSK" w:hint="cs"/>
          <w:noProof/>
          <w:sz w:val="32"/>
          <w:szCs w:val="32"/>
        </w:rPr>
        <w:t xml:space="preserve">Update </w:t>
      </w:r>
      <w:r w:rsidRPr="007B5FA3">
        <w:rPr>
          <w:rFonts w:ascii="TH SarabunPSK" w:hAnsi="TH SarabunPSK" w:cs="TH SarabunPSK" w:hint="cs"/>
          <w:noProof/>
          <w:sz w:val="32"/>
          <w:szCs w:val="32"/>
          <w:cs/>
        </w:rPr>
        <w:t>วันที่ให้ตรงตามความเป็นจริง</w:t>
      </w:r>
    </w:p>
    <w:p w14:paraId="62A72D07" w14:textId="1F6936C2" w:rsidR="007144DF" w:rsidRPr="007144DF" w:rsidRDefault="007144DF" w:rsidP="00F91039">
      <w:pPr>
        <w:pStyle w:val="ListParagraph"/>
        <w:numPr>
          <w:ilvl w:val="1"/>
          <w:numId w:val="20"/>
        </w:numPr>
        <w:jc w:val="thaiDistribute"/>
        <w:rPr>
          <w:rFonts w:ascii="TH SarabunPSK" w:hAnsi="TH SarabunPSK" w:cs="TH SarabunPSK"/>
          <w:noProof/>
          <w:sz w:val="32"/>
          <w:szCs w:val="32"/>
        </w:rPr>
      </w:pPr>
      <w:r w:rsidRPr="007144DF">
        <w:rPr>
          <w:rFonts w:ascii="TH SarabunPSK" w:hAnsi="TH SarabunPSK" w:cs="TH SarabunPSK"/>
          <w:i/>
          <w:iCs/>
          <w:noProof/>
          <w:sz w:val="32"/>
          <w:szCs w:val="32"/>
        </w:rPr>
        <w:t>Switch# clock set hh:mm:ss dd mm yyyy</w:t>
      </w:r>
    </w:p>
    <w:p w14:paraId="757970BE" w14:textId="77777777" w:rsidR="007144DF" w:rsidRDefault="007144DF" w:rsidP="00F91039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13CF5723" w14:textId="77777777" w:rsidR="007144DF" w:rsidRDefault="007144DF" w:rsidP="00F91039">
      <w:pPr>
        <w:jc w:val="thaiDistribute"/>
        <w:rPr>
          <w:rFonts w:ascii="TH SarabunPSK" w:hAnsi="TH SarabunPSK" w:cs="TH SarabunPSK"/>
          <w:sz w:val="32"/>
          <w:szCs w:val="32"/>
        </w:rPr>
      </w:pPr>
    </w:p>
    <w:p w14:paraId="5006776E" w14:textId="77777777" w:rsidR="007144DF" w:rsidRDefault="007144DF" w:rsidP="007144DF">
      <w:pPr>
        <w:jc w:val="center"/>
        <w:rPr>
          <w:rFonts w:ascii="TH SarabunPSK" w:hAnsi="TH SarabunPSK" w:cs="TH SarabunPSK"/>
          <w:sz w:val="32"/>
          <w:szCs w:val="32"/>
        </w:rPr>
      </w:pPr>
    </w:p>
    <w:p w14:paraId="3279E47E" w14:textId="77777777" w:rsidR="007144DF" w:rsidRDefault="007144DF" w:rsidP="007144DF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40E2761" w14:textId="77777777" w:rsidR="007144DF" w:rsidRDefault="007144DF" w:rsidP="007144DF">
      <w:pPr>
        <w:jc w:val="center"/>
        <w:rPr>
          <w:rFonts w:ascii="TH SarabunPSK" w:hAnsi="TH SarabunPSK" w:cs="TH SarabunPSK"/>
          <w:sz w:val="32"/>
          <w:szCs w:val="32"/>
        </w:rPr>
      </w:pPr>
    </w:p>
    <w:p w14:paraId="2539A647" w14:textId="77777777" w:rsidR="007144DF" w:rsidRDefault="007144DF" w:rsidP="007144DF">
      <w:pPr>
        <w:jc w:val="center"/>
        <w:rPr>
          <w:rFonts w:ascii="TH SarabunPSK" w:hAnsi="TH SarabunPSK" w:cs="TH SarabunPSK"/>
          <w:sz w:val="32"/>
          <w:szCs w:val="32"/>
        </w:rPr>
      </w:pPr>
    </w:p>
    <w:p w14:paraId="0B760F6E" w14:textId="0E09B38B" w:rsidR="007E7A51" w:rsidRPr="007B5FA3" w:rsidRDefault="00302A76" w:rsidP="007144DF">
      <w:pPr>
        <w:jc w:val="center"/>
        <w:rPr>
          <w:rFonts w:ascii="TH SarabunPSK" w:hAnsi="TH SarabunPSK" w:cs="TH SarabunPSK"/>
          <w:noProof/>
          <w:sz w:val="32"/>
          <w:szCs w:val="32"/>
        </w:rPr>
      </w:pPr>
      <w:r w:rsidRPr="007B5FA3">
        <w:rPr>
          <w:rFonts w:ascii="TH SarabunPSK" w:hAnsi="TH SarabunPSK" w:cs="TH SarabunPSK" w:hint="cs"/>
          <w:sz w:val="32"/>
          <w:szCs w:val="32"/>
          <w:cs/>
        </w:rPr>
        <w:lastRenderedPageBreak/>
        <w:t>ตัวอย่างการทำงาน</w:t>
      </w:r>
    </w:p>
    <w:p w14:paraId="7CA66EAC" w14:textId="620F6FFA" w:rsidR="00F91039" w:rsidRPr="007144DF" w:rsidRDefault="007144DF" w:rsidP="007144DF">
      <w:pPr>
        <w:jc w:val="center"/>
        <w:rPr>
          <w:rFonts w:ascii="TH SarabunPSK" w:hAnsi="TH SarabunPSK" w:cs="TH SarabunPSK"/>
          <w:noProof/>
          <w:sz w:val="32"/>
          <w:szCs w:val="32"/>
        </w:rPr>
      </w:pPr>
      <w:r w:rsidRPr="007144DF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33D3EE3" wp14:editId="29AC396C">
            <wp:extent cx="5731510" cy="4189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1039" w:rsidRPr="007144DF" w:rsidSect="005F20D3">
      <w:headerReference w:type="default" r:id="rId23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301EEF" w14:textId="77777777" w:rsidR="002800F3" w:rsidRDefault="002800F3" w:rsidP="00347C8C">
      <w:pPr>
        <w:spacing w:after="0" w:line="240" w:lineRule="auto"/>
      </w:pPr>
      <w:r>
        <w:separator/>
      </w:r>
    </w:p>
  </w:endnote>
  <w:endnote w:type="continuationSeparator" w:id="0">
    <w:p w14:paraId="5A2BC4DF" w14:textId="77777777" w:rsidR="002800F3" w:rsidRDefault="002800F3" w:rsidP="00347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E60AF" w14:textId="77777777" w:rsidR="002800F3" w:rsidRDefault="002800F3" w:rsidP="00347C8C">
      <w:pPr>
        <w:spacing w:after="0" w:line="240" w:lineRule="auto"/>
      </w:pPr>
      <w:r>
        <w:separator/>
      </w:r>
    </w:p>
  </w:footnote>
  <w:footnote w:type="continuationSeparator" w:id="0">
    <w:p w14:paraId="56572CF6" w14:textId="77777777" w:rsidR="002800F3" w:rsidRDefault="002800F3" w:rsidP="00347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20FF15" w14:textId="77777777" w:rsidR="00DF05CA" w:rsidRDefault="00DF05CA">
    <w:pPr>
      <w:pStyle w:val="Header"/>
      <w:jc w:val="right"/>
    </w:pPr>
  </w:p>
  <w:p w14:paraId="50E67AD5" w14:textId="77777777" w:rsidR="00DF05CA" w:rsidRPr="004F4953" w:rsidRDefault="00DF05CA" w:rsidP="00695F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E3E4EE" w14:textId="3D4C8F25" w:rsidR="00DF05CA" w:rsidRDefault="00DF05CA">
    <w:pPr>
      <w:pStyle w:val="Header"/>
      <w:jc w:val="right"/>
    </w:pPr>
  </w:p>
  <w:p w14:paraId="51D26CAE" w14:textId="77777777" w:rsidR="00DF05CA" w:rsidRPr="004F4953" w:rsidRDefault="00DF05CA" w:rsidP="00695FA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25895959"/>
      <w:docPartObj>
        <w:docPartGallery w:val="Page Numbers (Top of Page)"/>
        <w:docPartUnique/>
      </w:docPartObj>
    </w:sdtPr>
    <w:sdtContent>
      <w:p w14:paraId="3DF578D3" w14:textId="7CEE91FC" w:rsidR="00DF05CA" w:rsidRDefault="00DF05C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65FF2A" w14:textId="77777777" w:rsidR="00DF05CA" w:rsidRPr="004F4953" w:rsidRDefault="00DF05CA" w:rsidP="00695F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003FB"/>
    <w:multiLevelType w:val="hybridMultilevel"/>
    <w:tmpl w:val="8B3AD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20A3F"/>
    <w:multiLevelType w:val="hybridMultilevel"/>
    <w:tmpl w:val="8B3AD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B44923"/>
    <w:multiLevelType w:val="multilevel"/>
    <w:tmpl w:val="483CAF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1ED210A8"/>
    <w:multiLevelType w:val="multilevel"/>
    <w:tmpl w:val="46B0352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20BD324E"/>
    <w:multiLevelType w:val="multilevel"/>
    <w:tmpl w:val="A162D3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10" w:hanging="390"/>
      </w:pPr>
      <w:rPr>
        <w:rFonts w:hint="default"/>
        <w:lang w:bidi="th-TH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210751B3"/>
    <w:multiLevelType w:val="multilevel"/>
    <w:tmpl w:val="8426418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  <w:lang w:bidi="th-TH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24074D4E"/>
    <w:multiLevelType w:val="hybridMultilevel"/>
    <w:tmpl w:val="432C4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1D0A2B"/>
    <w:multiLevelType w:val="multilevel"/>
    <w:tmpl w:val="6A2CA2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8" w15:restartNumberingAfterBreak="0">
    <w:nsid w:val="3AAC247F"/>
    <w:multiLevelType w:val="hybridMultilevel"/>
    <w:tmpl w:val="8B3AD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4249C9"/>
    <w:multiLevelType w:val="hybridMultilevel"/>
    <w:tmpl w:val="DFEC1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2E04F7"/>
    <w:multiLevelType w:val="hybridMultilevel"/>
    <w:tmpl w:val="C1AA3360"/>
    <w:lvl w:ilvl="0" w:tplc="015698EA">
      <w:start w:val="1"/>
      <w:numFmt w:val="bullet"/>
      <w:lvlText w:val="-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773A7C"/>
    <w:multiLevelType w:val="hybridMultilevel"/>
    <w:tmpl w:val="6FA20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3C2183"/>
    <w:multiLevelType w:val="multilevel"/>
    <w:tmpl w:val="B694C3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3" w15:restartNumberingAfterBreak="0">
    <w:nsid w:val="51654FDD"/>
    <w:multiLevelType w:val="hybridMultilevel"/>
    <w:tmpl w:val="F7A65598"/>
    <w:lvl w:ilvl="0" w:tplc="3B8AB1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EC5075"/>
    <w:multiLevelType w:val="hybridMultilevel"/>
    <w:tmpl w:val="8B3AD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590A28"/>
    <w:multiLevelType w:val="multilevel"/>
    <w:tmpl w:val="BD8E6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7A85F2B"/>
    <w:multiLevelType w:val="multilevel"/>
    <w:tmpl w:val="921E07B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4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1800"/>
      </w:pPr>
      <w:rPr>
        <w:rFonts w:hint="default"/>
      </w:rPr>
    </w:lvl>
  </w:abstractNum>
  <w:abstractNum w:abstractNumId="17" w15:restartNumberingAfterBreak="0">
    <w:nsid w:val="6B86540B"/>
    <w:multiLevelType w:val="hybridMultilevel"/>
    <w:tmpl w:val="0BB6A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3037B2"/>
    <w:multiLevelType w:val="multilevel"/>
    <w:tmpl w:val="BC7801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9" w15:restartNumberingAfterBreak="0">
    <w:nsid w:val="75A87237"/>
    <w:multiLevelType w:val="hybridMultilevel"/>
    <w:tmpl w:val="8B3AD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772750"/>
    <w:multiLevelType w:val="multilevel"/>
    <w:tmpl w:val="A2AE79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1" w15:restartNumberingAfterBreak="0">
    <w:nsid w:val="7B6229C7"/>
    <w:multiLevelType w:val="multilevel"/>
    <w:tmpl w:val="D3D8B1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7E73640A"/>
    <w:multiLevelType w:val="multilevel"/>
    <w:tmpl w:val="BD98DF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num w:numId="1">
    <w:abstractNumId w:val="10"/>
  </w:num>
  <w:num w:numId="2">
    <w:abstractNumId w:val="15"/>
  </w:num>
  <w:num w:numId="3">
    <w:abstractNumId w:val="9"/>
  </w:num>
  <w:num w:numId="4">
    <w:abstractNumId w:val="17"/>
  </w:num>
  <w:num w:numId="5">
    <w:abstractNumId w:val="4"/>
  </w:num>
  <w:num w:numId="6">
    <w:abstractNumId w:val="5"/>
  </w:num>
  <w:num w:numId="7">
    <w:abstractNumId w:val="2"/>
  </w:num>
  <w:num w:numId="8">
    <w:abstractNumId w:val="6"/>
  </w:num>
  <w:num w:numId="9">
    <w:abstractNumId w:val="13"/>
  </w:num>
  <w:num w:numId="10">
    <w:abstractNumId w:val="8"/>
  </w:num>
  <w:num w:numId="11">
    <w:abstractNumId w:val="1"/>
  </w:num>
  <w:num w:numId="12">
    <w:abstractNumId w:val="14"/>
  </w:num>
  <w:num w:numId="13">
    <w:abstractNumId w:val="0"/>
  </w:num>
  <w:num w:numId="14">
    <w:abstractNumId w:val="20"/>
  </w:num>
  <w:num w:numId="15">
    <w:abstractNumId w:val="19"/>
  </w:num>
  <w:num w:numId="16">
    <w:abstractNumId w:val="18"/>
  </w:num>
  <w:num w:numId="17">
    <w:abstractNumId w:val="21"/>
  </w:num>
  <w:num w:numId="18">
    <w:abstractNumId w:val="7"/>
  </w:num>
  <w:num w:numId="19">
    <w:abstractNumId w:val="3"/>
  </w:num>
  <w:num w:numId="20">
    <w:abstractNumId w:val="11"/>
  </w:num>
  <w:num w:numId="21">
    <w:abstractNumId w:val="22"/>
  </w:num>
  <w:num w:numId="22">
    <w:abstractNumId w:val="12"/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MLIwMzKxNDEzMzZW0lEKTi0uzszPAykwrAUA+V3bMCwAAAA="/>
  </w:docVars>
  <w:rsids>
    <w:rsidRoot w:val="009B3BBE"/>
    <w:rsid w:val="00002E97"/>
    <w:rsid w:val="00023D1C"/>
    <w:rsid w:val="0002422C"/>
    <w:rsid w:val="0002753F"/>
    <w:rsid w:val="0004742A"/>
    <w:rsid w:val="00052692"/>
    <w:rsid w:val="0009305A"/>
    <w:rsid w:val="000A1BC5"/>
    <w:rsid w:val="000A68A7"/>
    <w:rsid w:val="000B6FFE"/>
    <w:rsid w:val="000D5E03"/>
    <w:rsid w:val="000E3F8B"/>
    <w:rsid w:val="000F52CB"/>
    <w:rsid w:val="00126D0D"/>
    <w:rsid w:val="00133C31"/>
    <w:rsid w:val="001367AC"/>
    <w:rsid w:val="0014545F"/>
    <w:rsid w:val="00157F07"/>
    <w:rsid w:val="00160C77"/>
    <w:rsid w:val="001625C4"/>
    <w:rsid w:val="00163D99"/>
    <w:rsid w:val="001725C2"/>
    <w:rsid w:val="0017565C"/>
    <w:rsid w:val="00187654"/>
    <w:rsid w:val="00194A66"/>
    <w:rsid w:val="001C4C2E"/>
    <w:rsid w:val="001D698C"/>
    <w:rsid w:val="001D7564"/>
    <w:rsid w:val="001E23C0"/>
    <w:rsid w:val="00222B9F"/>
    <w:rsid w:val="00231069"/>
    <w:rsid w:val="002311B3"/>
    <w:rsid w:val="0023340F"/>
    <w:rsid w:val="002645B7"/>
    <w:rsid w:val="00275867"/>
    <w:rsid w:val="002800F3"/>
    <w:rsid w:val="00286114"/>
    <w:rsid w:val="00290227"/>
    <w:rsid w:val="002B0686"/>
    <w:rsid w:val="002D657A"/>
    <w:rsid w:val="00302A76"/>
    <w:rsid w:val="00323C0A"/>
    <w:rsid w:val="003247CD"/>
    <w:rsid w:val="003345AE"/>
    <w:rsid w:val="00336A3A"/>
    <w:rsid w:val="003477BA"/>
    <w:rsid w:val="00347C8C"/>
    <w:rsid w:val="00355C8B"/>
    <w:rsid w:val="00390D45"/>
    <w:rsid w:val="003A3C6A"/>
    <w:rsid w:val="003C2689"/>
    <w:rsid w:val="00410ECB"/>
    <w:rsid w:val="0041219D"/>
    <w:rsid w:val="00423681"/>
    <w:rsid w:val="004365AB"/>
    <w:rsid w:val="00437154"/>
    <w:rsid w:val="004416D5"/>
    <w:rsid w:val="00441C98"/>
    <w:rsid w:val="00467D79"/>
    <w:rsid w:val="00467E00"/>
    <w:rsid w:val="004749B1"/>
    <w:rsid w:val="0048339D"/>
    <w:rsid w:val="004964EE"/>
    <w:rsid w:val="004E6DF3"/>
    <w:rsid w:val="004E6E82"/>
    <w:rsid w:val="004F5B44"/>
    <w:rsid w:val="00500706"/>
    <w:rsid w:val="0050513A"/>
    <w:rsid w:val="00515533"/>
    <w:rsid w:val="0051783C"/>
    <w:rsid w:val="0052139D"/>
    <w:rsid w:val="00526927"/>
    <w:rsid w:val="00532364"/>
    <w:rsid w:val="00533F53"/>
    <w:rsid w:val="00543BA5"/>
    <w:rsid w:val="00550F94"/>
    <w:rsid w:val="00563A3F"/>
    <w:rsid w:val="005659D6"/>
    <w:rsid w:val="00575A0C"/>
    <w:rsid w:val="00576935"/>
    <w:rsid w:val="00580720"/>
    <w:rsid w:val="005827F0"/>
    <w:rsid w:val="005A1427"/>
    <w:rsid w:val="005A5E27"/>
    <w:rsid w:val="005E0285"/>
    <w:rsid w:val="005E6B72"/>
    <w:rsid w:val="005F20D3"/>
    <w:rsid w:val="006119E9"/>
    <w:rsid w:val="006140E9"/>
    <w:rsid w:val="00636E54"/>
    <w:rsid w:val="006535DD"/>
    <w:rsid w:val="00657127"/>
    <w:rsid w:val="00660204"/>
    <w:rsid w:val="00661A25"/>
    <w:rsid w:val="00672D8C"/>
    <w:rsid w:val="00690FB4"/>
    <w:rsid w:val="00695FA0"/>
    <w:rsid w:val="006A2FCC"/>
    <w:rsid w:val="006D0D61"/>
    <w:rsid w:val="006E130B"/>
    <w:rsid w:val="006F383C"/>
    <w:rsid w:val="006F77C5"/>
    <w:rsid w:val="006F7C02"/>
    <w:rsid w:val="00704D94"/>
    <w:rsid w:val="00711C88"/>
    <w:rsid w:val="0071209E"/>
    <w:rsid w:val="007144DF"/>
    <w:rsid w:val="007177F4"/>
    <w:rsid w:val="00721995"/>
    <w:rsid w:val="0072483A"/>
    <w:rsid w:val="00724C29"/>
    <w:rsid w:val="0073141C"/>
    <w:rsid w:val="00770F04"/>
    <w:rsid w:val="007856EF"/>
    <w:rsid w:val="007B5FA3"/>
    <w:rsid w:val="007C4969"/>
    <w:rsid w:val="007C5E85"/>
    <w:rsid w:val="007D4075"/>
    <w:rsid w:val="007D7ED0"/>
    <w:rsid w:val="007E0014"/>
    <w:rsid w:val="007E0E10"/>
    <w:rsid w:val="007E7A51"/>
    <w:rsid w:val="007F4F12"/>
    <w:rsid w:val="007F53B2"/>
    <w:rsid w:val="00807F60"/>
    <w:rsid w:val="008148F6"/>
    <w:rsid w:val="00830631"/>
    <w:rsid w:val="0087037F"/>
    <w:rsid w:val="00875489"/>
    <w:rsid w:val="008850EE"/>
    <w:rsid w:val="008D5D2C"/>
    <w:rsid w:val="008E7D5C"/>
    <w:rsid w:val="008F009F"/>
    <w:rsid w:val="008F4C5F"/>
    <w:rsid w:val="009059A6"/>
    <w:rsid w:val="00916D7D"/>
    <w:rsid w:val="00922900"/>
    <w:rsid w:val="00925C11"/>
    <w:rsid w:val="00954472"/>
    <w:rsid w:val="00967244"/>
    <w:rsid w:val="009816E8"/>
    <w:rsid w:val="009A0A19"/>
    <w:rsid w:val="009B3BBE"/>
    <w:rsid w:val="009D3A8C"/>
    <w:rsid w:val="00A02493"/>
    <w:rsid w:val="00A07AC5"/>
    <w:rsid w:val="00A10795"/>
    <w:rsid w:val="00A177E2"/>
    <w:rsid w:val="00A600B8"/>
    <w:rsid w:val="00A75406"/>
    <w:rsid w:val="00A76905"/>
    <w:rsid w:val="00A97472"/>
    <w:rsid w:val="00AA4961"/>
    <w:rsid w:val="00AB7E72"/>
    <w:rsid w:val="00AC3F28"/>
    <w:rsid w:val="00AE33B6"/>
    <w:rsid w:val="00B0448F"/>
    <w:rsid w:val="00B13388"/>
    <w:rsid w:val="00B23899"/>
    <w:rsid w:val="00B31489"/>
    <w:rsid w:val="00B37A74"/>
    <w:rsid w:val="00B529F3"/>
    <w:rsid w:val="00B5464C"/>
    <w:rsid w:val="00B7325E"/>
    <w:rsid w:val="00B80B85"/>
    <w:rsid w:val="00B929FB"/>
    <w:rsid w:val="00BB3895"/>
    <w:rsid w:val="00BC14D7"/>
    <w:rsid w:val="00BC192C"/>
    <w:rsid w:val="00BF2697"/>
    <w:rsid w:val="00BF2ED7"/>
    <w:rsid w:val="00C04158"/>
    <w:rsid w:val="00C0447A"/>
    <w:rsid w:val="00C05E32"/>
    <w:rsid w:val="00C13AB6"/>
    <w:rsid w:val="00C22E7F"/>
    <w:rsid w:val="00C24F16"/>
    <w:rsid w:val="00C432EE"/>
    <w:rsid w:val="00C63A57"/>
    <w:rsid w:val="00C63F44"/>
    <w:rsid w:val="00C650A0"/>
    <w:rsid w:val="00C6701B"/>
    <w:rsid w:val="00C7247D"/>
    <w:rsid w:val="00C8676E"/>
    <w:rsid w:val="00CE3DB5"/>
    <w:rsid w:val="00CF6973"/>
    <w:rsid w:val="00D311DB"/>
    <w:rsid w:val="00D66314"/>
    <w:rsid w:val="00DB49C7"/>
    <w:rsid w:val="00DD5629"/>
    <w:rsid w:val="00DF05CA"/>
    <w:rsid w:val="00E165DD"/>
    <w:rsid w:val="00E2081C"/>
    <w:rsid w:val="00E21DD7"/>
    <w:rsid w:val="00E2276F"/>
    <w:rsid w:val="00E301B3"/>
    <w:rsid w:val="00E60A7F"/>
    <w:rsid w:val="00E7002B"/>
    <w:rsid w:val="00E7102E"/>
    <w:rsid w:val="00E752C0"/>
    <w:rsid w:val="00E91B36"/>
    <w:rsid w:val="00E94E9D"/>
    <w:rsid w:val="00EA702B"/>
    <w:rsid w:val="00EF2E73"/>
    <w:rsid w:val="00EF4B1F"/>
    <w:rsid w:val="00F035DE"/>
    <w:rsid w:val="00F057A3"/>
    <w:rsid w:val="00F05E73"/>
    <w:rsid w:val="00F12C45"/>
    <w:rsid w:val="00F21593"/>
    <w:rsid w:val="00F269FC"/>
    <w:rsid w:val="00F36ACA"/>
    <w:rsid w:val="00F46ED3"/>
    <w:rsid w:val="00F51D61"/>
    <w:rsid w:val="00F62ECC"/>
    <w:rsid w:val="00F87DF1"/>
    <w:rsid w:val="00F91039"/>
    <w:rsid w:val="00F95B0A"/>
    <w:rsid w:val="00FA6BF4"/>
    <w:rsid w:val="00FC3725"/>
    <w:rsid w:val="00FC675E"/>
    <w:rsid w:val="00FD1EC6"/>
    <w:rsid w:val="00FD23A1"/>
    <w:rsid w:val="00FD4618"/>
    <w:rsid w:val="00FF3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9A34EF"/>
  <w15:docId w15:val="{A0FF3CA4-1861-45C1-A078-254C511BD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BBE"/>
    <w:pPr>
      <w:spacing w:after="160" w:line="259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5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BBE"/>
  </w:style>
  <w:style w:type="paragraph" w:styleId="BalloonText">
    <w:name w:val="Balloon Text"/>
    <w:basedOn w:val="Normal"/>
    <w:link w:val="BalloonTextChar"/>
    <w:uiPriority w:val="99"/>
    <w:semiHidden/>
    <w:unhideWhenUsed/>
    <w:rsid w:val="00023D1C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D1C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23D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6DF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367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7AC"/>
  </w:style>
  <w:style w:type="character" w:styleId="Hyperlink">
    <w:name w:val="Hyperlink"/>
    <w:basedOn w:val="DefaultParagraphFont"/>
    <w:uiPriority w:val="99"/>
    <w:unhideWhenUsed/>
    <w:rsid w:val="000F52C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C675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625C4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styleId="UnresolvedMention">
    <w:name w:val="Unresolved Mention"/>
    <w:basedOn w:val="DefaultParagraphFont"/>
    <w:uiPriority w:val="99"/>
    <w:semiHidden/>
    <w:unhideWhenUsed/>
    <w:rsid w:val="005F20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20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3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6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3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0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329679-C3B5-4858-BFF5-A0EC1F577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18</Pages>
  <Words>1914</Words>
  <Characters>10916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NACHAWANON PHETCHARAPORN</cp:lastModifiedBy>
  <cp:revision>25</cp:revision>
  <cp:lastPrinted>2019-11-22T14:56:00Z</cp:lastPrinted>
  <dcterms:created xsi:type="dcterms:W3CDTF">2020-11-11T07:46:00Z</dcterms:created>
  <dcterms:modified xsi:type="dcterms:W3CDTF">2020-11-13T18:41:00Z</dcterms:modified>
</cp:coreProperties>
</file>